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bottom w:val="single" w:sz="4" w:space="0" w:color="000000"/>
        </w:tblBorders>
        <w:tblLook w:val="04A0" w:firstRow="1" w:lastRow="0" w:firstColumn="1" w:lastColumn="0" w:noHBand="0" w:noVBand="1"/>
      </w:tblPr>
      <w:tblGrid>
        <w:gridCol w:w="277"/>
        <w:gridCol w:w="7827"/>
        <w:gridCol w:w="1436"/>
      </w:tblGrid>
      <w:tr w:rsidR="0074785B" w:rsidRPr="00412721" w14:paraId="21ACEAA6" w14:textId="77777777" w:rsidTr="00393C73">
        <w:trPr>
          <w:trHeight w:val="1438"/>
          <w:jc w:val="center"/>
        </w:trPr>
        <w:tc>
          <w:tcPr>
            <w:tcW w:w="0" w:type="auto"/>
          </w:tcPr>
          <w:p w14:paraId="1E11C0FC" w14:textId="77777777" w:rsidR="0074785B" w:rsidRPr="00412721" w:rsidRDefault="0074785B" w:rsidP="00393C73">
            <w:pPr>
              <w:pStyle w:val="NoSpacing"/>
              <w:spacing w:before="120" w:after="120"/>
              <w:rPr>
                <w:rFonts w:ascii="Times New Roman" w:hAnsi="Times New Roman"/>
                <w:b/>
                <w:bCs/>
                <w:sz w:val="28"/>
                <w:szCs w:val="28"/>
                <w:lang w:val="en-GB"/>
              </w:rPr>
            </w:pPr>
            <w:bookmarkStart w:id="0" w:name="Text12"/>
          </w:p>
        </w:tc>
        <w:tc>
          <w:tcPr>
            <w:tcW w:w="0" w:type="auto"/>
          </w:tcPr>
          <w:p w14:paraId="2A25414A" w14:textId="511038BD" w:rsidR="0074785B" w:rsidRPr="00412721" w:rsidRDefault="00794306" w:rsidP="00393C73">
            <w:pPr>
              <w:pStyle w:val="NoSpacing"/>
              <w:spacing w:before="120" w:after="120"/>
              <w:jc w:val="center"/>
              <w:rPr>
                <w:rFonts w:ascii="Times New Roman" w:hAnsi="Times New Roman"/>
                <w:b/>
                <w:sz w:val="28"/>
                <w:szCs w:val="32"/>
              </w:rPr>
            </w:pPr>
            <w:r>
              <w:rPr>
                <w:rFonts w:ascii="Times New Roman" w:hAnsi="Times New Roman"/>
                <w:b/>
                <w:sz w:val="28"/>
                <w:szCs w:val="32"/>
              </w:rPr>
              <w:t xml:space="preserve">National </w:t>
            </w:r>
            <w:r w:rsidR="0074785B" w:rsidRPr="00412721">
              <w:rPr>
                <w:rFonts w:ascii="Times New Roman" w:hAnsi="Times New Roman"/>
                <w:b/>
                <w:sz w:val="28"/>
                <w:szCs w:val="32"/>
              </w:rPr>
              <w:t>University</w:t>
            </w:r>
            <w:r>
              <w:rPr>
                <w:rFonts w:ascii="Times New Roman" w:hAnsi="Times New Roman"/>
                <w:b/>
                <w:sz w:val="28"/>
                <w:szCs w:val="32"/>
              </w:rPr>
              <w:t xml:space="preserve"> of </w:t>
            </w:r>
            <w:proofErr w:type="spellStart"/>
            <w:r>
              <w:rPr>
                <w:rFonts w:ascii="Times New Roman" w:hAnsi="Times New Roman"/>
                <w:b/>
                <w:sz w:val="28"/>
                <w:szCs w:val="32"/>
              </w:rPr>
              <w:t>Science</w:t>
            </w:r>
            <w:proofErr w:type="spellEnd"/>
            <w:r>
              <w:rPr>
                <w:rFonts w:ascii="Times New Roman" w:hAnsi="Times New Roman"/>
                <w:b/>
                <w:sz w:val="28"/>
                <w:szCs w:val="32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 w:val="28"/>
                <w:szCs w:val="32"/>
              </w:rPr>
              <w:t>and</w:t>
            </w:r>
            <w:proofErr w:type="spellEnd"/>
            <w:r>
              <w:rPr>
                <w:rFonts w:ascii="Times New Roman" w:hAnsi="Times New Roman"/>
                <w:b/>
                <w:sz w:val="28"/>
                <w:szCs w:val="32"/>
              </w:rPr>
              <w:t xml:space="preserve"> Technology</w:t>
            </w:r>
            <w:r w:rsidR="0074785B" w:rsidRPr="00412721">
              <w:rPr>
                <w:rFonts w:ascii="Times New Roman" w:hAnsi="Times New Roman"/>
                <w:b/>
                <w:sz w:val="28"/>
                <w:szCs w:val="32"/>
              </w:rPr>
              <w:t xml:space="preserve"> POLITEHNICA </w:t>
            </w:r>
            <w:proofErr w:type="spellStart"/>
            <w:r w:rsidR="0074785B" w:rsidRPr="00412721">
              <w:rPr>
                <w:rFonts w:ascii="Times New Roman" w:hAnsi="Times New Roman"/>
                <w:b/>
                <w:sz w:val="28"/>
                <w:szCs w:val="32"/>
              </w:rPr>
              <w:t>Bucharest</w:t>
            </w:r>
            <w:proofErr w:type="spellEnd"/>
          </w:p>
          <w:p w14:paraId="72468122" w14:textId="77777777" w:rsidR="0074785B" w:rsidRPr="00412721" w:rsidRDefault="0074785B" w:rsidP="00393C73">
            <w:pPr>
              <w:tabs>
                <w:tab w:val="left" w:pos="2550"/>
                <w:tab w:val="left" w:pos="6810"/>
              </w:tabs>
              <w:spacing w:before="120" w:after="120"/>
              <w:jc w:val="center"/>
            </w:pPr>
            <w:proofErr w:type="spellStart"/>
            <w:r w:rsidRPr="00412721">
              <w:t>Splaiul</w:t>
            </w:r>
            <w:proofErr w:type="spellEnd"/>
            <w:r w:rsidRPr="00412721">
              <w:t xml:space="preserve"> </w:t>
            </w:r>
            <w:proofErr w:type="spellStart"/>
            <w:r w:rsidRPr="00412721">
              <w:t>Independenţei</w:t>
            </w:r>
            <w:proofErr w:type="spellEnd"/>
            <w:r w:rsidRPr="00412721">
              <w:t xml:space="preserve"> 313, Bucharest 060042, Tel.: +4021-4029494</w:t>
            </w:r>
          </w:p>
        </w:tc>
        <w:tc>
          <w:tcPr>
            <w:tcW w:w="0" w:type="auto"/>
          </w:tcPr>
          <w:p w14:paraId="15D4D99C" w14:textId="77777777" w:rsidR="0074785B" w:rsidRPr="00412721" w:rsidRDefault="0074785B" w:rsidP="00393C73">
            <w:pPr>
              <w:pStyle w:val="NoSpacing"/>
              <w:spacing w:before="120" w:after="120"/>
              <w:rPr>
                <w:rFonts w:ascii="Times New Roman" w:hAnsi="Times New Roman"/>
                <w:b/>
                <w:bCs/>
                <w:sz w:val="28"/>
                <w:szCs w:val="28"/>
                <w:lang w:val="en-GB"/>
              </w:rPr>
            </w:pPr>
            <w:r w:rsidRPr="00412721">
              <w:rPr>
                <w:rFonts w:ascii="Times New Roman" w:hAnsi="Times New Roman"/>
                <w:b/>
                <w:bCs/>
                <w:noProof/>
                <w:sz w:val="28"/>
                <w:szCs w:val="28"/>
                <w:lang w:val="en-US"/>
              </w:rPr>
              <w:drawing>
                <wp:inline distT="0" distB="0" distL="0" distR="0" wp14:anchorId="4EEB679C" wp14:editId="37F2AC8E">
                  <wp:extent cx="770164" cy="770164"/>
                  <wp:effectExtent l="0" t="0" r="5080" b="5080"/>
                  <wp:docPr id="4" name="Picture 4" descr="logo_upb_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_upb_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3534" cy="7735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B2A5E5" w14:textId="77777777" w:rsidR="0074785B" w:rsidRPr="00412721" w:rsidRDefault="0074785B" w:rsidP="0074785B">
      <w:pPr>
        <w:spacing w:before="120" w:after="120"/>
      </w:pPr>
    </w:p>
    <w:p w14:paraId="48FBBD66" w14:textId="4B397977" w:rsidR="0074785B" w:rsidRPr="00412721" w:rsidRDefault="0074785B" w:rsidP="0074785B">
      <w:pPr>
        <w:pStyle w:val="Heading3"/>
        <w:spacing w:before="120" w:after="120" w:line="240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412721">
        <w:rPr>
          <w:rFonts w:ascii="Times New Roman" w:hAnsi="Times New Roman" w:cs="Times New Roman"/>
          <w:b/>
          <w:bCs/>
          <w:color w:val="auto"/>
          <w:sz w:val="28"/>
          <w:szCs w:val="28"/>
        </w:rPr>
        <w:t>Invest U</w:t>
      </w:r>
      <w:r w:rsidR="00794306">
        <w:rPr>
          <w:rFonts w:ascii="Times New Roman" w:hAnsi="Times New Roman" w:cs="Times New Roman"/>
          <w:b/>
          <w:bCs/>
          <w:color w:val="auto"/>
          <w:sz w:val="28"/>
          <w:szCs w:val="28"/>
        </w:rPr>
        <w:t>NST</w:t>
      </w:r>
      <w:r w:rsidRPr="00412721">
        <w:rPr>
          <w:rFonts w:ascii="Times New Roman" w:hAnsi="Times New Roman" w:cs="Times New Roman"/>
          <w:b/>
          <w:bCs/>
          <w:color w:val="auto"/>
          <w:sz w:val="28"/>
          <w:szCs w:val="28"/>
        </w:rPr>
        <w:t>PB Proof of Concept</w:t>
      </w:r>
    </w:p>
    <w:p w14:paraId="7C9DDB1A" w14:textId="250056F6" w:rsidR="0074785B" w:rsidRPr="00412721" w:rsidRDefault="0074785B" w:rsidP="0074785B">
      <w:pPr>
        <w:pStyle w:val="Heading3"/>
        <w:spacing w:before="120" w:after="120" w:line="240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412721">
        <w:rPr>
          <w:rFonts w:ascii="Times New Roman" w:hAnsi="Times New Roman" w:cs="Times New Roman"/>
          <w:b/>
          <w:bCs/>
          <w:color w:val="auto"/>
          <w:sz w:val="28"/>
          <w:szCs w:val="28"/>
        </w:rPr>
        <w:t>- Invest PoC –</w:t>
      </w:r>
    </w:p>
    <w:p w14:paraId="772D8B97" w14:textId="1914E373" w:rsidR="0074785B" w:rsidRPr="00412721" w:rsidRDefault="0074785B" w:rsidP="0074785B">
      <w:pPr>
        <w:rPr>
          <w:lang w:val="en-US"/>
        </w:rPr>
      </w:pPr>
    </w:p>
    <w:p w14:paraId="51668293" w14:textId="6E8CEA04" w:rsidR="0074785B" w:rsidRPr="00412721" w:rsidRDefault="0074785B" w:rsidP="0074785B">
      <w:pPr>
        <w:jc w:val="center"/>
        <w:rPr>
          <w:b/>
          <w:bCs/>
          <w:sz w:val="32"/>
          <w:szCs w:val="32"/>
          <w:lang w:val="en-US"/>
        </w:rPr>
      </w:pPr>
      <w:r w:rsidRPr="00412721">
        <w:rPr>
          <w:b/>
          <w:bCs/>
          <w:sz w:val="32"/>
          <w:szCs w:val="32"/>
          <w:lang w:val="en-US"/>
        </w:rPr>
        <w:t>Application Form</w:t>
      </w:r>
    </w:p>
    <w:bookmarkEnd w:id="0"/>
    <w:p w14:paraId="7AB1A65D" w14:textId="17ADCCE4" w:rsidR="00074C7D" w:rsidRPr="00412721" w:rsidRDefault="00074C7D" w:rsidP="0074785B">
      <w:pPr>
        <w:pStyle w:val="Default"/>
        <w:spacing w:before="120" w:after="120"/>
        <w:rPr>
          <w:lang w:val="en-GB"/>
        </w:rPr>
      </w:pPr>
    </w:p>
    <w:p w14:paraId="0C482F88" w14:textId="2315ECE3" w:rsidR="00970FC5" w:rsidRPr="00412721" w:rsidRDefault="00970FC5" w:rsidP="0074785B">
      <w:pPr>
        <w:pStyle w:val="Pa0"/>
        <w:spacing w:before="120" w:after="120" w:line="240" w:lineRule="auto"/>
        <w:ind w:left="340" w:hanging="340"/>
        <w:rPr>
          <w:b/>
          <w:noProof/>
          <w:color w:val="000000"/>
          <w:lang w:val="en-GB"/>
        </w:rPr>
      </w:pPr>
      <w:r w:rsidRPr="00412721">
        <w:rPr>
          <w:b/>
          <w:noProof/>
          <w:color w:val="000000"/>
          <w:lang w:val="en-GB"/>
        </w:rPr>
        <w:t>PROJECT TIT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30"/>
      </w:tblGrid>
      <w:tr w:rsidR="0074785B" w:rsidRPr="00412721" w14:paraId="5B645D0A" w14:textId="77777777" w:rsidTr="0074785B">
        <w:tc>
          <w:tcPr>
            <w:tcW w:w="9530" w:type="dxa"/>
          </w:tcPr>
          <w:p w14:paraId="2DCE38C3" w14:textId="484F78E3" w:rsidR="0074785B" w:rsidRPr="00412721" w:rsidRDefault="0074785B" w:rsidP="0074785B">
            <w:pPr>
              <w:pStyle w:val="Default"/>
              <w:spacing w:before="120" w:after="120"/>
              <w:rPr>
                <w:lang w:val="en-GB"/>
              </w:rPr>
            </w:pPr>
            <w:r w:rsidRPr="00412721">
              <w:rPr>
                <w:lang w:val="en-GB"/>
              </w:rPr>
              <w:t>P</w:t>
            </w:r>
            <w:r w:rsidRPr="00412721">
              <w:t>lease provide a short disclosable descriptive title for the project</w:t>
            </w:r>
          </w:p>
        </w:tc>
      </w:tr>
    </w:tbl>
    <w:p w14:paraId="170596D3" w14:textId="33CAAF75" w:rsidR="0074785B" w:rsidRPr="00412721" w:rsidRDefault="0074785B" w:rsidP="004F0CC2">
      <w:pPr>
        <w:pStyle w:val="Default"/>
        <w:spacing w:before="120" w:after="120"/>
        <w:rPr>
          <w:lang w:val="en-GB"/>
        </w:rPr>
      </w:pPr>
    </w:p>
    <w:p w14:paraId="5E03EC5C" w14:textId="69C715ED" w:rsidR="00074C7D" w:rsidRPr="00412721" w:rsidRDefault="00074C7D" w:rsidP="004F0CC2">
      <w:pPr>
        <w:pStyle w:val="Pa0"/>
        <w:spacing w:before="120" w:after="120" w:line="240" w:lineRule="auto"/>
        <w:ind w:left="340" w:hanging="340"/>
        <w:rPr>
          <w:b/>
          <w:color w:val="000000"/>
          <w:lang w:val="en-GB"/>
        </w:rPr>
      </w:pPr>
      <w:r w:rsidRPr="00412721">
        <w:rPr>
          <w:rStyle w:val="A1"/>
          <w:b/>
          <w:lang w:val="en-GB"/>
        </w:rPr>
        <w:t>APPLICANT DETAILS</w:t>
      </w:r>
    </w:p>
    <w:p w14:paraId="1058D984" w14:textId="61DAA7D4" w:rsidR="0074785B" w:rsidRPr="00412721" w:rsidRDefault="00074C7D" w:rsidP="004F0CC2">
      <w:pPr>
        <w:pStyle w:val="Pa0"/>
        <w:spacing w:before="120" w:after="120" w:line="240" w:lineRule="auto"/>
        <w:ind w:left="340" w:hanging="340"/>
        <w:rPr>
          <w:rStyle w:val="A0"/>
          <w:lang w:val="en-GB"/>
        </w:rPr>
      </w:pPr>
      <w:r w:rsidRPr="00412721">
        <w:rPr>
          <w:rStyle w:val="A0"/>
          <w:lang w:val="en-GB"/>
        </w:rPr>
        <w:t xml:space="preserve"> </w:t>
      </w:r>
      <w:r w:rsidR="00860044" w:rsidRPr="00412721">
        <w:rPr>
          <w:rStyle w:val="A0"/>
          <w:lang w:val="en-GB"/>
        </w:rPr>
        <w:t>1</w:t>
      </w:r>
      <w:r w:rsidRPr="00412721">
        <w:rPr>
          <w:rStyle w:val="A0"/>
          <w:lang w:val="en-GB"/>
        </w:rPr>
        <w:t xml:space="preserve">. </w:t>
      </w:r>
      <w:r w:rsidR="002236F4" w:rsidRPr="00412721">
        <w:rPr>
          <w:rStyle w:val="A0"/>
          <w:lang w:val="en-GB"/>
        </w:rPr>
        <w:t>Name/</w:t>
      </w:r>
      <w:r w:rsidR="00860044" w:rsidRPr="00412721">
        <w:rPr>
          <w:rStyle w:val="A0"/>
          <w:lang w:val="en-GB"/>
        </w:rPr>
        <w:t>Faculty/</w:t>
      </w:r>
      <w:r w:rsidRPr="00412721">
        <w:rPr>
          <w:rStyle w:val="A0"/>
          <w:lang w:val="en-GB"/>
        </w:rPr>
        <w:t>Departm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30"/>
      </w:tblGrid>
      <w:tr w:rsidR="0074785B" w:rsidRPr="00412721" w14:paraId="46E7B26C" w14:textId="77777777" w:rsidTr="0074785B">
        <w:tc>
          <w:tcPr>
            <w:tcW w:w="9530" w:type="dxa"/>
          </w:tcPr>
          <w:p w14:paraId="6D49E51E" w14:textId="1981D518" w:rsidR="0074785B" w:rsidRPr="00412721" w:rsidRDefault="0074785B" w:rsidP="004F0CC2">
            <w:pPr>
              <w:pStyle w:val="Pa0"/>
              <w:spacing w:before="120" w:after="120" w:line="240" w:lineRule="auto"/>
              <w:rPr>
                <w:rStyle w:val="A0"/>
                <w:lang w:val="en-GB"/>
              </w:rPr>
            </w:pPr>
          </w:p>
        </w:tc>
      </w:tr>
    </w:tbl>
    <w:p w14:paraId="03D25368" w14:textId="77FA1771" w:rsidR="00BB3FBB" w:rsidRPr="00412721" w:rsidRDefault="002236F4" w:rsidP="004F0CC2">
      <w:pPr>
        <w:pStyle w:val="Pa0"/>
        <w:spacing w:before="120" w:after="120" w:line="240" w:lineRule="auto"/>
        <w:rPr>
          <w:color w:val="000000"/>
          <w:lang w:val="en-GB"/>
        </w:rPr>
      </w:pPr>
      <w:r w:rsidRPr="00412721">
        <w:rPr>
          <w:rStyle w:val="A0"/>
          <w:lang w:val="en-GB"/>
        </w:rPr>
        <w:t>2</w:t>
      </w:r>
      <w:r w:rsidR="00DA619D" w:rsidRPr="00412721">
        <w:rPr>
          <w:rStyle w:val="A0"/>
          <w:lang w:val="en-GB"/>
        </w:rPr>
        <w:t xml:space="preserve">. </w:t>
      </w:r>
      <w:r w:rsidR="00BB3FBB" w:rsidRPr="00412721">
        <w:rPr>
          <w:rStyle w:val="A0"/>
          <w:lang w:val="en-GB"/>
        </w:rPr>
        <w:t>Academic Men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30"/>
      </w:tblGrid>
      <w:tr w:rsidR="004F0CC2" w:rsidRPr="00412721" w14:paraId="05043C5C" w14:textId="77777777" w:rsidTr="00393C73">
        <w:tc>
          <w:tcPr>
            <w:tcW w:w="9530" w:type="dxa"/>
          </w:tcPr>
          <w:p w14:paraId="13EBBE95" w14:textId="77777777" w:rsidR="004F0CC2" w:rsidRPr="00412721" w:rsidRDefault="004F0CC2" w:rsidP="004F0CC2">
            <w:pPr>
              <w:pStyle w:val="Pa0"/>
              <w:spacing w:before="120" w:after="120" w:line="240" w:lineRule="auto"/>
              <w:rPr>
                <w:rStyle w:val="A0"/>
                <w:lang w:val="en-GB"/>
              </w:rPr>
            </w:pPr>
            <w:r w:rsidRPr="00412721">
              <w:rPr>
                <w:rStyle w:val="A0"/>
                <w:lang w:val="en-GB"/>
              </w:rPr>
              <w:t>Name:</w:t>
            </w:r>
          </w:p>
          <w:p w14:paraId="1462C6BF" w14:textId="77777777" w:rsidR="004F0CC2" w:rsidRPr="00412721" w:rsidRDefault="004F0CC2" w:rsidP="004F0CC2">
            <w:pPr>
              <w:pStyle w:val="Default"/>
              <w:spacing w:before="120" w:after="120"/>
            </w:pPr>
            <w:r w:rsidRPr="00412721">
              <w:t>Position:</w:t>
            </w:r>
          </w:p>
          <w:p w14:paraId="113DA589" w14:textId="21024139" w:rsidR="004F0CC2" w:rsidRPr="00412721" w:rsidRDefault="004F0CC2" w:rsidP="004F0CC2">
            <w:pPr>
              <w:pStyle w:val="Default"/>
              <w:spacing w:before="120" w:after="120"/>
              <w:rPr>
                <w:lang w:val="en-GB"/>
              </w:rPr>
            </w:pPr>
            <w:r w:rsidRPr="00412721">
              <w:t>Email address:</w:t>
            </w:r>
          </w:p>
        </w:tc>
      </w:tr>
    </w:tbl>
    <w:p w14:paraId="1C38D34F" w14:textId="77777777" w:rsidR="004F0CC2" w:rsidRPr="00412721" w:rsidRDefault="002236F4" w:rsidP="004F0CC2">
      <w:pPr>
        <w:pStyle w:val="Pa0"/>
        <w:spacing w:before="120" w:after="120" w:line="240" w:lineRule="auto"/>
        <w:rPr>
          <w:color w:val="000000"/>
          <w:lang w:val="en-GB"/>
        </w:rPr>
      </w:pPr>
      <w:r w:rsidRPr="00412721">
        <w:rPr>
          <w:rStyle w:val="A0"/>
          <w:lang w:val="en-GB"/>
        </w:rPr>
        <w:t>3</w:t>
      </w:r>
      <w:r w:rsidR="00BB3FBB" w:rsidRPr="00412721">
        <w:rPr>
          <w:rStyle w:val="A0"/>
          <w:lang w:val="en-GB"/>
        </w:rPr>
        <w:t>. Delivery Lea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30"/>
      </w:tblGrid>
      <w:tr w:rsidR="004F0CC2" w:rsidRPr="00412721" w14:paraId="7ADB6C1D" w14:textId="77777777" w:rsidTr="00393C73">
        <w:tc>
          <w:tcPr>
            <w:tcW w:w="9530" w:type="dxa"/>
          </w:tcPr>
          <w:p w14:paraId="4B0F3226" w14:textId="77777777" w:rsidR="004F0CC2" w:rsidRPr="00412721" w:rsidRDefault="004F0CC2" w:rsidP="004F0CC2">
            <w:pPr>
              <w:pStyle w:val="Pa0"/>
              <w:spacing w:before="120" w:after="120" w:line="240" w:lineRule="auto"/>
              <w:rPr>
                <w:rStyle w:val="A0"/>
                <w:lang w:val="en-GB"/>
              </w:rPr>
            </w:pPr>
            <w:r w:rsidRPr="00412721">
              <w:rPr>
                <w:rStyle w:val="A0"/>
                <w:lang w:val="en-GB"/>
              </w:rPr>
              <w:t>Name:</w:t>
            </w:r>
          </w:p>
          <w:p w14:paraId="2103BB57" w14:textId="77777777" w:rsidR="004F0CC2" w:rsidRPr="00412721" w:rsidRDefault="004F0CC2" w:rsidP="004F0CC2">
            <w:pPr>
              <w:pStyle w:val="Default"/>
              <w:spacing w:before="120" w:after="120"/>
            </w:pPr>
            <w:r w:rsidRPr="00412721">
              <w:t>Position:</w:t>
            </w:r>
          </w:p>
          <w:p w14:paraId="2736C2C9" w14:textId="77777777" w:rsidR="004F0CC2" w:rsidRPr="00412721" w:rsidRDefault="004F0CC2" w:rsidP="004F0CC2">
            <w:pPr>
              <w:pStyle w:val="Default"/>
              <w:spacing w:before="120" w:after="120"/>
              <w:rPr>
                <w:lang w:val="en-GB"/>
              </w:rPr>
            </w:pPr>
            <w:r w:rsidRPr="00412721">
              <w:t>Email address:</w:t>
            </w:r>
          </w:p>
        </w:tc>
      </w:tr>
    </w:tbl>
    <w:p w14:paraId="3497B8B6" w14:textId="77777777" w:rsidR="00074C7D" w:rsidRPr="00412721" w:rsidRDefault="00074C7D" w:rsidP="004F0CC2">
      <w:pPr>
        <w:pStyle w:val="Pa0"/>
        <w:spacing w:before="120" w:after="120" w:line="240" w:lineRule="auto"/>
        <w:rPr>
          <w:rStyle w:val="A1"/>
          <w:b/>
          <w:lang w:val="en-GB"/>
        </w:rPr>
      </w:pPr>
    </w:p>
    <w:p w14:paraId="56C0FDD7" w14:textId="77777777" w:rsidR="00074C7D" w:rsidRPr="00412721" w:rsidRDefault="0041591A" w:rsidP="0074785B">
      <w:pPr>
        <w:spacing w:before="120" w:after="120"/>
        <w:rPr>
          <w:rStyle w:val="A1"/>
          <w:b/>
          <w:sz w:val="24"/>
          <w:szCs w:val="24"/>
        </w:rPr>
      </w:pPr>
      <w:r w:rsidRPr="00412721">
        <w:rPr>
          <w:rStyle w:val="A1"/>
          <w:b/>
          <w:sz w:val="24"/>
          <w:szCs w:val="24"/>
        </w:rPr>
        <w:t>TECHNICAL</w:t>
      </w:r>
      <w:r w:rsidR="00074C7D" w:rsidRPr="00412721">
        <w:rPr>
          <w:rStyle w:val="A1"/>
          <w:b/>
          <w:sz w:val="24"/>
          <w:szCs w:val="24"/>
        </w:rPr>
        <w:t xml:space="preserve"> DETAILS</w:t>
      </w:r>
    </w:p>
    <w:p w14:paraId="0AB5CCEE" w14:textId="0F4A4051" w:rsidR="00AB6713" w:rsidRPr="00412721" w:rsidRDefault="00AB6713" w:rsidP="0074785B">
      <w:pPr>
        <w:pStyle w:val="Default"/>
        <w:spacing w:before="120" w:after="120"/>
        <w:jc w:val="both"/>
        <w:rPr>
          <w:u w:val="single"/>
          <w:lang w:val="en-GB"/>
        </w:rPr>
      </w:pPr>
      <w:r w:rsidRPr="00412721">
        <w:rPr>
          <w:lang w:val="en-GB"/>
        </w:rPr>
        <w:t xml:space="preserve">This section examines the project objectives and </w:t>
      </w:r>
      <w:r w:rsidR="005F1791" w:rsidRPr="00412721">
        <w:rPr>
          <w:lang w:val="en-GB"/>
        </w:rPr>
        <w:t>how</w:t>
      </w:r>
      <w:r w:rsidRPr="00412721">
        <w:rPr>
          <w:lang w:val="en-GB"/>
        </w:rPr>
        <w:t xml:space="preserve"> the project </w:t>
      </w:r>
      <w:r w:rsidR="005F1791" w:rsidRPr="00412721">
        <w:rPr>
          <w:lang w:val="en-GB"/>
        </w:rPr>
        <w:t>will</w:t>
      </w:r>
      <w:r w:rsidRPr="00412721">
        <w:rPr>
          <w:lang w:val="en-GB"/>
        </w:rPr>
        <w:t xml:space="preserve"> deliver innovative </w:t>
      </w:r>
      <w:r w:rsidR="0068198C" w:rsidRPr="00412721">
        <w:rPr>
          <w:lang w:val="en-GB"/>
        </w:rPr>
        <w:t xml:space="preserve">applications </w:t>
      </w:r>
      <w:r w:rsidRPr="00412721">
        <w:rPr>
          <w:lang w:val="en-GB"/>
        </w:rPr>
        <w:t>to address a commercial problem</w:t>
      </w:r>
      <w:r w:rsidR="00AA01BD" w:rsidRPr="00412721">
        <w:rPr>
          <w:lang w:val="en-GB"/>
        </w:rPr>
        <w:t>.</w:t>
      </w:r>
      <w:r w:rsidR="0010185A" w:rsidRPr="00412721">
        <w:rPr>
          <w:color w:val="FF0000"/>
          <w:lang w:val="en-GB"/>
        </w:rPr>
        <w:t xml:space="preserve"> </w:t>
      </w:r>
      <w:r w:rsidR="00AA01BD" w:rsidRPr="00412721">
        <w:rPr>
          <w:b/>
          <w:color w:val="auto"/>
          <w:lang w:val="en-GB"/>
        </w:rPr>
        <w:t xml:space="preserve">Whilst demonstrating the full potential of the </w:t>
      </w:r>
      <w:r w:rsidR="0068198C" w:rsidRPr="00412721">
        <w:rPr>
          <w:b/>
          <w:color w:val="auto"/>
          <w:lang w:val="en-GB"/>
        </w:rPr>
        <w:t xml:space="preserve">research result </w:t>
      </w:r>
      <w:r w:rsidR="00AA01BD" w:rsidRPr="00412721">
        <w:rPr>
          <w:b/>
          <w:color w:val="auto"/>
          <w:lang w:val="en-GB"/>
        </w:rPr>
        <w:t xml:space="preserve">please </w:t>
      </w:r>
      <w:r w:rsidR="00732064" w:rsidRPr="00412721">
        <w:rPr>
          <w:b/>
          <w:color w:val="auto"/>
          <w:lang w:val="en-GB"/>
        </w:rPr>
        <w:t>use non-technical terms to describe how your solution is new or novel.</w:t>
      </w:r>
      <w:r w:rsidR="006238CC" w:rsidRPr="00412721">
        <w:rPr>
          <w:b/>
          <w:color w:val="auto"/>
          <w:lang w:val="en-GB"/>
        </w:rPr>
        <w:t xml:space="preserve"> </w:t>
      </w:r>
      <w:r w:rsidR="006238CC" w:rsidRPr="00412721">
        <w:rPr>
          <w:b/>
          <w:color w:val="auto"/>
          <w:u w:val="single"/>
          <w:lang w:val="en-GB"/>
        </w:rPr>
        <w:t>Failure to do so may result in your application being rejected.</w:t>
      </w:r>
      <w:r w:rsidR="00AA01BD" w:rsidRPr="00412721">
        <w:rPr>
          <w:u w:val="single"/>
          <w:lang w:val="en-GB"/>
        </w:rPr>
        <w:t xml:space="preserve"> </w:t>
      </w:r>
    </w:p>
    <w:p w14:paraId="00CC7CA0" w14:textId="6366A4EE" w:rsidR="00B656C4" w:rsidRPr="00412721" w:rsidRDefault="00B656C4" w:rsidP="0074785B">
      <w:pPr>
        <w:pStyle w:val="Default"/>
        <w:spacing w:before="120" w:after="120"/>
        <w:jc w:val="both"/>
        <w:rPr>
          <w:lang w:val="en-GB"/>
        </w:rPr>
      </w:pPr>
      <w:r w:rsidRPr="00412721">
        <w:rPr>
          <w:lang w:val="en-GB"/>
        </w:rPr>
        <w:lastRenderedPageBreak/>
        <w:t xml:space="preserve">The aim of a PoC project is to move the </w:t>
      </w:r>
      <w:r w:rsidR="0068198C" w:rsidRPr="00412721">
        <w:rPr>
          <w:lang w:val="en-GB"/>
        </w:rPr>
        <w:t xml:space="preserve">research </w:t>
      </w:r>
      <w:proofErr w:type="gramStart"/>
      <w:r w:rsidR="0068198C" w:rsidRPr="00412721">
        <w:rPr>
          <w:lang w:val="en-GB"/>
        </w:rPr>
        <w:t xml:space="preserve">result </w:t>
      </w:r>
      <w:r w:rsidRPr="00412721">
        <w:rPr>
          <w:lang w:val="en-GB"/>
        </w:rPr>
        <w:t xml:space="preserve"> to</w:t>
      </w:r>
      <w:proofErr w:type="gramEnd"/>
      <w:r w:rsidRPr="00412721">
        <w:rPr>
          <w:lang w:val="en-GB"/>
        </w:rPr>
        <w:t xml:space="preserve"> a stage where it is</w:t>
      </w:r>
      <w:r w:rsidR="002A6D7E" w:rsidRPr="00412721">
        <w:rPr>
          <w:lang w:val="en-GB"/>
        </w:rPr>
        <w:t xml:space="preserve"> </w:t>
      </w:r>
      <w:r w:rsidRPr="00412721">
        <w:rPr>
          <w:lang w:val="en-GB"/>
        </w:rPr>
        <w:t xml:space="preserve"> investor ready and getting to this stage should be clearly articulated in this section.</w:t>
      </w:r>
    </w:p>
    <w:p w14:paraId="287916D3" w14:textId="70C9D2DA" w:rsidR="00B656C4" w:rsidRPr="00412721" w:rsidRDefault="004F0CC2" w:rsidP="0074785B">
      <w:pPr>
        <w:pStyle w:val="Pa0"/>
        <w:spacing w:before="120" w:after="120" w:line="240" w:lineRule="auto"/>
        <w:ind w:left="340" w:hanging="340"/>
        <w:jc w:val="both"/>
        <w:rPr>
          <w:rStyle w:val="A0"/>
          <w:lang w:val="en-GB"/>
        </w:rPr>
      </w:pPr>
      <w:r w:rsidRPr="00412721">
        <w:rPr>
          <w:rStyle w:val="A0"/>
          <w:lang w:val="en-GB"/>
        </w:rPr>
        <w:t>4</w:t>
      </w:r>
      <w:r w:rsidR="00B656C4" w:rsidRPr="00412721">
        <w:rPr>
          <w:rStyle w:val="A0"/>
          <w:lang w:val="en-GB"/>
        </w:rPr>
        <w:t xml:space="preserve">. </w:t>
      </w:r>
      <w:r w:rsidR="00B656C4" w:rsidRPr="00412721">
        <w:rPr>
          <w:rStyle w:val="A0"/>
          <w:b/>
          <w:lang w:val="en-GB"/>
        </w:rPr>
        <w:t xml:space="preserve">Progenitor </w:t>
      </w:r>
      <w:proofErr w:type="gramStart"/>
      <w:r w:rsidR="00B656C4" w:rsidRPr="00412721">
        <w:rPr>
          <w:rStyle w:val="A0"/>
          <w:b/>
          <w:lang w:val="en-GB"/>
        </w:rPr>
        <w:t>Projects</w:t>
      </w:r>
      <w:r w:rsidR="00B656C4" w:rsidRPr="00412721">
        <w:rPr>
          <w:rStyle w:val="A0"/>
          <w:lang w:val="en-GB"/>
        </w:rPr>
        <w:t xml:space="preserve"> </w:t>
      </w:r>
      <w:r w:rsidR="00EC0B8D" w:rsidRPr="00412721">
        <w:rPr>
          <w:rStyle w:val="A0"/>
          <w:lang w:val="en-GB"/>
        </w:rPr>
        <w:t xml:space="preserve"> (</w:t>
      </w:r>
      <w:proofErr w:type="gramEnd"/>
      <w:r w:rsidR="00EC0B8D" w:rsidRPr="00412721">
        <w:rPr>
          <w:rStyle w:val="A0"/>
          <w:lang w:val="en-GB"/>
        </w:rPr>
        <w:t>1/2 page)</w:t>
      </w:r>
    </w:p>
    <w:p w14:paraId="4B689298" w14:textId="09AAFA6C" w:rsidR="00F022C8" w:rsidRPr="00412721" w:rsidRDefault="00B656C4" w:rsidP="004F0CC2">
      <w:pPr>
        <w:pStyle w:val="Default"/>
        <w:spacing w:before="120" w:after="120"/>
        <w:jc w:val="both"/>
        <w:rPr>
          <w:lang w:val="en-GB"/>
        </w:rPr>
      </w:pPr>
      <w:r w:rsidRPr="00412721">
        <w:rPr>
          <w:rStyle w:val="A0"/>
          <w:lang w:val="en-GB"/>
        </w:rPr>
        <w:t xml:space="preserve">Please list any previously funded project(s) that provides the basis for your current </w:t>
      </w:r>
      <w:r w:rsidRPr="00412721">
        <w:rPr>
          <w:rStyle w:val="A0"/>
          <w:color w:val="auto"/>
          <w:lang w:val="en-GB"/>
        </w:rPr>
        <w:t xml:space="preserve">proposal; </w:t>
      </w:r>
      <w:r w:rsidR="00B951E2" w:rsidRPr="00412721">
        <w:rPr>
          <w:rStyle w:val="A0"/>
          <w:color w:val="auto"/>
          <w:lang w:val="en-GB"/>
        </w:rPr>
        <w:t xml:space="preserve">confirm and explain the </w:t>
      </w:r>
      <w:r w:rsidRPr="00412721">
        <w:rPr>
          <w:rStyle w:val="A0"/>
          <w:color w:val="auto"/>
          <w:lang w:val="en-GB"/>
        </w:rPr>
        <w:t>current Technology Readiness Level (TRL) and the predicted TRL level when the PoC project completes.</w:t>
      </w:r>
    </w:p>
    <w:p w14:paraId="77912A6F" w14:textId="77777777" w:rsidR="0087439C" w:rsidRPr="00412721" w:rsidRDefault="0087439C" w:rsidP="0074785B">
      <w:pPr>
        <w:pStyle w:val="Default"/>
        <w:spacing w:before="120" w:after="120"/>
        <w:rPr>
          <w:color w:val="auto"/>
          <w:lang w:val="en-GB"/>
        </w:rPr>
      </w:pPr>
    </w:p>
    <w:p w14:paraId="2B9FEB88" w14:textId="15C8FE61" w:rsidR="00B656C4" w:rsidRPr="00412721" w:rsidRDefault="004F0CC2" w:rsidP="0074785B">
      <w:pPr>
        <w:pStyle w:val="Pa0"/>
        <w:spacing w:before="120" w:after="120" w:line="240" w:lineRule="auto"/>
        <w:rPr>
          <w:lang w:val="en-GB"/>
        </w:rPr>
      </w:pPr>
      <w:r w:rsidRPr="00412721">
        <w:rPr>
          <w:rStyle w:val="A0"/>
          <w:lang w:val="en-GB"/>
        </w:rPr>
        <w:t>5</w:t>
      </w:r>
      <w:r w:rsidR="00B656C4" w:rsidRPr="00412721">
        <w:rPr>
          <w:rStyle w:val="A0"/>
          <w:lang w:val="en-GB"/>
        </w:rPr>
        <w:t xml:space="preserve">. </w:t>
      </w:r>
      <w:r w:rsidR="004A053F" w:rsidRPr="00412721">
        <w:rPr>
          <w:rStyle w:val="A0"/>
          <w:lang w:val="en-GB"/>
        </w:rPr>
        <w:t xml:space="preserve">PoC </w:t>
      </w:r>
      <w:r w:rsidR="00B656C4" w:rsidRPr="00412721">
        <w:rPr>
          <w:rStyle w:val="A0"/>
          <w:b/>
          <w:lang w:val="en-GB"/>
        </w:rPr>
        <w:t xml:space="preserve">Project Summary </w:t>
      </w:r>
      <w:r w:rsidR="00EC0B8D" w:rsidRPr="00412721">
        <w:rPr>
          <w:rStyle w:val="A0"/>
          <w:b/>
          <w:lang w:val="en-GB"/>
        </w:rPr>
        <w:t>(1/</w:t>
      </w:r>
      <w:r w:rsidR="004A053F" w:rsidRPr="00412721">
        <w:rPr>
          <w:rStyle w:val="A0"/>
          <w:b/>
          <w:lang w:val="en-GB"/>
        </w:rPr>
        <w:t>4</w:t>
      </w:r>
      <w:r w:rsidR="00EC0B8D" w:rsidRPr="00412721">
        <w:rPr>
          <w:rStyle w:val="A0"/>
          <w:b/>
          <w:lang w:val="en-GB"/>
        </w:rPr>
        <w:t xml:space="preserve"> page)</w:t>
      </w:r>
    </w:p>
    <w:p w14:paraId="311B96BA" w14:textId="00196ED8" w:rsidR="00B656C4" w:rsidRPr="00412721" w:rsidRDefault="00B656C4" w:rsidP="004F0CC2">
      <w:pPr>
        <w:pStyle w:val="Pa0"/>
        <w:spacing w:before="120" w:after="120" w:line="240" w:lineRule="auto"/>
        <w:jc w:val="both"/>
        <w:rPr>
          <w:rStyle w:val="A0"/>
          <w:lang w:val="en-GB"/>
        </w:rPr>
      </w:pPr>
      <w:r w:rsidRPr="00412721">
        <w:rPr>
          <w:rStyle w:val="A0"/>
          <w:lang w:val="en-GB"/>
        </w:rPr>
        <w:t xml:space="preserve">Please provide a </w:t>
      </w:r>
      <w:r w:rsidRPr="00412721">
        <w:rPr>
          <w:rStyle w:val="A0"/>
          <w:b/>
          <w:lang w:val="en-GB"/>
        </w:rPr>
        <w:t>disclosable</w:t>
      </w:r>
      <w:r w:rsidRPr="00412721">
        <w:rPr>
          <w:rStyle w:val="A0"/>
          <w:lang w:val="en-GB"/>
        </w:rPr>
        <w:t xml:space="preserve"> summary of the</w:t>
      </w:r>
      <w:r w:rsidR="00EC0B8D" w:rsidRPr="00412721">
        <w:rPr>
          <w:rStyle w:val="A0"/>
          <w:lang w:val="en-GB"/>
        </w:rPr>
        <w:t xml:space="preserve"> PoC</w:t>
      </w:r>
      <w:r w:rsidRPr="00412721">
        <w:rPr>
          <w:rStyle w:val="A0"/>
          <w:lang w:val="en-GB"/>
        </w:rPr>
        <w:t xml:space="preserve"> project including a statement of the commercial opportunity for the </w:t>
      </w:r>
      <w:r w:rsidR="00F94209" w:rsidRPr="00412721">
        <w:rPr>
          <w:rStyle w:val="A0"/>
          <w:lang w:val="en-GB"/>
        </w:rPr>
        <w:t>product</w:t>
      </w:r>
      <w:r w:rsidR="004F0CC2" w:rsidRPr="00412721">
        <w:rPr>
          <w:rStyle w:val="A0"/>
          <w:lang w:val="en-GB"/>
        </w:rPr>
        <w:t xml:space="preserve"> </w:t>
      </w:r>
      <w:r w:rsidR="00F94209" w:rsidRPr="00412721">
        <w:rPr>
          <w:rStyle w:val="A0"/>
          <w:lang w:val="en-GB"/>
        </w:rPr>
        <w:t>(research result)</w:t>
      </w:r>
      <w:r w:rsidRPr="00412721">
        <w:rPr>
          <w:rStyle w:val="A0"/>
          <w:lang w:val="en-GB"/>
        </w:rPr>
        <w:t xml:space="preserve"> and the specific application </w:t>
      </w:r>
      <w:r w:rsidR="00CA5A8B" w:rsidRPr="00412721">
        <w:rPr>
          <w:rStyle w:val="A0"/>
          <w:lang w:val="en-GB"/>
        </w:rPr>
        <w:t xml:space="preserve">of </w:t>
      </w:r>
      <w:r w:rsidRPr="00412721">
        <w:rPr>
          <w:rStyle w:val="A0"/>
          <w:lang w:val="en-GB"/>
        </w:rPr>
        <w:t>this project will focus on</w:t>
      </w:r>
      <w:r w:rsidR="004F0CC2" w:rsidRPr="00412721">
        <w:rPr>
          <w:rStyle w:val="A0"/>
          <w:lang w:val="en-GB"/>
        </w:rPr>
        <w:t>.</w:t>
      </w:r>
      <w:r w:rsidRPr="00412721">
        <w:rPr>
          <w:rStyle w:val="A0"/>
          <w:lang w:val="en-GB"/>
        </w:rPr>
        <w:t xml:space="preserve"> </w:t>
      </w:r>
    </w:p>
    <w:p w14:paraId="6AC50AC9" w14:textId="77777777" w:rsidR="00B656C4" w:rsidRPr="00412721" w:rsidRDefault="00B656C4" w:rsidP="0074785B">
      <w:pPr>
        <w:pStyle w:val="Default"/>
        <w:spacing w:before="120" w:after="120"/>
        <w:rPr>
          <w:lang w:val="en-GB"/>
        </w:rPr>
      </w:pPr>
    </w:p>
    <w:p w14:paraId="243BBCBA" w14:textId="1836474F" w:rsidR="00B656C4" w:rsidRPr="00412721" w:rsidRDefault="004F0CC2" w:rsidP="0074785B">
      <w:pPr>
        <w:pStyle w:val="Pa1"/>
        <w:spacing w:before="120" w:after="120" w:line="240" w:lineRule="auto"/>
        <w:ind w:left="340" w:hanging="340"/>
        <w:rPr>
          <w:lang w:val="en-GB"/>
        </w:rPr>
      </w:pPr>
      <w:r w:rsidRPr="00412721">
        <w:rPr>
          <w:rStyle w:val="A0"/>
          <w:lang w:val="en-GB"/>
        </w:rPr>
        <w:t>6</w:t>
      </w:r>
      <w:r w:rsidR="00B656C4" w:rsidRPr="00412721">
        <w:rPr>
          <w:rStyle w:val="A0"/>
          <w:lang w:val="en-GB"/>
        </w:rPr>
        <w:t xml:space="preserve">. </w:t>
      </w:r>
      <w:r w:rsidR="004A053F" w:rsidRPr="00412721">
        <w:rPr>
          <w:rStyle w:val="A0"/>
          <w:lang w:val="en-GB"/>
        </w:rPr>
        <w:t xml:space="preserve">PoC </w:t>
      </w:r>
      <w:r w:rsidR="00B656C4" w:rsidRPr="00412721">
        <w:rPr>
          <w:rStyle w:val="A0"/>
          <w:b/>
          <w:lang w:val="en-GB"/>
        </w:rPr>
        <w:t>Project Description and</w:t>
      </w:r>
      <w:r w:rsidR="00B656C4" w:rsidRPr="00412721">
        <w:rPr>
          <w:rStyle w:val="A0"/>
          <w:lang w:val="en-GB"/>
        </w:rPr>
        <w:t xml:space="preserve"> </w:t>
      </w:r>
      <w:r w:rsidR="00B656C4" w:rsidRPr="00412721">
        <w:rPr>
          <w:rStyle w:val="A0"/>
          <w:b/>
          <w:lang w:val="en-GB"/>
        </w:rPr>
        <w:t>Competitive Advantage through Innovation</w:t>
      </w:r>
      <w:r w:rsidR="00B656C4" w:rsidRPr="00412721">
        <w:rPr>
          <w:rStyle w:val="A0"/>
          <w:lang w:val="en-GB"/>
        </w:rPr>
        <w:t xml:space="preserve"> (</w:t>
      </w:r>
      <w:r w:rsidR="004A053F" w:rsidRPr="00412721">
        <w:rPr>
          <w:rStyle w:val="A0"/>
          <w:lang w:val="en-GB"/>
        </w:rPr>
        <w:t>3</w:t>
      </w:r>
      <w:r w:rsidR="0087439C" w:rsidRPr="00412721">
        <w:rPr>
          <w:rStyle w:val="A0"/>
          <w:lang w:val="en-GB"/>
        </w:rPr>
        <w:t xml:space="preserve"> pages</w:t>
      </w:r>
      <w:r w:rsidR="00B656C4" w:rsidRPr="00412721">
        <w:rPr>
          <w:rStyle w:val="A0"/>
          <w:lang w:val="en-GB"/>
        </w:rPr>
        <w:t>)</w:t>
      </w:r>
    </w:p>
    <w:p w14:paraId="1AABCA59" w14:textId="755A5625" w:rsidR="007E0885" w:rsidRPr="00412721" w:rsidRDefault="00A77ECA" w:rsidP="0074785B">
      <w:pPr>
        <w:spacing w:before="120" w:after="120"/>
        <w:jc w:val="both"/>
        <w:rPr>
          <w:rStyle w:val="A0"/>
          <w:color w:val="auto"/>
          <w:sz w:val="24"/>
          <w:szCs w:val="24"/>
        </w:rPr>
      </w:pPr>
      <w:r w:rsidRPr="00412721">
        <w:rPr>
          <w:rStyle w:val="A0"/>
          <w:color w:val="auto"/>
          <w:sz w:val="24"/>
          <w:szCs w:val="24"/>
        </w:rPr>
        <w:t xml:space="preserve"> </w:t>
      </w:r>
      <w:r w:rsidR="004A053F" w:rsidRPr="00412721">
        <w:rPr>
          <w:rStyle w:val="A0"/>
          <w:color w:val="auto"/>
          <w:sz w:val="24"/>
          <w:szCs w:val="24"/>
        </w:rPr>
        <w:t xml:space="preserve">In this section you should specify what is the aim of the PoC </w:t>
      </w:r>
      <w:r w:rsidR="0020464F" w:rsidRPr="00412721">
        <w:rPr>
          <w:rStyle w:val="A0"/>
          <w:color w:val="auto"/>
          <w:sz w:val="24"/>
          <w:szCs w:val="24"/>
        </w:rPr>
        <w:t>project?</w:t>
      </w:r>
      <w:r w:rsidR="004A053F" w:rsidRPr="00412721">
        <w:rPr>
          <w:rStyle w:val="A0"/>
          <w:color w:val="auto"/>
          <w:sz w:val="24"/>
          <w:szCs w:val="24"/>
        </w:rPr>
        <w:t xml:space="preserve"> What do you want to accomplish</w:t>
      </w:r>
      <w:r w:rsidR="0020464F" w:rsidRPr="00412721">
        <w:rPr>
          <w:rStyle w:val="A0"/>
          <w:color w:val="auto"/>
          <w:sz w:val="24"/>
          <w:szCs w:val="24"/>
        </w:rPr>
        <w:t xml:space="preserve"> w</w:t>
      </w:r>
      <w:r w:rsidR="00CA5A8B" w:rsidRPr="00412721">
        <w:rPr>
          <w:rStyle w:val="A0"/>
          <w:color w:val="auto"/>
          <w:sz w:val="24"/>
          <w:szCs w:val="24"/>
        </w:rPr>
        <w:t>i</w:t>
      </w:r>
      <w:r w:rsidR="0020464F" w:rsidRPr="00412721">
        <w:rPr>
          <w:rStyle w:val="A0"/>
          <w:color w:val="auto"/>
          <w:sz w:val="24"/>
          <w:szCs w:val="24"/>
        </w:rPr>
        <w:t>th this award</w:t>
      </w:r>
      <w:r w:rsidR="004A053F" w:rsidRPr="00412721">
        <w:rPr>
          <w:rStyle w:val="A0"/>
          <w:color w:val="auto"/>
          <w:sz w:val="24"/>
          <w:szCs w:val="24"/>
        </w:rPr>
        <w:t xml:space="preserve">? </w:t>
      </w:r>
    </w:p>
    <w:p w14:paraId="74DFB4CE" w14:textId="5A9D91A6" w:rsidR="0020464F" w:rsidRPr="00412721" w:rsidRDefault="0020464F" w:rsidP="0074785B">
      <w:pPr>
        <w:pStyle w:val="Pa1"/>
        <w:spacing w:before="120" w:after="120" w:line="240" w:lineRule="auto"/>
        <w:jc w:val="both"/>
        <w:rPr>
          <w:lang w:val="en-GB"/>
        </w:rPr>
      </w:pPr>
      <w:r w:rsidRPr="00412721">
        <w:rPr>
          <w:rStyle w:val="A0"/>
          <w:lang w:val="en-GB"/>
        </w:rPr>
        <w:t xml:space="preserve">For </w:t>
      </w:r>
      <w:r w:rsidR="004F0CC2" w:rsidRPr="00412721">
        <w:rPr>
          <w:rStyle w:val="A0"/>
          <w:lang w:val="en-GB"/>
        </w:rPr>
        <w:t>example,</w:t>
      </w:r>
      <w:r w:rsidRPr="00412721">
        <w:rPr>
          <w:rStyle w:val="A0"/>
          <w:lang w:val="en-GB"/>
        </w:rPr>
        <w:t xml:space="preserve"> you want to</w:t>
      </w:r>
      <w:r w:rsidR="004F0CC2" w:rsidRPr="00412721">
        <w:rPr>
          <w:rStyle w:val="A0"/>
          <w:lang w:val="en-GB"/>
        </w:rPr>
        <w:t>:</w:t>
      </w:r>
    </w:p>
    <w:p w14:paraId="4528352D" w14:textId="77D7D27C" w:rsidR="0020464F" w:rsidRPr="00412721" w:rsidRDefault="0020464F" w:rsidP="0074785B">
      <w:pPr>
        <w:pStyle w:val="Pa1"/>
        <w:numPr>
          <w:ilvl w:val="0"/>
          <w:numId w:val="16"/>
        </w:numPr>
        <w:spacing w:before="120" w:after="120" w:line="240" w:lineRule="auto"/>
        <w:rPr>
          <w:lang w:val="en-GB"/>
        </w:rPr>
      </w:pPr>
      <w:r w:rsidRPr="00412721">
        <w:rPr>
          <w:lang w:val="en-GB"/>
        </w:rPr>
        <w:t xml:space="preserve">Define the target market (i.e. the ‘gap’, ‘need’ or ‘problem’ your </w:t>
      </w:r>
      <w:r w:rsidR="00CA5A8B" w:rsidRPr="00412721">
        <w:rPr>
          <w:lang w:val="en-GB"/>
        </w:rPr>
        <w:t xml:space="preserve">product </w:t>
      </w:r>
      <w:r w:rsidRPr="00412721">
        <w:rPr>
          <w:lang w:val="en-GB"/>
        </w:rPr>
        <w:t>proposes to solve).</w:t>
      </w:r>
    </w:p>
    <w:p w14:paraId="328CE062" w14:textId="4134371E" w:rsidR="0020464F" w:rsidRPr="00412721" w:rsidRDefault="0020464F" w:rsidP="0074785B">
      <w:pPr>
        <w:pStyle w:val="Pa1"/>
        <w:numPr>
          <w:ilvl w:val="0"/>
          <w:numId w:val="16"/>
        </w:numPr>
        <w:spacing w:before="120" w:after="120" w:line="240" w:lineRule="auto"/>
        <w:rPr>
          <w:lang w:val="en-GB"/>
        </w:rPr>
      </w:pPr>
      <w:r w:rsidRPr="00412721">
        <w:rPr>
          <w:lang w:val="en-GB"/>
        </w:rPr>
        <w:t xml:space="preserve">Better understand your </w:t>
      </w:r>
      <w:r w:rsidR="00CA5A8B" w:rsidRPr="00412721">
        <w:rPr>
          <w:lang w:val="en-GB"/>
        </w:rPr>
        <w:t xml:space="preserve">product </w:t>
      </w:r>
      <w:r w:rsidRPr="00412721">
        <w:rPr>
          <w:lang w:val="en-GB"/>
        </w:rPr>
        <w:t xml:space="preserve">competitive advantage. </w:t>
      </w:r>
    </w:p>
    <w:p w14:paraId="6188CBB1" w14:textId="0B336367" w:rsidR="0020464F" w:rsidRPr="00412721" w:rsidRDefault="0020464F" w:rsidP="0074785B">
      <w:pPr>
        <w:pStyle w:val="Pa1"/>
        <w:numPr>
          <w:ilvl w:val="0"/>
          <w:numId w:val="16"/>
        </w:numPr>
        <w:spacing w:before="120" w:after="120" w:line="240" w:lineRule="auto"/>
        <w:rPr>
          <w:lang w:val="en-GB"/>
        </w:rPr>
      </w:pPr>
      <w:r w:rsidRPr="00412721">
        <w:rPr>
          <w:lang w:val="en-GB"/>
        </w:rPr>
        <w:t xml:space="preserve">Measure the realistic size of this market. </w:t>
      </w:r>
    </w:p>
    <w:p w14:paraId="57FB3910" w14:textId="3B29B940" w:rsidR="0020464F" w:rsidRPr="00412721" w:rsidRDefault="0020464F" w:rsidP="0074785B">
      <w:pPr>
        <w:pStyle w:val="Pa1"/>
        <w:numPr>
          <w:ilvl w:val="0"/>
          <w:numId w:val="16"/>
        </w:numPr>
        <w:spacing w:before="120" w:after="120" w:line="240" w:lineRule="auto"/>
        <w:rPr>
          <w:lang w:val="en-GB"/>
        </w:rPr>
      </w:pPr>
      <w:r w:rsidRPr="00412721">
        <w:rPr>
          <w:lang w:val="en-GB"/>
        </w:rPr>
        <w:t xml:space="preserve">Identify the ‘gap’, ‘need’ or ‘problem’ your research </w:t>
      </w:r>
      <w:r w:rsidR="004F0CC2" w:rsidRPr="00412721">
        <w:rPr>
          <w:lang w:val="en-GB"/>
        </w:rPr>
        <w:t>idea proposes</w:t>
      </w:r>
      <w:r w:rsidRPr="00412721">
        <w:rPr>
          <w:lang w:val="en-GB"/>
        </w:rPr>
        <w:t xml:space="preserve"> to solve.</w:t>
      </w:r>
    </w:p>
    <w:p w14:paraId="5BC90D00" w14:textId="1D31E614" w:rsidR="0020464F" w:rsidRPr="00412721" w:rsidRDefault="0020464F" w:rsidP="0074785B">
      <w:pPr>
        <w:pStyle w:val="Pa1"/>
        <w:spacing w:before="120" w:after="120" w:line="240" w:lineRule="auto"/>
        <w:jc w:val="both"/>
        <w:rPr>
          <w:lang w:val="en-GB"/>
        </w:rPr>
      </w:pPr>
    </w:p>
    <w:p w14:paraId="2E09C567" w14:textId="113A5C2D" w:rsidR="0020464F" w:rsidRPr="00412721" w:rsidRDefault="0020464F" w:rsidP="0074785B">
      <w:pPr>
        <w:spacing w:before="120" w:after="120"/>
        <w:jc w:val="both"/>
        <w:rPr>
          <w:rStyle w:val="A0"/>
          <w:color w:val="auto"/>
          <w:sz w:val="24"/>
          <w:szCs w:val="24"/>
        </w:rPr>
      </w:pPr>
      <w:r w:rsidRPr="00412721">
        <w:rPr>
          <w:rStyle w:val="A0"/>
          <w:color w:val="auto"/>
          <w:sz w:val="24"/>
          <w:szCs w:val="24"/>
        </w:rPr>
        <w:t xml:space="preserve">Add commercialization objectives, including how the risk of commercialization can be reduced. There should be clear path to how one can increase the confidence in the </w:t>
      </w:r>
      <w:r w:rsidR="00CA5A8B" w:rsidRPr="00412721">
        <w:rPr>
          <w:rStyle w:val="A0"/>
          <w:color w:val="auto"/>
          <w:sz w:val="24"/>
          <w:szCs w:val="24"/>
        </w:rPr>
        <w:t xml:space="preserve">product </w:t>
      </w:r>
      <w:r w:rsidRPr="00412721">
        <w:rPr>
          <w:rStyle w:val="A0"/>
          <w:color w:val="auto"/>
          <w:sz w:val="24"/>
          <w:szCs w:val="24"/>
        </w:rPr>
        <w:t>to be commercialized (e.g.</w:t>
      </w:r>
      <w:r w:rsidR="004F0CC2" w:rsidRPr="00412721">
        <w:rPr>
          <w:rStyle w:val="A0"/>
          <w:color w:val="auto"/>
          <w:sz w:val="24"/>
          <w:szCs w:val="24"/>
        </w:rPr>
        <w:t>,</w:t>
      </w:r>
      <w:r w:rsidRPr="00412721">
        <w:rPr>
          <w:rStyle w:val="A0"/>
          <w:color w:val="auto"/>
          <w:sz w:val="24"/>
          <w:szCs w:val="24"/>
        </w:rPr>
        <w:t xml:space="preserve"> user interview. </w:t>
      </w:r>
      <w:r w:rsidR="00CA5A8B" w:rsidRPr="00412721">
        <w:rPr>
          <w:rStyle w:val="A0"/>
          <w:color w:val="auto"/>
          <w:sz w:val="24"/>
          <w:szCs w:val="24"/>
        </w:rPr>
        <w:t>te</w:t>
      </w:r>
      <w:r w:rsidRPr="00412721">
        <w:rPr>
          <w:rStyle w:val="A0"/>
          <w:color w:val="auto"/>
          <w:sz w:val="24"/>
          <w:szCs w:val="24"/>
        </w:rPr>
        <w:t>sting and adding features that are demanded by the user, etc.)</w:t>
      </w:r>
      <w:r w:rsidR="004F0CC2" w:rsidRPr="00412721">
        <w:rPr>
          <w:rStyle w:val="A0"/>
          <w:color w:val="auto"/>
          <w:sz w:val="24"/>
          <w:szCs w:val="24"/>
        </w:rPr>
        <w:t>.</w:t>
      </w:r>
      <w:r w:rsidRPr="00412721">
        <w:rPr>
          <w:rStyle w:val="A0"/>
          <w:color w:val="auto"/>
          <w:sz w:val="24"/>
          <w:szCs w:val="24"/>
        </w:rPr>
        <w:t xml:space="preserve"> </w:t>
      </w:r>
    </w:p>
    <w:p w14:paraId="1E545892" w14:textId="77777777" w:rsidR="0020464F" w:rsidRPr="00412721" w:rsidRDefault="0020464F" w:rsidP="0074785B">
      <w:pPr>
        <w:pStyle w:val="Default"/>
        <w:spacing w:before="120" w:after="120"/>
        <w:rPr>
          <w:lang w:val="en-GB"/>
        </w:rPr>
      </w:pPr>
    </w:p>
    <w:p w14:paraId="4B04B24F" w14:textId="07498BFE" w:rsidR="0020464F" w:rsidRPr="00412721" w:rsidRDefault="0020464F" w:rsidP="0074785B">
      <w:pPr>
        <w:pStyle w:val="Pa1"/>
        <w:spacing w:before="120" w:after="120" w:line="240" w:lineRule="auto"/>
        <w:jc w:val="both"/>
        <w:rPr>
          <w:lang w:val="en-GB"/>
        </w:rPr>
      </w:pPr>
      <w:r w:rsidRPr="00412721">
        <w:rPr>
          <w:lang w:val="en-GB"/>
        </w:rPr>
        <w:t xml:space="preserve">Hence, during the project you may want to: </w:t>
      </w:r>
    </w:p>
    <w:p w14:paraId="0E395D77" w14:textId="721D54B8" w:rsidR="0020464F" w:rsidRPr="00412721" w:rsidRDefault="0020464F" w:rsidP="0074785B">
      <w:pPr>
        <w:pStyle w:val="Pa1"/>
        <w:numPr>
          <w:ilvl w:val="0"/>
          <w:numId w:val="17"/>
        </w:numPr>
        <w:spacing w:before="120" w:after="120" w:line="240" w:lineRule="auto"/>
        <w:jc w:val="both"/>
        <w:rPr>
          <w:lang w:val="en-GB"/>
        </w:rPr>
      </w:pPr>
      <w:r w:rsidRPr="00412721">
        <w:rPr>
          <w:lang w:val="en-GB"/>
        </w:rPr>
        <w:t>Create the competitive landscape of you</w:t>
      </w:r>
      <w:r w:rsidR="004F0CC2" w:rsidRPr="00412721">
        <w:rPr>
          <w:lang w:val="en-GB"/>
        </w:rPr>
        <w:t>r</w:t>
      </w:r>
      <w:r w:rsidRPr="00412721">
        <w:rPr>
          <w:lang w:val="en-GB"/>
        </w:rPr>
        <w:t xml:space="preserve"> product</w:t>
      </w:r>
      <w:r w:rsidR="004F0CC2" w:rsidRPr="00412721">
        <w:rPr>
          <w:lang w:val="en-GB"/>
        </w:rPr>
        <w:t>.</w:t>
      </w:r>
    </w:p>
    <w:p w14:paraId="49C34CC3" w14:textId="465603CB" w:rsidR="0020464F" w:rsidRPr="00412721" w:rsidRDefault="0020464F" w:rsidP="0074785B">
      <w:pPr>
        <w:pStyle w:val="Pa1"/>
        <w:numPr>
          <w:ilvl w:val="0"/>
          <w:numId w:val="17"/>
        </w:numPr>
        <w:spacing w:before="120" w:after="120" w:line="240" w:lineRule="auto"/>
        <w:jc w:val="both"/>
        <w:rPr>
          <w:lang w:val="en-GB"/>
        </w:rPr>
      </w:pPr>
      <w:r w:rsidRPr="00412721">
        <w:rPr>
          <w:lang w:val="en-GB"/>
        </w:rPr>
        <w:t xml:space="preserve">Determine the Likely time to market. </w:t>
      </w:r>
    </w:p>
    <w:p w14:paraId="6464A6F6" w14:textId="3EC4331A" w:rsidR="0020464F" w:rsidRPr="00412721" w:rsidRDefault="00E330DF" w:rsidP="0074785B">
      <w:pPr>
        <w:pStyle w:val="Pa1"/>
        <w:numPr>
          <w:ilvl w:val="0"/>
          <w:numId w:val="17"/>
        </w:numPr>
        <w:spacing w:before="120" w:after="120" w:line="240" w:lineRule="auto"/>
        <w:jc w:val="both"/>
        <w:rPr>
          <w:lang w:val="en-GB"/>
        </w:rPr>
      </w:pPr>
      <w:r w:rsidRPr="00412721">
        <w:rPr>
          <w:lang w:val="en-GB"/>
        </w:rPr>
        <w:t xml:space="preserve">What is the commercialization risk </w:t>
      </w:r>
      <w:r w:rsidR="0020464F" w:rsidRPr="00412721">
        <w:rPr>
          <w:lang w:val="en-GB"/>
        </w:rPr>
        <w:t xml:space="preserve">(including mitigation strategies). </w:t>
      </w:r>
    </w:p>
    <w:p w14:paraId="04660835" w14:textId="69F1184F" w:rsidR="0020464F" w:rsidRPr="00412721" w:rsidRDefault="00E330DF" w:rsidP="0074785B">
      <w:pPr>
        <w:pStyle w:val="Pa1"/>
        <w:numPr>
          <w:ilvl w:val="0"/>
          <w:numId w:val="17"/>
        </w:numPr>
        <w:spacing w:before="120" w:after="120" w:line="240" w:lineRule="auto"/>
        <w:jc w:val="both"/>
        <w:rPr>
          <w:lang w:val="en-GB"/>
        </w:rPr>
      </w:pPr>
      <w:r w:rsidRPr="00412721">
        <w:rPr>
          <w:lang w:val="en-GB"/>
        </w:rPr>
        <w:t xml:space="preserve">What are the </w:t>
      </w:r>
      <w:r w:rsidR="004F0CC2" w:rsidRPr="00412721">
        <w:rPr>
          <w:lang w:val="en-GB"/>
        </w:rPr>
        <w:t>industry</w:t>
      </w:r>
      <w:r w:rsidR="0020464F" w:rsidRPr="00412721">
        <w:rPr>
          <w:lang w:val="en-GB"/>
        </w:rPr>
        <w:t xml:space="preserve"> trends. </w:t>
      </w:r>
    </w:p>
    <w:p w14:paraId="59558EC0" w14:textId="613E8097" w:rsidR="0020464F" w:rsidRPr="00412721" w:rsidRDefault="00E330DF" w:rsidP="0074785B">
      <w:pPr>
        <w:pStyle w:val="Pa1"/>
        <w:numPr>
          <w:ilvl w:val="0"/>
          <w:numId w:val="17"/>
        </w:numPr>
        <w:spacing w:before="120" w:after="120" w:line="240" w:lineRule="auto"/>
        <w:jc w:val="both"/>
        <w:rPr>
          <w:lang w:val="en-GB"/>
        </w:rPr>
      </w:pPr>
      <w:r w:rsidRPr="00412721">
        <w:rPr>
          <w:lang w:val="en-GB"/>
        </w:rPr>
        <w:t>Prepare a</w:t>
      </w:r>
      <w:r w:rsidR="0020464F" w:rsidRPr="00412721">
        <w:rPr>
          <w:lang w:val="en-GB"/>
        </w:rPr>
        <w:t xml:space="preserve"> detailed commercialisation plan</w:t>
      </w:r>
      <w:r w:rsidR="00C46F47" w:rsidRPr="00412721">
        <w:rPr>
          <w:lang w:val="en-GB"/>
        </w:rPr>
        <w:t xml:space="preserve"> and a product road</w:t>
      </w:r>
      <w:r w:rsidR="00CA5A8B" w:rsidRPr="00412721">
        <w:rPr>
          <w:lang w:val="en-GB"/>
        </w:rPr>
        <w:t>map</w:t>
      </w:r>
      <w:r w:rsidR="004F0CC2" w:rsidRPr="00412721">
        <w:rPr>
          <w:lang w:val="en-GB"/>
        </w:rPr>
        <w:t>.</w:t>
      </w:r>
    </w:p>
    <w:p w14:paraId="1596B7D6" w14:textId="3A434A21" w:rsidR="00C46F47" w:rsidRPr="00412721" w:rsidRDefault="00C46F47" w:rsidP="0074785B">
      <w:pPr>
        <w:pStyle w:val="Pa1"/>
        <w:numPr>
          <w:ilvl w:val="0"/>
          <w:numId w:val="17"/>
        </w:numPr>
        <w:spacing w:before="120" w:after="120" w:line="240" w:lineRule="auto"/>
        <w:jc w:val="both"/>
        <w:rPr>
          <w:lang w:val="en-GB"/>
        </w:rPr>
      </w:pPr>
      <w:r w:rsidRPr="00412721">
        <w:rPr>
          <w:lang w:val="en-GB"/>
        </w:rPr>
        <w:t>Have a clear IPR plan</w:t>
      </w:r>
      <w:r w:rsidR="004F0CC2" w:rsidRPr="00412721">
        <w:rPr>
          <w:lang w:val="en-GB"/>
        </w:rPr>
        <w:t>.</w:t>
      </w:r>
    </w:p>
    <w:p w14:paraId="006CD668" w14:textId="5EA64871" w:rsidR="0020464F" w:rsidRPr="00412721" w:rsidRDefault="0020464F" w:rsidP="0074785B">
      <w:pPr>
        <w:spacing w:before="120" w:after="120"/>
        <w:jc w:val="both"/>
        <w:rPr>
          <w:rStyle w:val="A0"/>
          <w:color w:val="auto"/>
          <w:sz w:val="24"/>
          <w:szCs w:val="24"/>
        </w:rPr>
      </w:pPr>
    </w:p>
    <w:p w14:paraId="2C360BA4" w14:textId="18EDF9BC" w:rsidR="00E330DF" w:rsidRPr="00412721" w:rsidRDefault="00E330DF" w:rsidP="0074785B">
      <w:pPr>
        <w:spacing w:before="120" w:after="120"/>
        <w:jc w:val="both"/>
        <w:rPr>
          <w:rStyle w:val="A0"/>
          <w:color w:val="auto"/>
          <w:sz w:val="24"/>
          <w:szCs w:val="24"/>
        </w:rPr>
      </w:pPr>
      <w:r w:rsidRPr="00412721">
        <w:rPr>
          <w:rStyle w:val="A0"/>
          <w:color w:val="auto"/>
          <w:sz w:val="24"/>
          <w:szCs w:val="24"/>
        </w:rPr>
        <w:lastRenderedPageBreak/>
        <w:t xml:space="preserve">On the technical part you may want to add new features to you research product, as resulted from the </w:t>
      </w:r>
      <w:r w:rsidR="004F0CC2" w:rsidRPr="00412721">
        <w:rPr>
          <w:rStyle w:val="A0"/>
          <w:color w:val="auto"/>
          <w:sz w:val="24"/>
          <w:szCs w:val="24"/>
        </w:rPr>
        <w:t>users’</w:t>
      </w:r>
      <w:r w:rsidRPr="00412721">
        <w:rPr>
          <w:rStyle w:val="A0"/>
          <w:color w:val="auto"/>
          <w:sz w:val="24"/>
          <w:szCs w:val="24"/>
        </w:rPr>
        <w:t xml:space="preserve"> interviews. </w:t>
      </w:r>
    </w:p>
    <w:p w14:paraId="2CA2D1A3" w14:textId="77777777" w:rsidR="00C16333" w:rsidRPr="00412721" w:rsidRDefault="00C16333" w:rsidP="0074785B">
      <w:pPr>
        <w:spacing w:before="120" w:after="120"/>
        <w:jc w:val="both"/>
        <w:rPr>
          <w:rStyle w:val="A0"/>
          <w:color w:val="auto"/>
          <w:sz w:val="24"/>
          <w:szCs w:val="24"/>
        </w:rPr>
      </w:pPr>
    </w:p>
    <w:p w14:paraId="6FC4905E" w14:textId="709CBC3F" w:rsidR="00254ADD" w:rsidRPr="00412721" w:rsidRDefault="00C46F47" w:rsidP="0074785B">
      <w:pPr>
        <w:spacing w:before="120" w:after="120"/>
        <w:jc w:val="both"/>
        <w:rPr>
          <w:rStyle w:val="A0"/>
          <w:color w:val="auto"/>
          <w:sz w:val="24"/>
          <w:szCs w:val="24"/>
        </w:rPr>
      </w:pPr>
      <w:r w:rsidRPr="00412721">
        <w:rPr>
          <w:rStyle w:val="A0"/>
          <w:color w:val="auto"/>
          <w:sz w:val="24"/>
          <w:szCs w:val="24"/>
        </w:rPr>
        <w:t xml:space="preserve">Include a project plan. </w:t>
      </w:r>
      <w:r w:rsidR="00254ADD" w:rsidRPr="00412721">
        <w:rPr>
          <w:rStyle w:val="A0"/>
          <w:color w:val="auto"/>
          <w:sz w:val="24"/>
          <w:szCs w:val="24"/>
        </w:rPr>
        <w:t>Add activities</w:t>
      </w:r>
      <w:r w:rsidR="00C16333" w:rsidRPr="00412721">
        <w:rPr>
          <w:rStyle w:val="A0"/>
          <w:color w:val="auto"/>
          <w:sz w:val="24"/>
          <w:szCs w:val="24"/>
        </w:rPr>
        <w:t xml:space="preserve"> and milestones</w:t>
      </w:r>
      <w:r w:rsidRPr="00412721">
        <w:rPr>
          <w:rStyle w:val="A0"/>
          <w:color w:val="auto"/>
          <w:sz w:val="24"/>
          <w:szCs w:val="24"/>
        </w:rPr>
        <w:t xml:space="preserve"> (with time frames)</w:t>
      </w:r>
      <w:r w:rsidR="00254ADD" w:rsidRPr="00412721">
        <w:rPr>
          <w:rStyle w:val="A0"/>
          <w:color w:val="auto"/>
          <w:sz w:val="24"/>
          <w:szCs w:val="24"/>
        </w:rPr>
        <w:t xml:space="preserve"> that you</w:t>
      </w:r>
      <w:r w:rsidR="00C16333" w:rsidRPr="00412721">
        <w:rPr>
          <w:rStyle w:val="A0"/>
          <w:color w:val="auto"/>
          <w:sz w:val="24"/>
          <w:szCs w:val="24"/>
        </w:rPr>
        <w:t xml:space="preserve"> need to achieve the objectives and the indicators that are going to validate that the objectives are achieved. </w:t>
      </w:r>
    </w:p>
    <w:p w14:paraId="4CBFF462" w14:textId="77777777" w:rsidR="00EA7355" w:rsidRPr="00412721" w:rsidRDefault="00EA7355" w:rsidP="0074785B">
      <w:pPr>
        <w:spacing w:before="120" w:after="120"/>
        <w:rPr>
          <w:rStyle w:val="A0"/>
          <w:sz w:val="24"/>
          <w:szCs w:val="24"/>
        </w:rPr>
      </w:pPr>
    </w:p>
    <w:p w14:paraId="7B0F4125" w14:textId="13F92B0C" w:rsidR="00EA7355" w:rsidRPr="00412721" w:rsidRDefault="004F0CC2" w:rsidP="0074785B">
      <w:pPr>
        <w:spacing w:before="120" w:after="120"/>
        <w:rPr>
          <w:rStyle w:val="A0"/>
          <w:b/>
          <w:sz w:val="24"/>
          <w:szCs w:val="24"/>
        </w:rPr>
      </w:pPr>
      <w:r w:rsidRPr="00412721">
        <w:rPr>
          <w:rStyle w:val="A0"/>
          <w:sz w:val="24"/>
          <w:szCs w:val="24"/>
        </w:rPr>
        <w:t>7</w:t>
      </w:r>
      <w:r w:rsidR="00EA7355" w:rsidRPr="00412721">
        <w:rPr>
          <w:rStyle w:val="A0"/>
          <w:sz w:val="24"/>
          <w:szCs w:val="24"/>
        </w:rPr>
        <w:t xml:space="preserve">. </w:t>
      </w:r>
      <w:r w:rsidR="002B6EA8" w:rsidRPr="00412721">
        <w:rPr>
          <w:rStyle w:val="A0"/>
          <w:b/>
          <w:bCs/>
          <w:sz w:val="24"/>
          <w:szCs w:val="24"/>
        </w:rPr>
        <w:t>Research/Technology</w:t>
      </w:r>
      <w:r w:rsidR="00EA7355" w:rsidRPr="00412721">
        <w:rPr>
          <w:rStyle w:val="A0"/>
          <w:b/>
          <w:sz w:val="24"/>
          <w:szCs w:val="24"/>
        </w:rPr>
        <w:t xml:space="preserve"> Area</w:t>
      </w:r>
    </w:p>
    <w:p w14:paraId="310F546A" w14:textId="61472D01" w:rsidR="00EA7355" w:rsidRPr="00412721" w:rsidRDefault="00EA7355" w:rsidP="004F0CC2">
      <w:pPr>
        <w:spacing w:before="120" w:after="120"/>
        <w:jc w:val="both"/>
        <w:rPr>
          <w:rStyle w:val="A0"/>
          <w:sz w:val="24"/>
          <w:szCs w:val="24"/>
        </w:rPr>
      </w:pPr>
      <w:r w:rsidRPr="00412721">
        <w:rPr>
          <w:rStyle w:val="A0"/>
          <w:sz w:val="24"/>
          <w:szCs w:val="24"/>
        </w:rPr>
        <w:t>To assist us in assigning the right assessors, please tell us the technology or market area in which</w:t>
      </w:r>
      <w:r w:rsidR="004F0CC2" w:rsidRPr="00412721">
        <w:rPr>
          <w:rStyle w:val="A0"/>
          <w:sz w:val="24"/>
          <w:szCs w:val="24"/>
        </w:rPr>
        <w:t xml:space="preserve"> your project will be based. </w:t>
      </w:r>
      <w:r w:rsidR="004F0CC2" w:rsidRPr="00412721">
        <w:rPr>
          <w:rStyle w:val="A0"/>
          <w:b/>
          <w:sz w:val="24"/>
          <w:szCs w:val="24"/>
        </w:rPr>
        <w:t>Please select one area only</w:t>
      </w:r>
      <w:r w:rsidR="004F0CC2" w:rsidRPr="00412721">
        <w:rPr>
          <w:rStyle w:val="A0"/>
          <w:sz w:val="24"/>
          <w:szCs w:val="24"/>
        </w:rPr>
        <w:t>.</w:t>
      </w:r>
      <w:r w:rsidRPr="00412721">
        <w:rPr>
          <w:rStyle w:val="A0"/>
          <w:sz w:val="24"/>
          <w:szCs w:val="24"/>
        </w:rPr>
        <w:t xml:space="preserve"> </w:t>
      </w:r>
    </w:p>
    <w:tbl>
      <w:tblPr>
        <w:tblStyle w:val="TableGrid"/>
        <w:tblW w:w="9530" w:type="dxa"/>
        <w:tblLook w:val="04A0" w:firstRow="1" w:lastRow="0" w:firstColumn="1" w:lastColumn="0" w:noHBand="0" w:noVBand="1"/>
      </w:tblPr>
      <w:tblGrid>
        <w:gridCol w:w="7792"/>
        <w:gridCol w:w="1738"/>
      </w:tblGrid>
      <w:tr w:rsidR="004F0CC2" w:rsidRPr="00412721" w14:paraId="7EA1A8FF" w14:textId="77777777" w:rsidTr="004F0CC2">
        <w:tc>
          <w:tcPr>
            <w:tcW w:w="7792" w:type="dxa"/>
            <w:vAlign w:val="center"/>
          </w:tcPr>
          <w:p w14:paraId="006AC391" w14:textId="1D1AB123" w:rsidR="004F0CC2" w:rsidRPr="00412721" w:rsidRDefault="004F0CC2" w:rsidP="004F0CC2">
            <w:pPr>
              <w:spacing w:before="120" w:after="120"/>
              <w:jc w:val="both"/>
              <w:rPr>
                <w:rStyle w:val="A0"/>
                <w:sz w:val="24"/>
                <w:szCs w:val="24"/>
              </w:rPr>
            </w:pPr>
            <w:r w:rsidRPr="00412721">
              <w:rPr>
                <w:rStyle w:val="A0"/>
                <w:sz w:val="24"/>
                <w:szCs w:val="24"/>
              </w:rPr>
              <w:t>Life and Health Sciences</w:t>
            </w:r>
          </w:p>
        </w:tc>
        <w:tc>
          <w:tcPr>
            <w:tcW w:w="1738" w:type="dxa"/>
          </w:tcPr>
          <w:p w14:paraId="1B6B4E25" w14:textId="77777777" w:rsidR="004F0CC2" w:rsidRPr="00412721" w:rsidRDefault="004F0CC2" w:rsidP="004F0CC2">
            <w:pPr>
              <w:spacing w:before="120" w:after="120"/>
              <w:jc w:val="both"/>
              <w:rPr>
                <w:rStyle w:val="A0"/>
                <w:sz w:val="24"/>
                <w:szCs w:val="24"/>
              </w:rPr>
            </w:pPr>
          </w:p>
        </w:tc>
      </w:tr>
      <w:tr w:rsidR="004F0CC2" w:rsidRPr="00412721" w14:paraId="41477246" w14:textId="77777777" w:rsidTr="004F0CC2">
        <w:tc>
          <w:tcPr>
            <w:tcW w:w="7792" w:type="dxa"/>
            <w:vAlign w:val="center"/>
          </w:tcPr>
          <w:p w14:paraId="32853F71" w14:textId="240A4B55" w:rsidR="004F0CC2" w:rsidRPr="00412721" w:rsidRDefault="004F0CC2" w:rsidP="004F0CC2">
            <w:pPr>
              <w:spacing w:before="120" w:after="120"/>
              <w:jc w:val="both"/>
              <w:rPr>
                <w:rStyle w:val="A0"/>
                <w:sz w:val="24"/>
                <w:szCs w:val="24"/>
              </w:rPr>
            </w:pPr>
            <w:r w:rsidRPr="00412721">
              <w:rPr>
                <w:rStyle w:val="A0"/>
                <w:sz w:val="24"/>
                <w:szCs w:val="24"/>
              </w:rPr>
              <w:t>Information and Communication Technologies</w:t>
            </w:r>
          </w:p>
        </w:tc>
        <w:tc>
          <w:tcPr>
            <w:tcW w:w="1738" w:type="dxa"/>
          </w:tcPr>
          <w:p w14:paraId="31AFD33C" w14:textId="77777777" w:rsidR="004F0CC2" w:rsidRPr="00412721" w:rsidRDefault="004F0CC2" w:rsidP="004F0CC2">
            <w:pPr>
              <w:spacing w:before="120" w:after="120"/>
              <w:jc w:val="both"/>
              <w:rPr>
                <w:rStyle w:val="A0"/>
                <w:sz w:val="24"/>
                <w:szCs w:val="24"/>
              </w:rPr>
            </w:pPr>
          </w:p>
        </w:tc>
      </w:tr>
      <w:tr w:rsidR="004F0CC2" w:rsidRPr="00412721" w14:paraId="5BAB5B53" w14:textId="77777777" w:rsidTr="004F0CC2">
        <w:tc>
          <w:tcPr>
            <w:tcW w:w="7792" w:type="dxa"/>
            <w:vAlign w:val="center"/>
          </w:tcPr>
          <w:p w14:paraId="6A07A020" w14:textId="39F8B786" w:rsidR="004F0CC2" w:rsidRPr="00412721" w:rsidRDefault="004F0CC2" w:rsidP="004F0CC2">
            <w:pPr>
              <w:spacing w:before="120" w:after="120"/>
              <w:jc w:val="both"/>
              <w:rPr>
                <w:rStyle w:val="A0"/>
                <w:sz w:val="24"/>
                <w:szCs w:val="24"/>
              </w:rPr>
            </w:pPr>
            <w:r w:rsidRPr="00412721">
              <w:rPr>
                <w:rStyle w:val="A0"/>
                <w:sz w:val="24"/>
                <w:szCs w:val="24"/>
              </w:rPr>
              <w:t xml:space="preserve">Mechanics </w:t>
            </w:r>
          </w:p>
        </w:tc>
        <w:tc>
          <w:tcPr>
            <w:tcW w:w="1738" w:type="dxa"/>
          </w:tcPr>
          <w:p w14:paraId="76B011E4" w14:textId="77777777" w:rsidR="004F0CC2" w:rsidRPr="00412721" w:rsidRDefault="004F0CC2" w:rsidP="004F0CC2">
            <w:pPr>
              <w:spacing w:before="120" w:after="120"/>
              <w:jc w:val="both"/>
              <w:rPr>
                <w:rStyle w:val="A0"/>
                <w:sz w:val="24"/>
                <w:szCs w:val="24"/>
              </w:rPr>
            </w:pPr>
          </w:p>
        </w:tc>
      </w:tr>
      <w:tr w:rsidR="004F0CC2" w:rsidRPr="00412721" w14:paraId="6B486691" w14:textId="77777777" w:rsidTr="004F0CC2">
        <w:tc>
          <w:tcPr>
            <w:tcW w:w="7792" w:type="dxa"/>
            <w:vAlign w:val="center"/>
          </w:tcPr>
          <w:p w14:paraId="53B72EA5" w14:textId="15A559A3" w:rsidR="004F0CC2" w:rsidRPr="00412721" w:rsidRDefault="004F0CC2" w:rsidP="004F0CC2">
            <w:pPr>
              <w:spacing w:before="120" w:after="120"/>
              <w:jc w:val="both"/>
              <w:rPr>
                <w:rStyle w:val="A0"/>
                <w:sz w:val="24"/>
                <w:szCs w:val="24"/>
              </w:rPr>
            </w:pPr>
            <w:r w:rsidRPr="00412721">
              <w:rPr>
                <w:rStyle w:val="A0"/>
                <w:sz w:val="24"/>
                <w:szCs w:val="24"/>
              </w:rPr>
              <w:t xml:space="preserve">Space technologies </w:t>
            </w:r>
          </w:p>
        </w:tc>
        <w:tc>
          <w:tcPr>
            <w:tcW w:w="1738" w:type="dxa"/>
          </w:tcPr>
          <w:p w14:paraId="196FA638" w14:textId="77777777" w:rsidR="004F0CC2" w:rsidRPr="00412721" w:rsidRDefault="004F0CC2" w:rsidP="004F0CC2">
            <w:pPr>
              <w:spacing w:before="120" w:after="120"/>
              <w:jc w:val="both"/>
              <w:rPr>
                <w:rStyle w:val="A0"/>
                <w:sz w:val="24"/>
                <w:szCs w:val="24"/>
              </w:rPr>
            </w:pPr>
          </w:p>
        </w:tc>
      </w:tr>
      <w:tr w:rsidR="004F0CC2" w:rsidRPr="00412721" w14:paraId="63346ABA" w14:textId="77777777" w:rsidTr="004F0CC2">
        <w:tc>
          <w:tcPr>
            <w:tcW w:w="7792" w:type="dxa"/>
            <w:vAlign w:val="center"/>
          </w:tcPr>
          <w:p w14:paraId="5990FF9B" w14:textId="036C8069" w:rsidR="004F0CC2" w:rsidRPr="00412721" w:rsidRDefault="004F0CC2" w:rsidP="004F0CC2">
            <w:pPr>
              <w:spacing w:before="120" w:after="120"/>
              <w:jc w:val="both"/>
              <w:rPr>
                <w:rStyle w:val="A0"/>
                <w:sz w:val="24"/>
                <w:szCs w:val="24"/>
              </w:rPr>
            </w:pPr>
            <w:r w:rsidRPr="00412721">
              <w:rPr>
                <w:rStyle w:val="A0"/>
                <w:sz w:val="24"/>
                <w:szCs w:val="24"/>
              </w:rPr>
              <w:t xml:space="preserve">Transportation and Smart Mobility </w:t>
            </w:r>
          </w:p>
        </w:tc>
        <w:tc>
          <w:tcPr>
            <w:tcW w:w="1738" w:type="dxa"/>
          </w:tcPr>
          <w:p w14:paraId="6546ABA9" w14:textId="77777777" w:rsidR="004F0CC2" w:rsidRPr="00412721" w:rsidRDefault="004F0CC2" w:rsidP="004F0CC2">
            <w:pPr>
              <w:spacing w:before="120" w:after="120"/>
              <w:jc w:val="both"/>
              <w:rPr>
                <w:rStyle w:val="A0"/>
                <w:sz w:val="24"/>
                <w:szCs w:val="24"/>
              </w:rPr>
            </w:pPr>
          </w:p>
        </w:tc>
      </w:tr>
      <w:tr w:rsidR="004F0CC2" w:rsidRPr="00412721" w14:paraId="05891B4D" w14:textId="77777777" w:rsidTr="004F0CC2">
        <w:tc>
          <w:tcPr>
            <w:tcW w:w="7792" w:type="dxa"/>
            <w:vAlign w:val="center"/>
          </w:tcPr>
          <w:p w14:paraId="74438753" w14:textId="7486E67A" w:rsidR="004F0CC2" w:rsidRPr="00412721" w:rsidRDefault="004F0CC2" w:rsidP="004F0CC2">
            <w:pPr>
              <w:spacing w:before="120" w:after="120"/>
              <w:jc w:val="both"/>
              <w:rPr>
                <w:rStyle w:val="A0"/>
                <w:sz w:val="24"/>
                <w:szCs w:val="24"/>
              </w:rPr>
            </w:pPr>
            <w:proofErr w:type="spellStart"/>
            <w:r w:rsidRPr="00412721">
              <w:rPr>
                <w:rStyle w:val="A0"/>
                <w:sz w:val="24"/>
                <w:szCs w:val="24"/>
              </w:rPr>
              <w:t>Agritech</w:t>
            </w:r>
            <w:proofErr w:type="spellEnd"/>
            <w:r w:rsidRPr="00412721">
              <w:rPr>
                <w:rStyle w:val="A0"/>
                <w:sz w:val="24"/>
                <w:szCs w:val="24"/>
              </w:rPr>
              <w:t>, Food and Water</w:t>
            </w:r>
          </w:p>
        </w:tc>
        <w:tc>
          <w:tcPr>
            <w:tcW w:w="1738" w:type="dxa"/>
          </w:tcPr>
          <w:p w14:paraId="34E30D7C" w14:textId="77777777" w:rsidR="004F0CC2" w:rsidRPr="00412721" w:rsidRDefault="004F0CC2" w:rsidP="004F0CC2">
            <w:pPr>
              <w:spacing w:before="120" w:after="120"/>
              <w:jc w:val="both"/>
              <w:rPr>
                <w:rStyle w:val="A0"/>
                <w:sz w:val="24"/>
                <w:szCs w:val="24"/>
              </w:rPr>
            </w:pPr>
          </w:p>
        </w:tc>
      </w:tr>
      <w:tr w:rsidR="004F0CC2" w:rsidRPr="00412721" w14:paraId="7308B90B" w14:textId="77777777" w:rsidTr="004F0CC2">
        <w:tc>
          <w:tcPr>
            <w:tcW w:w="7792" w:type="dxa"/>
            <w:vAlign w:val="center"/>
          </w:tcPr>
          <w:p w14:paraId="154693A4" w14:textId="7644C835" w:rsidR="004F0CC2" w:rsidRPr="00412721" w:rsidRDefault="004F0CC2" w:rsidP="004F0CC2">
            <w:pPr>
              <w:spacing w:before="120" w:after="120"/>
              <w:jc w:val="both"/>
              <w:rPr>
                <w:rStyle w:val="A0"/>
                <w:sz w:val="24"/>
                <w:szCs w:val="24"/>
              </w:rPr>
            </w:pPr>
            <w:r w:rsidRPr="00412721">
              <w:rPr>
                <w:rStyle w:val="A0"/>
                <w:sz w:val="24"/>
                <w:szCs w:val="24"/>
              </w:rPr>
              <w:t>Cleantech &amp; Energy</w:t>
            </w:r>
          </w:p>
        </w:tc>
        <w:tc>
          <w:tcPr>
            <w:tcW w:w="1738" w:type="dxa"/>
          </w:tcPr>
          <w:p w14:paraId="441EF779" w14:textId="77777777" w:rsidR="004F0CC2" w:rsidRPr="00412721" w:rsidRDefault="004F0CC2" w:rsidP="004F0CC2">
            <w:pPr>
              <w:spacing w:before="120" w:after="120"/>
              <w:jc w:val="both"/>
              <w:rPr>
                <w:rStyle w:val="A0"/>
                <w:sz w:val="24"/>
                <w:szCs w:val="24"/>
              </w:rPr>
            </w:pPr>
          </w:p>
        </w:tc>
      </w:tr>
    </w:tbl>
    <w:p w14:paraId="2C8E8781" w14:textId="77777777" w:rsidR="004F0CC2" w:rsidRPr="00412721" w:rsidRDefault="004F0CC2" w:rsidP="004F0CC2">
      <w:pPr>
        <w:spacing w:before="120" w:after="120"/>
        <w:jc w:val="both"/>
        <w:rPr>
          <w:rStyle w:val="A0"/>
          <w:sz w:val="24"/>
          <w:szCs w:val="24"/>
        </w:rPr>
      </w:pPr>
    </w:p>
    <w:p w14:paraId="0FF65CC0" w14:textId="0872B62D" w:rsidR="00EA7355" w:rsidRPr="00412721" w:rsidRDefault="004F0CC2" w:rsidP="0074785B">
      <w:pPr>
        <w:spacing w:before="120" w:after="120"/>
        <w:rPr>
          <w:rStyle w:val="A0"/>
          <w:sz w:val="24"/>
          <w:szCs w:val="24"/>
        </w:rPr>
      </w:pPr>
      <w:r w:rsidRPr="00412721">
        <w:rPr>
          <w:rStyle w:val="A0"/>
          <w:sz w:val="24"/>
          <w:szCs w:val="24"/>
        </w:rPr>
        <w:t>8</w:t>
      </w:r>
      <w:r w:rsidR="00EA7355" w:rsidRPr="00412721">
        <w:rPr>
          <w:rStyle w:val="A0"/>
          <w:sz w:val="24"/>
          <w:szCs w:val="24"/>
        </w:rPr>
        <w:t xml:space="preserve">. </w:t>
      </w:r>
      <w:r w:rsidR="00EA7355" w:rsidRPr="00412721">
        <w:rPr>
          <w:rStyle w:val="A0"/>
          <w:b/>
          <w:sz w:val="24"/>
          <w:szCs w:val="24"/>
        </w:rPr>
        <w:t>IPR</w:t>
      </w:r>
      <w:r w:rsidR="00EA7355" w:rsidRPr="00412721">
        <w:rPr>
          <w:rStyle w:val="A0"/>
          <w:sz w:val="24"/>
          <w:szCs w:val="24"/>
        </w:rPr>
        <w:t xml:space="preserve"> </w:t>
      </w:r>
    </w:p>
    <w:p w14:paraId="7950DE67" w14:textId="60E042E2" w:rsidR="00EA7355" w:rsidRPr="00412721" w:rsidRDefault="00EA7355" w:rsidP="0074785B">
      <w:pPr>
        <w:spacing w:before="120" w:after="120"/>
        <w:jc w:val="both"/>
        <w:rPr>
          <w:sz w:val="24"/>
          <w:szCs w:val="24"/>
        </w:rPr>
      </w:pPr>
      <w:r w:rsidRPr="00412721">
        <w:rPr>
          <w:sz w:val="24"/>
          <w:szCs w:val="24"/>
        </w:rPr>
        <w:t xml:space="preserve">State any background patents relevant to the project (Give details: title, patent number). Indicate whether you or </w:t>
      </w:r>
      <w:r w:rsidR="007A1DE9" w:rsidRPr="00412721">
        <w:rPr>
          <w:sz w:val="24"/>
          <w:szCs w:val="24"/>
        </w:rPr>
        <w:t>U</w:t>
      </w:r>
      <w:r w:rsidR="00E0065F">
        <w:rPr>
          <w:sz w:val="24"/>
          <w:szCs w:val="24"/>
        </w:rPr>
        <w:t>NST</w:t>
      </w:r>
      <w:r w:rsidR="007A1DE9" w:rsidRPr="00412721">
        <w:rPr>
          <w:sz w:val="24"/>
          <w:szCs w:val="24"/>
        </w:rPr>
        <w:t xml:space="preserve">PB </w:t>
      </w:r>
      <w:r w:rsidRPr="00412721">
        <w:rPr>
          <w:sz w:val="24"/>
          <w:szCs w:val="24"/>
        </w:rPr>
        <w:t xml:space="preserve">owns these patents or whether you have the rights to use them in this project.  Copies of any relevant current patent applications should be appended to your </w:t>
      </w:r>
      <w:r w:rsidR="004F0CC2" w:rsidRPr="00412721">
        <w:rPr>
          <w:sz w:val="24"/>
          <w:szCs w:val="24"/>
        </w:rPr>
        <w:t>Proof-of-Concept</w:t>
      </w:r>
      <w:r w:rsidRPr="00412721">
        <w:rPr>
          <w:sz w:val="24"/>
          <w:szCs w:val="24"/>
        </w:rPr>
        <w:t xml:space="preserve"> application. You should also advise if there are any obstacles to patenting such patents owned by a third party that may inhibit commercialisation.</w:t>
      </w:r>
    </w:p>
    <w:p w14:paraId="3024984E" w14:textId="67CA51D5" w:rsidR="00693558" w:rsidRPr="00412721" w:rsidRDefault="00693558" w:rsidP="0074785B">
      <w:pPr>
        <w:spacing w:before="120" w:after="120"/>
        <w:jc w:val="both"/>
        <w:rPr>
          <w:rStyle w:val="A0"/>
          <w:sz w:val="24"/>
          <w:szCs w:val="24"/>
        </w:rPr>
      </w:pPr>
      <w:r w:rsidRPr="00412721">
        <w:rPr>
          <w:sz w:val="24"/>
          <w:szCs w:val="24"/>
        </w:rPr>
        <w:t xml:space="preserve">The technology, that wants to be commercialized, </w:t>
      </w:r>
      <w:proofErr w:type="gramStart"/>
      <w:r w:rsidRPr="00412721">
        <w:rPr>
          <w:sz w:val="24"/>
          <w:szCs w:val="24"/>
        </w:rPr>
        <w:t>have to</w:t>
      </w:r>
      <w:proofErr w:type="gramEnd"/>
      <w:r w:rsidRPr="00412721">
        <w:rPr>
          <w:sz w:val="24"/>
          <w:szCs w:val="24"/>
        </w:rPr>
        <w:t xml:space="preserve"> be disclosed to the U</w:t>
      </w:r>
      <w:r w:rsidR="00E0065F">
        <w:rPr>
          <w:sz w:val="24"/>
          <w:szCs w:val="24"/>
        </w:rPr>
        <w:t>NST</w:t>
      </w:r>
      <w:r w:rsidRPr="00412721">
        <w:rPr>
          <w:sz w:val="24"/>
          <w:szCs w:val="24"/>
        </w:rPr>
        <w:t xml:space="preserve">PB Tech Transfer office prior to the application for this award. </w:t>
      </w:r>
    </w:p>
    <w:p w14:paraId="2E711F83" w14:textId="77777777" w:rsidR="00EA7355" w:rsidRPr="00412721" w:rsidRDefault="00EA7355" w:rsidP="0074785B">
      <w:pPr>
        <w:pStyle w:val="Default"/>
        <w:spacing w:before="120" w:after="120"/>
        <w:rPr>
          <w:lang w:val="en-GB"/>
        </w:rPr>
      </w:pPr>
    </w:p>
    <w:p w14:paraId="705A8FA7" w14:textId="20EDAC67" w:rsidR="00EA7355" w:rsidRPr="00412721" w:rsidRDefault="004F0CC2" w:rsidP="0074785B">
      <w:pPr>
        <w:pStyle w:val="Pa0"/>
        <w:spacing w:before="120" w:after="120" w:line="240" w:lineRule="auto"/>
        <w:rPr>
          <w:rStyle w:val="A0"/>
          <w:lang w:val="en-GB"/>
        </w:rPr>
      </w:pPr>
      <w:r w:rsidRPr="00412721">
        <w:rPr>
          <w:rStyle w:val="A0"/>
          <w:lang w:val="en-GB"/>
        </w:rPr>
        <w:t>9</w:t>
      </w:r>
      <w:r w:rsidR="00EA7355" w:rsidRPr="00412721">
        <w:rPr>
          <w:rStyle w:val="A0"/>
          <w:lang w:val="en-GB"/>
        </w:rPr>
        <w:t xml:space="preserve">. </w:t>
      </w:r>
      <w:r w:rsidR="00EA7355" w:rsidRPr="00412721">
        <w:rPr>
          <w:rStyle w:val="A0"/>
          <w:b/>
          <w:lang w:val="en-GB"/>
        </w:rPr>
        <w:t>Regulatory/Ethical Issues</w:t>
      </w:r>
      <w:r w:rsidR="00EA7355" w:rsidRPr="00412721">
        <w:rPr>
          <w:rStyle w:val="A0"/>
          <w:lang w:val="en-GB"/>
        </w:rPr>
        <w:t xml:space="preserve"> </w:t>
      </w:r>
    </w:p>
    <w:p w14:paraId="5D45DC32" w14:textId="47F1AA07" w:rsidR="00EA7355" w:rsidRPr="00412721" w:rsidRDefault="00EA7355" w:rsidP="0074785B">
      <w:pPr>
        <w:spacing w:before="120" w:after="120"/>
        <w:jc w:val="both"/>
        <w:rPr>
          <w:sz w:val="24"/>
          <w:szCs w:val="24"/>
        </w:rPr>
      </w:pPr>
      <w:r w:rsidRPr="00412721">
        <w:rPr>
          <w:sz w:val="24"/>
          <w:szCs w:val="24"/>
        </w:rPr>
        <w:t xml:space="preserve">Give details of any regulatory/ethical issues to be addressed prior to commencing the project and post project as this could impact commercial appeal. Also indicate if you have </w:t>
      </w:r>
      <w:r w:rsidR="004F0CC2" w:rsidRPr="00412721">
        <w:rPr>
          <w:sz w:val="24"/>
          <w:szCs w:val="24"/>
        </w:rPr>
        <w:t>obtained or</w:t>
      </w:r>
      <w:r w:rsidRPr="00412721">
        <w:rPr>
          <w:sz w:val="24"/>
          <w:szCs w:val="24"/>
        </w:rPr>
        <w:t xml:space="preserve"> will need approvals for use of animal or human tissues.</w:t>
      </w:r>
    </w:p>
    <w:p w14:paraId="5C1D64F8" w14:textId="77777777" w:rsidR="00EA7355" w:rsidRPr="00412721" w:rsidRDefault="00EA7355" w:rsidP="004F0CC2">
      <w:pPr>
        <w:pStyle w:val="Default"/>
        <w:spacing w:before="120" w:after="120"/>
        <w:jc w:val="center"/>
        <w:rPr>
          <w:lang w:val="en-GB"/>
        </w:rPr>
      </w:pPr>
    </w:p>
    <w:p w14:paraId="708E3CFF" w14:textId="77777777" w:rsidR="00EA7355" w:rsidRPr="00412721" w:rsidRDefault="00EA7355" w:rsidP="0074785B">
      <w:pPr>
        <w:spacing w:before="120" w:after="120"/>
        <w:jc w:val="both"/>
        <w:rPr>
          <w:rStyle w:val="A1"/>
          <w:b/>
          <w:sz w:val="24"/>
          <w:szCs w:val="24"/>
        </w:rPr>
      </w:pPr>
      <w:r w:rsidRPr="00412721">
        <w:rPr>
          <w:rStyle w:val="A1"/>
          <w:b/>
          <w:sz w:val="24"/>
          <w:szCs w:val="24"/>
        </w:rPr>
        <w:t>PROJECT COSTS</w:t>
      </w:r>
    </w:p>
    <w:p w14:paraId="3D20BFB7" w14:textId="77777777" w:rsidR="00EA7355" w:rsidRPr="00412721" w:rsidRDefault="00EA7355" w:rsidP="0074785B">
      <w:pPr>
        <w:pStyle w:val="Default"/>
        <w:spacing w:before="120" w:after="120"/>
        <w:jc w:val="both"/>
      </w:pPr>
      <w:r w:rsidRPr="00412721">
        <w:rPr>
          <w:rStyle w:val="A1"/>
        </w:rPr>
        <w:lastRenderedPageBreak/>
        <w:t xml:space="preserve">All reasonable costs involved in the execution of the project are eligible for funding. Please provide </w:t>
      </w:r>
      <w:r w:rsidR="00833974" w:rsidRPr="00412721">
        <w:rPr>
          <w:rStyle w:val="A1"/>
        </w:rPr>
        <w:t xml:space="preserve">totals for each sub-head and </w:t>
      </w:r>
      <w:r w:rsidRPr="00412721">
        <w:rPr>
          <w:rStyle w:val="A1"/>
        </w:rPr>
        <w:t>clear justifications of costs under each heading</w:t>
      </w:r>
      <w:r w:rsidR="000B2467" w:rsidRPr="00412721">
        <w:rPr>
          <w:rStyle w:val="A1"/>
        </w:rPr>
        <w:t xml:space="preserve"> and how it represents value for money.</w:t>
      </w:r>
      <w:r w:rsidR="00833974" w:rsidRPr="00412721">
        <w:rPr>
          <w:rStyle w:val="A1"/>
        </w:rPr>
        <w:t xml:space="preserve"> The detail on projected spend shall be included in the accompanying spreadsheet</w:t>
      </w:r>
      <w:r w:rsidR="00E328C5" w:rsidRPr="00412721">
        <w:rPr>
          <w:rStyle w:val="A1"/>
        </w:rPr>
        <w:t xml:space="preserve">. </w:t>
      </w:r>
    </w:p>
    <w:p w14:paraId="7CCA958C" w14:textId="77777777" w:rsidR="00E328C5" w:rsidRPr="00412721" w:rsidRDefault="00E328C5" w:rsidP="0074785B">
      <w:pPr>
        <w:pStyle w:val="Default"/>
        <w:spacing w:before="120" w:after="120"/>
        <w:jc w:val="both"/>
        <w:rPr>
          <w:lang w:val="en-GB"/>
        </w:rPr>
      </w:pPr>
    </w:p>
    <w:p w14:paraId="2EA0D0FC" w14:textId="77777777" w:rsidR="00436836" w:rsidRPr="00412721" w:rsidRDefault="00436836" w:rsidP="0074785B">
      <w:pPr>
        <w:pStyle w:val="Pa3"/>
        <w:spacing w:before="120" w:after="120" w:line="240" w:lineRule="auto"/>
        <w:rPr>
          <w:b/>
          <w:lang w:val="en-GB"/>
        </w:rPr>
      </w:pPr>
      <w:r w:rsidRPr="00412721">
        <w:rPr>
          <w:rStyle w:val="A1"/>
          <w:b/>
          <w:lang w:val="en-GB"/>
        </w:rPr>
        <w:t>PROJECT MANAGEMENT</w:t>
      </w:r>
    </w:p>
    <w:p w14:paraId="5090ADDD" w14:textId="02BDDB39" w:rsidR="00436836" w:rsidRPr="00412721" w:rsidRDefault="00436836" w:rsidP="0074785B">
      <w:pPr>
        <w:pStyle w:val="Pa0"/>
        <w:spacing w:before="120" w:after="120" w:line="240" w:lineRule="auto"/>
        <w:rPr>
          <w:rStyle w:val="A0"/>
          <w:lang w:val="en-GB"/>
        </w:rPr>
      </w:pPr>
      <w:r w:rsidRPr="00412721">
        <w:rPr>
          <w:rStyle w:val="A0"/>
          <w:lang w:val="en-GB"/>
        </w:rPr>
        <w:t>1</w:t>
      </w:r>
      <w:r w:rsidR="004F0CC2" w:rsidRPr="00412721">
        <w:rPr>
          <w:rStyle w:val="A0"/>
          <w:lang w:val="en-GB"/>
        </w:rPr>
        <w:t>0</w:t>
      </w:r>
      <w:r w:rsidRPr="00412721">
        <w:rPr>
          <w:rStyle w:val="A0"/>
          <w:lang w:val="en-GB"/>
        </w:rPr>
        <w:t xml:space="preserve">. </w:t>
      </w:r>
      <w:r w:rsidR="004F0CC2" w:rsidRPr="00412721">
        <w:rPr>
          <w:rStyle w:val="A0"/>
          <w:lang w:val="en-GB"/>
        </w:rPr>
        <w:t>D</w:t>
      </w:r>
      <w:r w:rsidR="00DA34B9" w:rsidRPr="00412721">
        <w:rPr>
          <w:rStyle w:val="A0"/>
          <w:lang w:val="en-GB"/>
        </w:rPr>
        <w:t xml:space="preserve">etails </w:t>
      </w:r>
      <w:r w:rsidRPr="00412721">
        <w:rPr>
          <w:rStyle w:val="A0"/>
          <w:b/>
          <w:lang w:val="en-GB"/>
        </w:rPr>
        <w:t>of Project Management</w:t>
      </w:r>
      <w:r w:rsidRPr="00412721">
        <w:rPr>
          <w:rStyle w:val="A0"/>
          <w:lang w:val="en-GB"/>
        </w:rPr>
        <w:t xml:space="preserve"> </w:t>
      </w:r>
    </w:p>
    <w:p w14:paraId="1FBA1503" w14:textId="4FB3D644" w:rsidR="002C631D" w:rsidRPr="00412721" w:rsidRDefault="00F022C8" w:rsidP="004F0CC2">
      <w:pPr>
        <w:pStyle w:val="Default"/>
        <w:spacing w:before="120" w:after="120"/>
        <w:rPr>
          <w:lang w:val="en-GB"/>
        </w:rPr>
      </w:pPr>
      <w:r w:rsidRPr="00412721">
        <w:rPr>
          <w:lang w:val="en-GB"/>
        </w:rPr>
        <w:t xml:space="preserve">Describe the project team </w:t>
      </w:r>
      <w:proofErr w:type="gramStart"/>
      <w:r w:rsidRPr="00412721">
        <w:rPr>
          <w:lang w:val="en-GB"/>
        </w:rPr>
        <w:t>and  if</w:t>
      </w:r>
      <w:proofErr w:type="gramEnd"/>
      <w:r w:rsidRPr="00412721">
        <w:rPr>
          <w:lang w:val="en-GB"/>
        </w:rPr>
        <w:t xml:space="preserve"> there is any commercial experience please state it clearly . </w:t>
      </w:r>
    </w:p>
    <w:p w14:paraId="412FC937" w14:textId="77777777" w:rsidR="004F0CC2" w:rsidRPr="00412721" w:rsidRDefault="004F0CC2" w:rsidP="004F0CC2">
      <w:pPr>
        <w:pStyle w:val="Default"/>
        <w:spacing w:before="120" w:after="120"/>
        <w:rPr>
          <w:rStyle w:val="A1"/>
          <w:b/>
        </w:rPr>
      </w:pPr>
    </w:p>
    <w:p w14:paraId="207F7BA5" w14:textId="681C4619" w:rsidR="00074C7D" w:rsidRPr="00412721" w:rsidRDefault="00074C7D" w:rsidP="0074785B">
      <w:pPr>
        <w:spacing w:before="120" w:after="120"/>
        <w:rPr>
          <w:b/>
          <w:color w:val="000000"/>
          <w:sz w:val="24"/>
          <w:szCs w:val="24"/>
        </w:rPr>
      </w:pPr>
      <w:r w:rsidRPr="00412721">
        <w:rPr>
          <w:rStyle w:val="A1"/>
          <w:b/>
          <w:sz w:val="24"/>
          <w:szCs w:val="24"/>
        </w:rPr>
        <w:t xml:space="preserve">PREVIOUS FUNDING </w:t>
      </w:r>
    </w:p>
    <w:p w14:paraId="0EB3C789" w14:textId="3C2D8967" w:rsidR="00724D5D" w:rsidRPr="00412721" w:rsidRDefault="007579FA" w:rsidP="0074785B">
      <w:pPr>
        <w:pStyle w:val="Pa1"/>
        <w:spacing w:before="120" w:after="120" w:line="240" w:lineRule="auto"/>
        <w:ind w:left="340" w:hanging="340"/>
        <w:jc w:val="both"/>
        <w:rPr>
          <w:rStyle w:val="A0"/>
          <w:lang w:val="en-GB"/>
        </w:rPr>
      </w:pPr>
      <w:r w:rsidRPr="00412721">
        <w:rPr>
          <w:rStyle w:val="A0"/>
          <w:lang w:val="en-GB"/>
        </w:rPr>
        <w:t>1</w:t>
      </w:r>
      <w:r w:rsidR="004F0CC2" w:rsidRPr="00412721">
        <w:rPr>
          <w:rStyle w:val="A0"/>
          <w:lang w:val="en-GB"/>
        </w:rPr>
        <w:t>1</w:t>
      </w:r>
      <w:r w:rsidR="00074C7D" w:rsidRPr="00412721">
        <w:rPr>
          <w:rStyle w:val="A0"/>
          <w:lang w:val="en-GB"/>
        </w:rPr>
        <w:t xml:space="preserve">. Have you </w:t>
      </w:r>
      <w:r w:rsidR="004F0CC2" w:rsidRPr="00412721">
        <w:rPr>
          <w:rStyle w:val="A0"/>
          <w:lang w:val="en-GB"/>
        </w:rPr>
        <w:t>applied,</w:t>
      </w:r>
      <w:r w:rsidR="00074C7D" w:rsidRPr="00412721">
        <w:rPr>
          <w:rStyle w:val="A0"/>
          <w:lang w:val="en-GB"/>
        </w:rPr>
        <w:t xml:space="preserve"> or will you be applying for other public funding for this or a similar project? </w:t>
      </w:r>
      <w:r w:rsidR="006E595C" w:rsidRPr="00412721">
        <w:rPr>
          <w:rStyle w:val="A0"/>
          <w:lang w:val="en-GB"/>
        </w:rPr>
        <w:t xml:space="preserve">You must also indicate if there are alternative funding options (such as Research Council follow on funds) and why they are not appropriate.  </w:t>
      </w:r>
    </w:p>
    <w:p w14:paraId="21FA9CCD" w14:textId="77777777" w:rsidR="00724D5D" w:rsidRPr="00412721" w:rsidRDefault="00724D5D" w:rsidP="0074785B">
      <w:pPr>
        <w:pStyle w:val="Pa1"/>
        <w:spacing w:before="120" w:after="120" w:line="240" w:lineRule="auto"/>
        <w:ind w:left="340"/>
        <w:rPr>
          <w:rStyle w:val="A0"/>
          <w:lang w:val="en-GB"/>
        </w:rPr>
      </w:pPr>
      <w:r w:rsidRPr="00412721">
        <w:rPr>
          <w:rStyle w:val="A0"/>
          <w:lang w:val="en-GB"/>
        </w:rPr>
        <w:t>YES</w:t>
      </w:r>
      <w:r w:rsidR="00C446BE" w:rsidRPr="00412721">
        <w:rPr>
          <w:rStyle w:val="A0"/>
          <w:lang w:val="en-GB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412721">
        <w:rPr>
          <w:rStyle w:val="A0"/>
          <w:lang w:val="en-GB"/>
        </w:rPr>
        <w:instrText xml:space="preserve"> FORMCHECKBOX </w:instrText>
      </w:r>
      <w:r w:rsidR="00000000">
        <w:rPr>
          <w:rStyle w:val="A0"/>
          <w:lang w:val="en-GB"/>
        </w:rPr>
      </w:r>
      <w:r w:rsidR="00000000">
        <w:rPr>
          <w:rStyle w:val="A0"/>
          <w:lang w:val="en-GB"/>
        </w:rPr>
        <w:fldChar w:fldCharType="separate"/>
      </w:r>
      <w:r w:rsidR="00C446BE" w:rsidRPr="00412721">
        <w:rPr>
          <w:rStyle w:val="A0"/>
          <w:lang w:val="en-GB"/>
        </w:rPr>
        <w:fldChar w:fldCharType="end"/>
      </w:r>
      <w:r w:rsidRPr="00412721">
        <w:rPr>
          <w:rStyle w:val="A0"/>
          <w:lang w:val="en-GB"/>
        </w:rPr>
        <w:t xml:space="preserve">   </w:t>
      </w:r>
      <w:r w:rsidRPr="00412721">
        <w:rPr>
          <w:rStyle w:val="A0"/>
          <w:lang w:val="en-GB"/>
        </w:rPr>
        <w:tab/>
        <w:t>NO</w:t>
      </w:r>
      <w:r w:rsidR="00C446BE" w:rsidRPr="00412721">
        <w:rPr>
          <w:rStyle w:val="A0"/>
          <w:lang w:val="en-GB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412721">
        <w:rPr>
          <w:rStyle w:val="A0"/>
          <w:lang w:val="en-GB"/>
        </w:rPr>
        <w:instrText xml:space="preserve"> FORMCHECKBOX </w:instrText>
      </w:r>
      <w:r w:rsidR="00000000">
        <w:rPr>
          <w:rStyle w:val="A0"/>
          <w:lang w:val="en-GB"/>
        </w:rPr>
      </w:r>
      <w:r w:rsidR="00000000">
        <w:rPr>
          <w:rStyle w:val="A0"/>
          <w:lang w:val="en-GB"/>
        </w:rPr>
        <w:fldChar w:fldCharType="separate"/>
      </w:r>
      <w:r w:rsidR="00C446BE" w:rsidRPr="00412721">
        <w:rPr>
          <w:rStyle w:val="A0"/>
          <w:lang w:val="en-GB"/>
        </w:rPr>
        <w:fldChar w:fldCharType="end"/>
      </w:r>
    </w:p>
    <w:p w14:paraId="1CDF090F" w14:textId="77777777" w:rsidR="00074C7D" w:rsidRPr="00412721" w:rsidRDefault="00B36419" w:rsidP="0074785B">
      <w:pPr>
        <w:pStyle w:val="Pa1"/>
        <w:spacing w:before="120" w:after="120" w:line="240" w:lineRule="auto"/>
        <w:ind w:left="340" w:hanging="340"/>
        <w:rPr>
          <w:rStyle w:val="A0"/>
          <w:lang w:val="en-GB"/>
        </w:rPr>
      </w:pPr>
      <w:r w:rsidRPr="00412721">
        <w:rPr>
          <w:rStyle w:val="A0"/>
          <w:lang w:val="en-GB"/>
        </w:rPr>
        <w:t>If ‘Yes’</w:t>
      </w:r>
      <w:r w:rsidR="00074C7D" w:rsidRPr="00412721">
        <w:rPr>
          <w:rStyle w:val="A0"/>
          <w:lang w:val="en-GB"/>
        </w:rPr>
        <w:t xml:space="preserve">, please provide details.   </w:t>
      </w:r>
    </w:p>
    <w:p w14:paraId="37F07B5C" w14:textId="77777777" w:rsidR="004F0CC2" w:rsidRPr="00412721" w:rsidRDefault="004F0CC2" w:rsidP="004F0CC2">
      <w:pPr>
        <w:pStyle w:val="Default"/>
        <w:rPr>
          <w:lang w:val="en-GB"/>
        </w:rPr>
      </w:pPr>
    </w:p>
    <w:p w14:paraId="216ADEF9" w14:textId="77777777" w:rsidR="004F0CC2" w:rsidRPr="00412721" w:rsidRDefault="004F0CC2" w:rsidP="004F0CC2">
      <w:pPr>
        <w:pStyle w:val="Default"/>
        <w:rPr>
          <w:lang w:val="en-GB"/>
        </w:rPr>
      </w:pPr>
    </w:p>
    <w:p w14:paraId="347E42E4" w14:textId="0A99DE79" w:rsidR="00821435" w:rsidRPr="00412721" w:rsidRDefault="00074C7D" w:rsidP="0074785B">
      <w:pPr>
        <w:spacing w:before="120" w:after="120"/>
        <w:rPr>
          <w:rStyle w:val="A0"/>
          <w:b/>
          <w:sz w:val="24"/>
          <w:szCs w:val="24"/>
        </w:rPr>
      </w:pPr>
      <w:r w:rsidRPr="00412721">
        <w:rPr>
          <w:rStyle w:val="A0"/>
          <w:b/>
          <w:sz w:val="24"/>
          <w:szCs w:val="24"/>
        </w:rPr>
        <w:t xml:space="preserve">DECLARATION BY </w:t>
      </w:r>
      <w:r w:rsidR="00DD1519" w:rsidRPr="00412721">
        <w:rPr>
          <w:rStyle w:val="A0"/>
          <w:b/>
          <w:sz w:val="24"/>
          <w:szCs w:val="24"/>
        </w:rPr>
        <w:t>PRINCIPAL</w:t>
      </w:r>
      <w:r w:rsidR="00B40B47" w:rsidRPr="00412721">
        <w:rPr>
          <w:rStyle w:val="A0"/>
          <w:b/>
          <w:sz w:val="24"/>
          <w:szCs w:val="24"/>
        </w:rPr>
        <w:t xml:space="preserve"> INVESTIGATOR</w:t>
      </w:r>
      <w:r w:rsidRPr="00412721">
        <w:rPr>
          <w:rStyle w:val="A0"/>
          <w:b/>
          <w:sz w:val="24"/>
          <w:szCs w:val="24"/>
        </w:rPr>
        <w:t xml:space="preserve"> </w:t>
      </w:r>
      <w:r w:rsidR="005D238E" w:rsidRPr="00412721">
        <w:rPr>
          <w:rStyle w:val="A0"/>
          <w:b/>
          <w:sz w:val="24"/>
          <w:szCs w:val="24"/>
        </w:rPr>
        <w:t xml:space="preserve">AND </w:t>
      </w:r>
      <w:r w:rsidR="00792FC0" w:rsidRPr="00412721">
        <w:rPr>
          <w:rStyle w:val="A0"/>
          <w:b/>
          <w:sz w:val="24"/>
          <w:szCs w:val="24"/>
        </w:rPr>
        <w:t>U</w:t>
      </w:r>
      <w:r w:rsidR="00E0065F">
        <w:rPr>
          <w:rStyle w:val="A0"/>
          <w:b/>
          <w:sz w:val="24"/>
          <w:szCs w:val="24"/>
        </w:rPr>
        <w:t>NST</w:t>
      </w:r>
      <w:r w:rsidR="00792FC0" w:rsidRPr="00412721">
        <w:rPr>
          <w:rStyle w:val="A0"/>
          <w:b/>
          <w:sz w:val="24"/>
          <w:szCs w:val="24"/>
        </w:rPr>
        <w:t>PB</w:t>
      </w:r>
    </w:p>
    <w:p w14:paraId="298BB48A" w14:textId="7B77818E" w:rsidR="005D238E" w:rsidRPr="00412721" w:rsidRDefault="00AB4EF9" w:rsidP="0074785B">
      <w:pPr>
        <w:numPr>
          <w:ilvl w:val="12"/>
          <w:numId w:val="0"/>
        </w:numPr>
        <w:spacing w:before="120" w:after="120"/>
        <w:jc w:val="both"/>
        <w:rPr>
          <w:sz w:val="24"/>
          <w:szCs w:val="24"/>
        </w:rPr>
      </w:pPr>
      <w:r w:rsidRPr="00412721">
        <w:rPr>
          <w:rStyle w:val="A0"/>
          <w:sz w:val="24"/>
          <w:szCs w:val="24"/>
        </w:rPr>
        <w:t>12</w:t>
      </w:r>
      <w:r w:rsidR="00773851" w:rsidRPr="00412721">
        <w:rPr>
          <w:rStyle w:val="A0"/>
          <w:sz w:val="24"/>
          <w:szCs w:val="24"/>
        </w:rPr>
        <w:t xml:space="preserve">. </w:t>
      </w:r>
      <w:r w:rsidR="005D238E" w:rsidRPr="00412721">
        <w:rPr>
          <w:sz w:val="24"/>
          <w:szCs w:val="24"/>
        </w:rPr>
        <w:t xml:space="preserve">The formal arrangement for the funding of the project will be between </w:t>
      </w:r>
      <w:r w:rsidR="00792FC0" w:rsidRPr="00412721">
        <w:rPr>
          <w:sz w:val="24"/>
          <w:szCs w:val="24"/>
        </w:rPr>
        <w:t>principal investigator (from U</w:t>
      </w:r>
      <w:r w:rsidR="00E0065F">
        <w:rPr>
          <w:sz w:val="24"/>
          <w:szCs w:val="24"/>
        </w:rPr>
        <w:t>NST</w:t>
      </w:r>
      <w:r w:rsidR="00792FC0" w:rsidRPr="00412721">
        <w:rPr>
          <w:sz w:val="24"/>
          <w:szCs w:val="24"/>
        </w:rPr>
        <w:t xml:space="preserve">PB) </w:t>
      </w:r>
      <w:r w:rsidRPr="00412721">
        <w:rPr>
          <w:sz w:val="24"/>
          <w:szCs w:val="24"/>
        </w:rPr>
        <w:t>and the</w:t>
      </w:r>
      <w:r w:rsidR="005D238E" w:rsidRPr="00412721">
        <w:rPr>
          <w:sz w:val="24"/>
          <w:szCs w:val="24"/>
        </w:rPr>
        <w:t xml:space="preserve"> host </w:t>
      </w:r>
      <w:r w:rsidR="00792FC0" w:rsidRPr="00412721">
        <w:rPr>
          <w:sz w:val="24"/>
          <w:szCs w:val="24"/>
        </w:rPr>
        <w:t>U</w:t>
      </w:r>
      <w:r w:rsidR="00E0065F">
        <w:rPr>
          <w:sz w:val="24"/>
          <w:szCs w:val="24"/>
        </w:rPr>
        <w:t>NST</w:t>
      </w:r>
      <w:r w:rsidR="00792FC0" w:rsidRPr="00412721">
        <w:rPr>
          <w:sz w:val="24"/>
          <w:szCs w:val="24"/>
        </w:rPr>
        <w:t xml:space="preserve">PB. </w:t>
      </w:r>
    </w:p>
    <w:p w14:paraId="6F99CE86" w14:textId="77777777" w:rsidR="00074C7D" w:rsidRPr="00412721" w:rsidRDefault="00074C7D" w:rsidP="0074785B">
      <w:pPr>
        <w:pStyle w:val="Pa0"/>
        <w:spacing w:before="120" w:after="120" w:line="240" w:lineRule="auto"/>
        <w:jc w:val="both"/>
        <w:rPr>
          <w:rStyle w:val="A0"/>
          <w:lang w:val="en-GB"/>
        </w:rPr>
      </w:pPr>
      <w:r w:rsidRPr="00412721">
        <w:rPr>
          <w:rStyle w:val="A0"/>
          <w:lang w:val="en-GB"/>
        </w:rPr>
        <w:t xml:space="preserve">I declare that the information given in this </w:t>
      </w:r>
      <w:r w:rsidR="005D238E" w:rsidRPr="00412721">
        <w:rPr>
          <w:rStyle w:val="A0"/>
          <w:lang w:val="en-GB"/>
        </w:rPr>
        <w:t>application</w:t>
      </w:r>
      <w:r w:rsidRPr="00412721">
        <w:rPr>
          <w:rStyle w:val="A0"/>
          <w:lang w:val="en-GB"/>
        </w:rPr>
        <w:t xml:space="preserve"> </w:t>
      </w:r>
      <w:r w:rsidR="00121993" w:rsidRPr="00412721">
        <w:rPr>
          <w:rStyle w:val="A0"/>
          <w:lang w:val="en-GB"/>
        </w:rPr>
        <w:t>is correct.</w:t>
      </w:r>
      <w:r w:rsidRPr="00412721">
        <w:rPr>
          <w:rStyle w:val="A0"/>
          <w:lang w:val="en-GB"/>
        </w:rPr>
        <w:t xml:space="preserve"> </w:t>
      </w:r>
    </w:p>
    <w:p w14:paraId="7A94D3F3" w14:textId="77777777" w:rsidR="005D238E" w:rsidRPr="00412721" w:rsidRDefault="005D238E" w:rsidP="0074785B">
      <w:pPr>
        <w:pStyle w:val="Default"/>
        <w:spacing w:before="120" w:after="120"/>
        <w:jc w:val="both"/>
        <w:rPr>
          <w:lang w:val="en-GB"/>
        </w:rPr>
      </w:pPr>
    </w:p>
    <w:p w14:paraId="3A94196C" w14:textId="006731E1" w:rsidR="00A544B7" w:rsidRPr="00412721" w:rsidRDefault="00074C7D" w:rsidP="0074785B">
      <w:pPr>
        <w:pStyle w:val="Pa0"/>
        <w:spacing w:before="120" w:after="120" w:line="240" w:lineRule="auto"/>
        <w:jc w:val="both"/>
        <w:rPr>
          <w:color w:val="000000"/>
          <w:lang w:val="en-GB"/>
        </w:rPr>
      </w:pPr>
      <w:r w:rsidRPr="00412721">
        <w:rPr>
          <w:rStyle w:val="A0"/>
          <w:lang w:val="en-GB"/>
        </w:rPr>
        <w:t xml:space="preserve">I agree to abide by all the conditions of the Invest </w:t>
      </w:r>
      <w:r w:rsidR="00792FC0" w:rsidRPr="00412721">
        <w:rPr>
          <w:rStyle w:val="A0"/>
          <w:lang w:val="en-GB"/>
        </w:rPr>
        <w:t>U</w:t>
      </w:r>
      <w:r w:rsidR="00E0065F">
        <w:rPr>
          <w:rStyle w:val="A0"/>
          <w:lang w:val="en-GB"/>
        </w:rPr>
        <w:t>NST</w:t>
      </w:r>
      <w:r w:rsidR="00792FC0" w:rsidRPr="00412721">
        <w:rPr>
          <w:rStyle w:val="A0"/>
          <w:lang w:val="en-GB"/>
        </w:rPr>
        <w:t>PB</w:t>
      </w:r>
      <w:r w:rsidRPr="00412721">
        <w:rPr>
          <w:rStyle w:val="A0"/>
          <w:lang w:val="en-GB"/>
        </w:rPr>
        <w:t xml:space="preserve"> Proof of Concept programme and accept that the Assessment Panel’s decision is final. </w:t>
      </w:r>
    </w:p>
    <w:p w14:paraId="5EA01FB8" w14:textId="77777777" w:rsidR="00A544B7" w:rsidRPr="00412721" w:rsidRDefault="00A544B7" w:rsidP="0074785B">
      <w:pPr>
        <w:pStyle w:val="Default"/>
        <w:spacing w:before="120" w:after="120"/>
        <w:rPr>
          <w:lang w:val="en-GB"/>
        </w:rPr>
      </w:pPr>
    </w:p>
    <w:p w14:paraId="20FA4A63" w14:textId="15E2A7A3" w:rsidR="00074C7D" w:rsidRPr="00412721" w:rsidRDefault="006F6170" w:rsidP="0074785B">
      <w:pPr>
        <w:pStyle w:val="Pa0"/>
        <w:spacing w:before="120" w:after="120" w:line="240" w:lineRule="auto"/>
        <w:ind w:left="340" w:hanging="340"/>
        <w:rPr>
          <w:rStyle w:val="A0"/>
          <w:lang w:val="en-GB"/>
        </w:rPr>
      </w:pPr>
      <w:r w:rsidRPr="00412721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742CFCA" wp14:editId="46FA8FD1">
                <wp:simplePos x="0" y="0"/>
                <wp:positionH relativeFrom="column">
                  <wp:posOffset>-12700</wp:posOffset>
                </wp:positionH>
                <wp:positionV relativeFrom="paragraph">
                  <wp:posOffset>306070</wp:posOffset>
                </wp:positionV>
                <wp:extent cx="5956300" cy="0"/>
                <wp:effectExtent l="6350" t="8890" r="9525" b="10160"/>
                <wp:wrapNone/>
                <wp:docPr id="15" name="Lin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56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C42F204" id="Line 35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pt,24.1pt" to="468pt,2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"/>
            </w:pict>
          </mc:Fallback>
        </mc:AlternateContent>
      </w:r>
      <w:r w:rsidR="00BB5BCA" w:rsidRPr="00412721">
        <w:rPr>
          <w:noProof/>
          <w:lang w:val="en-GB"/>
        </w:rPr>
        <w:t>Academic Mentor or Delivery Lead</w:t>
      </w:r>
      <w:r w:rsidR="00D01709" w:rsidRPr="00412721">
        <w:rPr>
          <w:noProof/>
          <w:lang w:val="en-GB"/>
        </w:rPr>
        <w:tab/>
      </w:r>
      <w:r w:rsidR="00D01709" w:rsidRPr="00412721">
        <w:rPr>
          <w:rStyle w:val="A0"/>
          <w:lang w:val="en-GB"/>
        </w:rPr>
        <w:t xml:space="preserve"> </w:t>
      </w:r>
      <w:r w:rsidR="00D01709" w:rsidRPr="00412721">
        <w:rPr>
          <w:rStyle w:val="A0"/>
          <w:lang w:val="en-GB"/>
        </w:rPr>
        <w:tab/>
      </w:r>
      <w:r w:rsidR="00D01709" w:rsidRPr="00412721">
        <w:rPr>
          <w:rStyle w:val="A0"/>
          <w:lang w:val="en-GB"/>
        </w:rPr>
        <w:tab/>
      </w:r>
      <w:r w:rsidR="00D01709" w:rsidRPr="00412721">
        <w:rPr>
          <w:rStyle w:val="A0"/>
          <w:lang w:val="en-GB"/>
        </w:rPr>
        <w:tab/>
      </w:r>
      <w:r w:rsidR="00AC64C7" w:rsidRPr="00412721">
        <w:rPr>
          <w:rStyle w:val="A0"/>
          <w:lang w:val="en-GB"/>
        </w:rPr>
        <w:t>Department/</w:t>
      </w:r>
      <w:r w:rsidR="0098427B" w:rsidRPr="00412721">
        <w:rPr>
          <w:rStyle w:val="A0"/>
          <w:lang w:val="en-GB"/>
        </w:rPr>
        <w:t xml:space="preserve"> Faculty</w:t>
      </w:r>
    </w:p>
    <w:p w14:paraId="3D048E6F" w14:textId="77777777" w:rsidR="00074C7D" w:rsidRPr="00412721" w:rsidRDefault="00074C7D" w:rsidP="0074785B">
      <w:pPr>
        <w:pStyle w:val="Default"/>
        <w:spacing w:before="120" w:after="120"/>
        <w:rPr>
          <w:lang w:val="en-GB"/>
        </w:rPr>
      </w:pPr>
    </w:p>
    <w:p w14:paraId="72D90353" w14:textId="77777777" w:rsidR="00074C7D" w:rsidRPr="00412721" w:rsidRDefault="00074C7D" w:rsidP="0074785B">
      <w:pPr>
        <w:pStyle w:val="Pa0"/>
        <w:spacing w:before="120" w:after="120" w:line="240" w:lineRule="auto"/>
        <w:ind w:left="340" w:hanging="340"/>
        <w:rPr>
          <w:rStyle w:val="A0"/>
          <w:lang w:val="en-GB"/>
        </w:rPr>
      </w:pPr>
      <w:r w:rsidRPr="00412721">
        <w:rPr>
          <w:rStyle w:val="A0"/>
          <w:lang w:val="en-GB"/>
        </w:rPr>
        <w:t xml:space="preserve">Signed: </w:t>
      </w:r>
      <w:r w:rsidRPr="00412721">
        <w:rPr>
          <w:rStyle w:val="A0"/>
          <w:lang w:val="en-GB"/>
        </w:rPr>
        <w:tab/>
      </w:r>
      <w:r w:rsidRPr="00412721">
        <w:rPr>
          <w:rStyle w:val="A0"/>
          <w:lang w:val="en-GB"/>
        </w:rPr>
        <w:tab/>
      </w:r>
      <w:r w:rsidRPr="00412721">
        <w:rPr>
          <w:rStyle w:val="A0"/>
          <w:lang w:val="en-GB"/>
        </w:rPr>
        <w:tab/>
      </w:r>
      <w:r w:rsidRPr="00412721">
        <w:rPr>
          <w:rStyle w:val="A0"/>
          <w:lang w:val="en-GB"/>
        </w:rPr>
        <w:tab/>
      </w:r>
      <w:r w:rsidRPr="00412721">
        <w:rPr>
          <w:rStyle w:val="A0"/>
          <w:lang w:val="en-GB"/>
        </w:rPr>
        <w:tab/>
      </w:r>
      <w:r w:rsidRPr="00412721">
        <w:rPr>
          <w:rStyle w:val="A0"/>
          <w:lang w:val="en-GB"/>
        </w:rPr>
        <w:tab/>
      </w:r>
      <w:r w:rsidRPr="00412721">
        <w:rPr>
          <w:rStyle w:val="A0"/>
          <w:lang w:val="en-GB"/>
        </w:rPr>
        <w:tab/>
        <w:t xml:space="preserve">Signed: </w:t>
      </w:r>
    </w:p>
    <w:p w14:paraId="0A61808A" w14:textId="77978146" w:rsidR="00074C7D" w:rsidRPr="00412721" w:rsidRDefault="006F6170" w:rsidP="0074785B">
      <w:pPr>
        <w:pStyle w:val="Default"/>
        <w:spacing w:before="120" w:after="120"/>
        <w:rPr>
          <w:lang w:val="en-GB"/>
        </w:rPr>
      </w:pPr>
      <w:r w:rsidRPr="00412721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92A5CEF" wp14:editId="73A40D1A">
                <wp:simplePos x="0" y="0"/>
                <wp:positionH relativeFrom="column">
                  <wp:posOffset>-12700</wp:posOffset>
                </wp:positionH>
                <wp:positionV relativeFrom="paragraph">
                  <wp:posOffset>-3810</wp:posOffset>
                </wp:positionV>
                <wp:extent cx="5956300" cy="0"/>
                <wp:effectExtent l="6350" t="13335" r="9525" b="5715"/>
                <wp:wrapNone/>
                <wp:docPr id="14" name="Lin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56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6D80E6E" id="Line 36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pt,-.3pt" to="468pt,-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"/>
            </w:pict>
          </mc:Fallback>
        </mc:AlternateContent>
      </w:r>
    </w:p>
    <w:p w14:paraId="598CEB7F" w14:textId="77777777" w:rsidR="00074C7D" w:rsidRPr="00412721" w:rsidRDefault="00074C7D" w:rsidP="0074785B">
      <w:pPr>
        <w:pStyle w:val="Pa0"/>
        <w:spacing w:before="120" w:after="120" w:line="240" w:lineRule="auto"/>
        <w:ind w:left="340" w:hanging="340"/>
        <w:rPr>
          <w:rStyle w:val="A0"/>
          <w:lang w:val="en-GB"/>
        </w:rPr>
      </w:pPr>
      <w:r w:rsidRPr="00412721">
        <w:rPr>
          <w:rStyle w:val="A0"/>
          <w:lang w:val="en-GB"/>
        </w:rPr>
        <w:t xml:space="preserve">Date: </w:t>
      </w:r>
      <w:r w:rsidRPr="00412721">
        <w:rPr>
          <w:rStyle w:val="A0"/>
          <w:lang w:val="en-GB"/>
        </w:rPr>
        <w:tab/>
      </w:r>
      <w:r w:rsidRPr="00412721">
        <w:rPr>
          <w:rStyle w:val="A0"/>
          <w:lang w:val="en-GB"/>
        </w:rPr>
        <w:tab/>
      </w:r>
      <w:r w:rsidRPr="00412721">
        <w:rPr>
          <w:rStyle w:val="A0"/>
          <w:lang w:val="en-GB"/>
        </w:rPr>
        <w:tab/>
      </w:r>
      <w:r w:rsidRPr="00412721">
        <w:rPr>
          <w:rStyle w:val="A0"/>
          <w:lang w:val="en-GB"/>
        </w:rPr>
        <w:tab/>
      </w:r>
      <w:r w:rsidRPr="00412721">
        <w:rPr>
          <w:rStyle w:val="A0"/>
          <w:lang w:val="en-GB"/>
        </w:rPr>
        <w:tab/>
      </w:r>
      <w:r w:rsidRPr="00412721">
        <w:rPr>
          <w:rStyle w:val="A0"/>
          <w:lang w:val="en-GB"/>
        </w:rPr>
        <w:tab/>
      </w:r>
      <w:r w:rsidRPr="00412721">
        <w:rPr>
          <w:rStyle w:val="A0"/>
          <w:lang w:val="en-GB"/>
        </w:rPr>
        <w:tab/>
      </w:r>
      <w:r w:rsidRPr="00412721">
        <w:rPr>
          <w:rStyle w:val="A0"/>
          <w:lang w:val="en-GB"/>
        </w:rPr>
        <w:tab/>
        <w:t xml:space="preserve">Date: </w:t>
      </w:r>
    </w:p>
    <w:p w14:paraId="0E335E47" w14:textId="14D18295" w:rsidR="00074C7D" w:rsidRPr="00412721" w:rsidRDefault="006F6170" w:rsidP="0074785B">
      <w:pPr>
        <w:pStyle w:val="Default"/>
        <w:spacing w:before="120" w:after="120"/>
        <w:rPr>
          <w:lang w:val="en-GB"/>
        </w:rPr>
      </w:pPr>
      <w:r w:rsidRPr="00412721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493C3409" wp14:editId="60D2DF68">
                <wp:simplePos x="0" y="0"/>
                <wp:positionH relativeFrom="column">
                  <wp:posOffset>-12700</wp:posOffset>
                </wp:positionH>
                <wp:positionV relativeFrom="paragraph">
                  <wp:posOffset>39370</wp:posOffset>
                </wp:positionV>
                <wp:extent cx="5956300" cy="0"/>
                <wp:effectExtent l="6350" t="8890" r="9525" b="10160"/>
                <wp:wrapNone/>
                <wp:docPr id="13" name="Lin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56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83602AA" id="Line 37" o:spid="_x0000_s1026" style="position:absolute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pt,3.1pt" to="468pt,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"/>
            </w:pict>
          </mc:Fallback>
        </mc:AlternateContent>
      </w:r>
    </w:p>
    <w:p w14:paraId="63B475ED" w14:textId="77777777" w:rsidR="00074C7D" w:rsidRPr="00412721" w:rsidRDefault="00074C7D" w:rsidP="0074785B">
      <w:pPr>
        <w:pStyle w:val="Pa6"/>
        <w:spacing w:before="120" w:after="120" w:line="240" w:lineRule="auto"/>
        <w:ind w:left="340" w:hanging="340"/>
        <w:rPr>
          <w:lang w:val="en-GB"/>
        </w:rPr>
      </w:pPr>
      <w:r w:rsidRPr="00412721">
        <w:rPr>
          <w:rStyle w:val="A0"/>
          <w:lang w:val="en-GB"/>
        </w:rPr>
        <w:t xml:space="preserve">Name: </w:t>
      </w:r>
      <w:r w:rsidRPr="00412721">
        <w:rPr>
          <w:rStyle w:val="A0"/>
          <w:lang w:val="en-GB"/>
        </w:rPr>
        <w:tab/>
      </w:r>
      <w:r w:rsidRPr="00412721">
        <w:rPr>
          <w:rStyle w:val="A0"/>
          <w:lang w:val="en-GB"/>
        </w:rPr>
        <w:tab/>
      </w:r>
      <w:r w:rsidRPr="00412721">
        <w:rPr>
          <w:rStyle w:val="A0"/>
          <w:lang w:val="en-GB"/>
        </w:rPr>
        <w:tab/>
      </w:r>
      <w:r w:rsidRPr="00412721">
        <w:rPr>
          <w:rStyle w:val="A0"/>
          <w:lang w:val="en-GB"/>
        </w:rPr>
        <w:tab/>
      </w:r>
      <w:r w:rsidRPr="00412721">
        <w:rPr>
          <w:rStyle w:val="A0"/>
          <w:lang w:val="en-GB"/>
        </w:rPr>
        <w:tab/>
      </w:r>
      <w:r w:rsidRPr="00412721">
        <w:rPr>
          <w:rStyle w:val="A0"/>
          <w:lang w:val="en-GB"/>
        </w:rPr>
        <w:tab/>
      </w:r>
      <w:r w:rsidRPr="00412721">
        <w:rPr>
          <w:rStyle w:val="A0"/>
          <w:lang w:val="en-GB"/>
        </w:rPr>
        <w:tab/>
      </w:r>
      <w:r w:rsidR="00D01709" w:rsidRPr="00412721">
        <w:rPr>
          <w:rStyle w:val="A0"/>
          <w:lang w:val="en-GB"/>
        </w:rPr>
        <w:tab/>
      </w:r>
      <w:r w:rsidRPr="00412721">
        <w:rPr>
          <w:rStyle w:val="A0"/>
          <w:lang w:val="en-GB"/>
        </w:rPr>
        <w:t xml:space="preserve">Name: </w:t>
      </w:r>
    </w:p>
    <w:p w14:paraId="1D1CDE6A" w14:textId="77777777" w:rsidR="00074C7D" w:rsidRPr="00412721" w:rsidRDefault="00074C7D" w:rsidP="0074785B">
      <w:pPr>
        <w:pStyle w:val="Pa0"/>
        <w:spacing w:before="120" w:after="120" w:line="240" w:lineRule="auto"/>
        <w:ind w:left="340" w:hanging="340"/>
        <w:rPr>
          <w:rStyle w:val="A3"/>
          <w:lang w:val="en-GB"/>
        </w:rPr>
      </w:pPr>
      <w:r w:rsidRPr="00412721">
        <w:rPr>
          <w:rStyle w:val="A3"/>
          <w:lang w:val="en-GB"/>
        </w:rPr>
        <w:t xml:space="preserve">(Capital Letters) </w:t>
      </w:r>
      <w:r w:rsidRPr="00412721">
        <w:rPr>
          <w:rStyle w:val="A3"/>
          <w:lang w:val="en-GB"/>
        </w:rPr>
        <w:tab/>
      </w:r>
      <w:r w:rsidRPr="00412721">
        <w:rPr>
          <w:rStyle w:val="A3"/>
          <w:lang w:val="en-GB"/>
        </w:rPr>
        <w:tab/>
      </w:r>
      <w:r w:rsidRPr="00412721">
        <w:rPr>
          <w:rStyle w:val="A3"/>
          <w:lang w:val="en-GB"/>
        </w:rPr>
        <w:tab/>
      </w:r>
      <w:r w:rsidRPr="00412721">
        <w:rPr>
          <w:rStyle w:val="A3"/>
          <w:lang w:val="en-GB"/>
        </w:rPr>
        <w:tab/>
      </w:r>
      <w:r w:rsidRPr="00412721">
        <w:rPr>
          <w:rStyle w:val="A3"/>
          <w:lang w:val="en-GB"/>
        </w:rPr>
        <w:tab/>
      </w:r>
      <w:r w:rsidRPr="00412721">
        <w:rPr>
          <w:rStyle w:val="A3"/>
          <w:lang w:val="en-GB"/>
        </w:rPr>
        <w:tab/>
        <w:t xml:space="preserve">(Capital Letters) </w:t>
      </w:r>
    </w:p>
    <w:p w14:paraId="778D4FC3" w14:textId="7AEB8BC1" w:rsidR="00074C7D" w:rsidRPr="00412721" w:rsidRDefault="006F6170" w:rsidP="0074785B">
      <w:pPr>
        <w:pStyle w:val="Default"/>
        <w:spacing w:before="120" w:after="120"/>
        <w:rPr>
          <w:lang w:val="en-GB"/>
        </w:rPr>
      </w:pPr>
      <w:r w:rsidRPr="00412721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5A516BC" wp14:editId="61CC6FD8">
                <wp:simplePos x="0" y="0"/>
                <wp:positionH relativeFrom="column">
                  <wp:posOffset>0</wp:posOffset>
                </wp:positionH>
                <wp:positionV relativeFrom="paragraph">
                  <wp:posOffset>135890</wp:posOffset>
                </wp:positionV>
                <wp:extent cx="5956300" cy="0"/>
                <wp:effectExtent l="9525" t="10160" r="6350" b="8890"/>
                <wp:wrapNone/>
                <wp:docPr id="12" name="Lin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56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90E1BE2" id="Line 38" o:spid="_x0000_s1026" style="position:absolute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0.7pt" to="469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"/>
            </w:pict>
          </mc:Fallback>
        </mc:AlternateContent>
      </w:r>
    </w:p>
    <w:p w14:paraId="0339E215" w14:textId="77777777" w:rsidR="00074C7D" w:rsidRPr="00412721" w:rsidRDefault="00074C7D" w:rsidP="0074785B">
      <w:pPr>
        <w:pStyle w:val="Default"/>
        <w:spacing w:before="120" w:after="120"/>
        <w:rPr>
          <w:lang w:val="en-GB"/>
        </w:rPr>
      </w:pPr>
    </w:p>
    <w:p w14:paraId="5EA2E504" w14:textId="06CAC9E0" w:rsidR="00074C7D" w:rsidRPr="00412721" w:rsidRDefault="006F6170" w:rsidP="0074785B">
      <w:pPr>
        <w:pStyle w:val="Pa0"/>
        <w:spacing w:before="120" w:after="120" w:line="240" w:lineRule="auto"/>
        <w:ind w:left="340" w:hanging="340"/>
        <w:rPr>
          <w:rStyle w:val="A0"/>
          <w:lang w:val="en-GB"/>
        </w:rPr>
      </w:pPr>
      <w:r w:rsidRPr="00412721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4965FF7D" wp14:editId="1E82462C">
                <wp:simplePos x="0" y="0"/>
                <wp:positionH relativeFrom="column">
                  <wp:posOffset>0</wp:posOffset>
                </wp:positionH>
                <wp:positionV relativeFrom="paragraph">
                  <wp:posOffset>357505</wp:posOffset>
                </wp:positionV>
                <wp:extent cx="5956300" cy="0"/>
                <wp:effectExtent l="9525" t="9525" r="6350" b="9525"/>
                <wp:wrapNone/>
                <wp:docPr id="11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56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2EBB40B" id="Line 39" o:spid="_x0000_s1026" style="position:absolute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8.15pt" to="469pt,2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"/>
            </w:pict>
          </mc:Fallback>
        </mc:AlternateContent>
      </w:r>
      <w:r w:rsidR="00074C7D" w:rsidRPr="00412721">
        <w:rPr>
          <w:rStyle w:val="A0"/>
          <w:lang w:val="en-GB"/>
        </w:rPr>
        <w:t xml:space="preserve">Position: </w:t>
      </w:r>
      <w:r w:rsidR="00074C7D" w:rsidRPr="00412721">
        <w:rPr>
          <w:rStyle w:val="A0"/>
          <w:lang w:val="en-GB"/>
        </w:rPr>
        <w:tab/>
      </w:r>
      <w:r w:rsidR="00074C7D" w:rsidRPr="00412721">
        <w:rPr>
          <w:rStyle w:val="A0"/>
          <w:lang w:val="en-GB"/>
        </w:rPr>
        <w:tab/>
      </w:r>
      <w:r w:rsidR="00074C7D" w:rsidRPr="00412721">
        <w:rPr>
          <w:rStyle w:val="A0"/>
          <w:lang w:val="en-GB"/>
        </w:rPr>
        <w:tab/>
      </w:r>
      <w:r w:rsidR="00074C7D" w:rsidRPr="00412721">
        <w:rPr>
          <w:rStyle w:val="A0"/>
          <w:lang w:val="en-GB"/>
        </w:rPr>
        <w:tab/>
      </w:r>
      <w:r w:rsidR="00074C7D" w:rsidRPr="00412721">
        <w:rPr>
          <w:rStyle w:val="A0"/>
          <w:lang w:val="en-GB"/>
        </w:rPr>
        <w:tab/>
      </w:r>
      <w:r w:rsidR="00074C7D" w:rsidRPr="00412721">
        <w:rPr>
          <w:rStyle w:val="A0"/>
          <w:lang w:val="en-GB"/>
        </w:rPr>
        <w:tab/>
      </w:r>
      <w:r w:rsidR="00074C7D" w:rsidRPr="00412721">
        <w:rPr>
          <w:rStyle w:val="A0"/>
          <w:lang w:val="en-GB"/>
        </w:rPr>
        <w:tab/>
      </w:r>
      <w:r w:rsidR="005D238E" w:rsidRPr="00412721">
        <w:rPr>
          <w:rStyle w:val="A0"/>
          <w:lang w:val="en-GB"/>
        </w:rPr>
        <w:t>Position:</w:t>
      </w:r>
    </w:p>
    <w:p w14:paraId="5DAFAFA1" w14:textId="77777777" w:rsidR="00821435" w:rsidRPr="00412721" w:rsidRDefault="00821435" w:rsidP="0074785B">
      <w:pPr>
        <w:pStyle w:val="Default"/>
        <w:spacing w:before="120" w:after="120"/>
        <w:rPr>
          <w:lang w:val="en-GB"/>
        </w:rPr>
      </w:pPr>
    </w:p>
    <w:p w14:paraId="37F1A54E" w14:textId="2841BC1C" w:rsidR="00074C7D" w:rsidRPr="00412721" w:rsidRDefault="005D238E" w:rsidP="0074785B">
      <w:pPr>
        <w:pStyle w:val="Pa1"/>
        <w:spacing w:before="120" w:after="120" w:line="240" w:lineRule="auto"/>
        <w:rPr>
          <w:b/>
          <w:lang w:val="en-GB"/>
        </w:rPr>
      </w:pPr>
      <w:r w:rsidRPr="00412721">
        <w:rPr>
          <w:rStyle w:val="A0"/>
          <w:b/>
          <w:lang w:val="en-GB"/>
        </w:rPr>
        <w:t xml:space="preserve">DECLARATION BY </w:t>
      </w:r>
      <w:r w:rsidR="00AC64C7" w:rsidRPr="00412721">
        <w:rPr>
          <w:rStyle w:val="A0"/>
          <w:b/>
          <w:lang w:val="en-GB"/>
        </w:rPr>
        <w:t>DCIFE</w:t>
      </w:r>
    </w:p>
    <w:p w14:paraId="4C5F77CE" w14:textId="4E32B605" w:rsidR="00074C7D" w:rsidRPr="00412721" w:rsidRDefault="007579FA" w:rsidP="0074785B">
      <w:pPr>
        <w:pStyle w:val="Pa0"/>
        <w:spacing w:before="120" w:after="120" w:line="240" w:lineRule="auto"/>
        <w:jc w:val="both"/>
        <w:rPr>
          <w:lang w:val="en-GB"/>
        </w:rPr>
      </w:pPr>
      <w:r w:rsidRPr="00412721">
        <w:rPr>
          <w:rStyle w:val="A0"/>
          <w:lang w:val="en-GB"/>
        </w:rPr>
        <w:t>1</w:t>
      </w:r>
      <w:r w:rsidR="00AB4EF9" w:rsidRPr="00412721">
        <w:rPr>
          <w:rStyle w:val="A0"/>
          <w:lang w:val="en-GB"/>
        </w:rPr>
        <w:t>3</w:t>
      </w:r>
      <w:r w:rsidR="00773851" w:rsidRPr="00412721">
        <w:rPr>
          <w:rStyle w:val="A0"/>
          <w:lang w:val="en-GB"/>
        </w:rPr>
        <w:t xml:space="preserve">. </w:t>
      </w:r>
      <w:r w:rsidR="00074C7D" w:rsidRPr="00412721">
        <w:rPr>
          <w:rStyle w:val="A0"/>
          <w:lang w:val="en-GB"/>
        </w:rPr>
        <w:t xml:space="preserve">I declare that the </w:t>
      </w:r>
      <w:r w:rsidR="00AC64C7" w:rsidRPr="00412721">
        <w:rPr>
          <w:rStyle w:val="A0"/>
          <w:lang w:val="en-GB"/>
        </w:rPr>
        <w:t>DCIFE</w:t>
      </w:r>
      <w:r w:rsidR="00AB4EF9" w:rsidRPr="00412721">
        <w:rPr>
          <w:rStyle w:val="A0"/>
          <w:lang w:val="en-GB"/>
        </w:rPr>
        <w:t xml:space="preserve"> </w:t>
      </w:r>
      <w:r w:rsidR="00297718" w:rsidRPr="00412721">
        <w:rPr>
          <w:rStyle w:val="A0"/>
          <w:lang w:val="en-GB"/>
        </w:rPr>
        <w:t>has reviewed this application;</w:t>
      </w:r>
      <w:r w:rsidR="00074C7D" w:rsidRPr="00412721">
        <w:rPr>
          <w:rStyle w:val="A0"/>
          <w:lang w:val="en-GB"/>
        </w:rPr>
        <w:t xml:space="preserve"> p</w:t>
      </w:r>
      <w:r w:rsidR="00297718" w:rsidRPr="00412721">
        <w:rPr>
          <w:rStyle w:val="A0"/>
          <w:lang w:val="en-GB"/>
        </w:rPr>
        <w:t>rovided input where appropriate;</w:t>
      </w:r>
      <w:r w:rsidR="00453D25" w:rsidRPr="00412721">
        <w:rPr>
          <w:rStyle w:val="A0"/>
          <w:lang w:val="en-GB"/>
        </w:rPr>
        <w:t xml:space="preserve"> is </w:t>
      </w:r>
      <w:r w:rsidR="00074C7D" w:rsidRPr="00412721">
        <w:rPr>
          <w:rStyle w:val="A0"/>
          <w:lang w:val="en-GB"/>
        </w:rPr>
        <w:t>fully supportive of the proposal</w:t>
      </w:r>
      <w:r w:rsidR="00453D25" w:rsidRPr="00412721">
        <w:rPr>
          <w:rStyle w:val="A0"/>
          <w:lang w:val="en-GB"/>
        </w:rPr>
        <w:t xml:space="preserve"> and will supply a representative to the project’s commercialisation team</w:t>
      </w:r>
      <w:r w:rsidR="00074C7D" w:rsidRPr="00412721">
        <w:rPr>
          <w:rStyle w:val="A0"/>
          <w:lang w:val="en-GB"/>
        </w:rPr>
        <w:t xml:space="preserve">. </w:t>
      </w:r>
    </w:p>
    <w:p w14:paraId="0583E4D8" w14:textId="4F71B243" w:rsidR="00074C7D" w:rsidRPr="00412721" w:rsidRDefault="006F6170" w:rsidP="0074785B">
      <w:pPr>
        <w:pStyle w:val="Pa0"/>
        <w:spacing w:before="120" w:after="120" w:line="240" w:lineRule="auto"/>
        <w:rPr>
          <w:rStyle w:val="A1"/>
          <w:lang w:val="en-GB"/>
        </w:rPr>
      </w:pPr>
      <w:r w:rsidRPr="00412721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69074C67" wp14:editId="24AE57F9">
                <wp:simplePos x="0" y="0"/>
                <wp:positionH relativeFrom="column">
                  <wp:posOffset>0</wp:posOffset>
                </wp:positionH>
                <wp:positionV relativeFrom="paragraph">
                  <wp:posOffset>297180</wp:posOffset>
                </wp:positionV>
                <wp:extent cx="5956300" cy="0"/>
                <wp:effectExtent l="9525" t="10160" r="6350" b="8890"/>
                <wp:wrapNone/>
                <wp:docPr id="10" name="Lin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56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89FB0E" id="Line 40" o:spid="_x0000_s1026" style="position:absolute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3.4pt" to="469pt,2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"/>
            </w:pict>
          </mc:Fallback>
        </mc:AlternateContent>
      </w:r>
      <w:r w:rsidR="00074C7D" w:rsidRPr="00412721">
        <w:rPr>
          <w:rStyle w:val="A1"/>
          <w:b/>
          <w:lang w:val="en-GB"/>
        </w:rPr>
        <w:t xml:space="preserve"> </w:t>
      </w:r>
    </w:p>
    <w:p w14:paraId="2FEEDF21" w14:textId="77777777" w:rsidR="00074C7D" w:rsidRPr="00412721" w:rsidRDefault="00074C7D" w:rsidP="0074785B">
      <w:pPr>
        <w:pStyle w:val="Default"/>
        <w:spacing w:before="120" w:after="120"/>
        <w:rPr>
          <w:lang w:val="en-GB"/>
        </w:rPr>
      </w:pPr>
    </w:p>
    <w:p w14:paraId="79F2B25A" w14:textId="77777777" w:rsidR="00074C7D" w:rsidRPr="00412721" w:rsidRDefault="00074C7D" w:rsidP="0074785B">
      <w:pPr>
        <w:pStyle w:val="Pa0"/>
        <w:spacing w:before="120" w:after="120" w:line="240" w:lineRule="auto"/>
        <w:ind w:left="340" w:hanging="340"/>
        <w:rPr>
          <w:rStyle w:val="A0"/>
          <w:lang w:val="en-GB"/>
        </w:rPr>
      </w:pPr>
      <w:r w:rsidRPr="00412721">
        <w:rPr>
          <w:rStyle w:val="A0"/>
          <w:lang w:val="en-GB"/>
        </w:rPr>
        <w:t xml:space="preserve">Signed: </w:t>
      </w:r>
    </w:p>
    <w:p w14:paraId="6EB11DD4" w14:textId="77777777" w:rsidR="00074C7D" w:rsidRPr="00412721" w:rsidRDefault="00074C7D" w:rsidP="0074785B">
      <w:pPr>
        <w:pStyle w:val="Default"/>
        <w:spacing w:before="120" w:after="120"/>
        <w:rPr>
          <w:lang w:val="en-GB"/>
        </w:rPr>
      </w:pPr>
    </w:p>
    <w:p w14:paraId="1BD24707" w14:textId="300BFA89" w:rsidR="00074C7D" w:rsidRPr="00412721" w:rsidRDefault="006F6170" w:rsidP="0074785B">
      <w:pPr>
        <w:pStyle w:val="Pa6"/>
        <w:spacing w:before="120" w:after="120" w:line="240" w:lineRule="auto"/>
        <w:ind w:left="340" w:hanging="340"/>
        <w:rPr>
          <w:lang w:val="en-GB"/>
        </w:rPr>
      </w:pPr>
      <w:r w:rsidRPr="00412721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580AFE22" wp14:editId="6A1B2FF7">
                <wp:simplePos x="0" y="0"/>
                <wp:positionH relativeFrom="column">
                  <wp:posOffset>0</wp:posOffset>
                </wp:positionH>
                <wp:positionV relativeFrom="paragraph">
                  <wp:posOffset>3810</wp:posOffset>
                </wp:positionV>
                <wp:extent cx="5956300" cy="0"/>
                <wp:effectExtent l="9525" t="5715" r="6350" b="13335"/>
                <wp:wrapNone/>
                <wp:docPr id="9" name="Lin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56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684997" id="Line 41" o:spid="_x0000_s1026" style="position:absolute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.3pt" to="469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"/>
            </w:pict>
          </mc:Fallback>
        </mc:AlternateContent>
      </w:r>
      <w:r w:rsidR="00074C7D" w:rsidRPr="00412721">
        <w:rPr>
          <w:rStyle w:val="A0"/>
          <w:lang w:val="en-GB"/>
        </w:rPr>
        <w:t xml:space="preserve">Name: </w:t>
      </w:r>
    </w:p>
    <w:p w14:paraId="6CFB9881" w14:textId="77777777" w:rsidR="00074C7D" w:rsidRPr="00412721" w:rsidRDefault="00074C7D" w:rsidP="0074785B">
      <w:pPr>
        <w:pStyle w:val="Pa0"/>
        <w:spacing w:before="120" w:after="120" w:line="240" w:lineRule="auto"/>
        <w:ind w:left="340" w:hanging="340"/>
        <w:rPr>
          <w:rStyle w:val="A3"/>
          <w:lang w:val="en-GB"/>
        </w:rPr>
      </w:pPr>
      <w:r w:rsidRPr="00412721">
        <w:rPr>
          <w:rStyle w:val="A3"/>
          <w:lang w:val="en-GB"/>
        </w:rPr>
        <w:t xml:space="preserve">(Capital Letters) </w:t>
      </w:r>
    </w:p>
    <w:p w14:paraId="0B167937" w14:textId="62F733AE" w:rsidR="005D238E" w:rsidRPr="00412721" w:rsidRDefault="006F6170" w:rsidP="0074785B">
      <w:pPr>
        <w:pStyle w:val="Default"/>
        <w:spacing w:before="120" w:after="120"/>
        <w:rPr>
          <w:lang w:val="en-GB"/>
        </w:rPr>
      </w:pPr>
      <w:r w:rsidRPr="00412721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38C43BB7" wp14:editId="4536D0DB">
                <wp:simplePos x="0" y="0"/>
                <wp:positionH relativeFrom="column">
                  <wp:posOffset>9525</wp:posOffset>
                </wp:positionH>
                <wp:positionV relativeFrom="paragraph">
                  <wp:posOffset>70485</wp:posOffset>
                </wp:positionV>
                <wp:extent cx="5956300" cy="0"/>
                <wp:effectExtent l="9525" t="5715" r="6350" b="13335"/>
                <wp:wrapNone/>
                <wp:docPr id="8" name="Lin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56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F47A08" id="Line 43" o:spid="_x0000_s1026" style="position:absolute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75pt,5.55pt" to="469.75pt,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"/>
            </w:pict>
          </mc:Fallback>
        </mc:AlternateContent>
      </w:r>
    </w:p>
    <w:p w14:paraId="7834D944" w14:textId="77777777" w:rsidR="005D238E" w:rsidRPr="00412721" w:rsidRDefault="005B57E7" w:rsidP="0074785B">
      <w:pPr>
        <w:pStyle w:val="Pa0"/>
        <w:spacing w:before="120" w:after="120" w:line="240" w:lineRule="auto"/>
        <w:ind w:left="340" w:hanging="340"/>
        <w:rPr>
          <w:rStyle w:val="A0"/>
          <w:lang w:val="en-GB"/>
        </w:rPr>
      </w:pPr>
      <w:r w:rsidRPr="00412721">
        <w:rPr>
          <w:rStyle w:val="A0"/>
          <w:lang w:val="en-GB"/>
        </w:rPr>
        <w:t>Commercialisation</w:t>
      </w:r>
      <w:r w:rsidR="00D01709" w:rsidRPr="00412721">
        <w:rPr>
          <w:rStyle w:val="A0"/>
          <w:lang w:val="en-GB"/>
        </w:rPr>
        <w:t xml:space="preserve"> Office</w:t>
      </w:r>
      <w:r w:rsidR="00074C7D" w:rsidRPr="00412721">
        <w:rPr>
          <w:rStyle w:val="A0"/>
          <w:lang w:val="en-GB"/>
        </w:rPr>
        <w:t xml:space="preserve">: </w:t>
      </w:r>
    </w:p>
    <w:p w14:paraId="1E7FFEF1" w14:textId="2A2B19A9" w:rsidR="00074C7D" w:rsidRPr="00412721" w:rsidRDefault="006F6170" w:rsidP="0074785B">
      <w:pPr>
        <w:pStyle w:val="Pa0"/>
        <w:spacing w:before="120" w:after="120" w:line="240" w:lineRule="auto"/>
        <w:ind w:left="340" w:hanging="340"/>
        <w:rPr>
          <w:color w:val="000000"/>
          <w:lang w:val="en-GB"/>
        </w:rPr>
      </w:pPr>
      <w:r w:rsidRPr="00412721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5B339B65" wp14:editId="0BD5F52B">
                <wp:simplePos x="0" y="0"/>
                <wp:positionH relativeFrom="column">
                  <wp:posOffset>0</wp:posOffset>
                </wp:positionH>
                <wp:positionV relativeFrom="paragraph">
                  <wp:posOffset>97790</wp:posOffset>
                </wp:positionV>
                <wp:extent cx="5956300" cy="0"/>
                <wp:effectExtent l="9525" t="8255" r="6350" b="10795"/>
                <wp:wrapNone/>
                <wp:docPr id="6" name="Lin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56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56CB94A" id="Line 44" o:spid="_x0000_s1026" style="position:absolute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7.7pt" to="469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"/>
            </w:pict>
          </mc:Fallback>
        </mc:AlternateContent>
      </w:r>
    </w:p>
    <w:p w14:paraId="2F641322" w14:textId="77777777" w:rsidR="005D238E" w:rsidRPr="00412721" w:rsidRDefault="00074C7D" w:rsidP="0074785B">
      <w:pPr>
        <w:pStyle w:val="Pa0"/>
        <w:spacing w:before="120" w:after="120" w:line="240" w:lineRule="auto"/>
        <w:ind w:left="340" w:hanging="340"/>
        <w:rPr>
          <w:color w:val="000000"/>
          <w:lang w:val="en-GB"/>
        </w:rPr>
      </w:pPr>
      <w:r w:rsidRPr="00412721">
        <w:rPr>
          <w:rStyle w:val="A0"/>
          <w:lang w:val="en-GB"/>
        </w:rPr>
        <w:t>Position:</w:t>
      </w:r>
    </w:p>
    <w:p w14:paraId="2D3EBFF1" w14:textId="116B234B" w:rsidR="00074C7D" w:rsidRPr="00412721" w:rsidRDefault="006F6170" w:rsidP="0074785B">
      <w:pPr>
        <w:pStyle w:val="Default"/>
        <w:spacing w:before="120" w:after="120"/>
        <w:rPr>
          <w:lang w:val="en-GB"/>
        </w:rPr>
      </w:pPr>
      <w:r w:rsidRPr="00412721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65DD4935" wp14:editId="686BFA38">
                <wp:simplePos x="0" y="0"/>
                <wp:positionH relativeFrom="column">
                  <wp:posOffset>9525</wp:posOffset>
                </wp:positionH>
                <wp:positionV relativeFrom="paragraph">
                  <wp:posOffset>64770</wp:posOffset>
                </wp:positionV>
                <wp:extent cx="5956300" cy="0"/>
                <wp:effectExtent l="9525" t="13335" r="6350" b="5715"/>
                <wp:wrapNone/>
                <wp:docPr id="5" name="Lin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56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B92F7AA" id="Line 45" o:spid="_x0000_s1026" style="position:absolute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75pt,5.1pt" to="469.75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"/>
            </w:pict>
          </mc:Fallback>
        </mc:AlternateContent>
      </w:r>
    </w:p>
    <w:p w14:paraId="5B564A0E" w14:textId="77777777" w:rsidR="005D238E" w:rsidRPr="00412721" w:rsidRDefault="005D238E" w:rsidP="0074785B">
      <w:pPr>
        <w:pStyle w:val="Pa0"/>
        <w:spacing w:before="120" w:after="120" w:line="240" w:lineRule="auto"/>
        <w:ind w:left="340" w:hanging="340"/>
        <w:rPr>
          <w:rStyle w:val="A0"/>
          <w:lang w:val="en-GB"/>
        </w:rPr>
      </w:pPr>
      <w:r w:rsidRPr="00412721">
        <w:rPr>
          <w:rStyle w:val="A0"/>
          <w:lang w:val="en-GB"/>
        </w:rPr>
        <w:t xml:space="preserve">Date: </w:t>
      </w:r>
    </w:p>
    <w:p w14:paraId="1863DC32" w14:textId="1C53F220" w:rsidR="00074C7D" w:rsidRPr="00412721" w:rsidRDefault="006F6170" w:rsidP="0074785B">
      <w:pPr>
        <w:pStyle w:val="Default"/>
        <w:spacing w:before="120" w:after="120"/>
        <w:rPr>
          <w:lang w:val="en-GB"/>
        </w:rPr>
      </w:pPr>
      <w:r w:rsidRPr="00412721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754E5616" wp14:editId="33213751">
                <wp:simplePos x="0" y="0"/>
                <wp:positionH relativeFrom="column">
                  <wp:posOffset>0</wp:posOffset>
                </wp:positionH>
                <wp:positionV relativeFrom="paragraph">
                  <wp:posOffset>71755</wp:posOffset>
                </wp:positionV>
                <wp:extent cx="5956300" cy="0"/>
                <wp:effectExtent l="9525" t="13970" r="6350" b="5080"/>
                <wp:wrapNone/>
                <wp:docPr id="3" name="Lin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56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843848" id="Line 42" o:spid="_x0000_s1026" style="position:absolute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.65pt" to="469pt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"/>
            </w:pict>
          </mc:Fallback>
        </mc:AlternateContent>
      </w:r>
    </w:p>
    <w:p w14:paraId="03921A0F" w14:textId="77777777" w:rsidR="00443EA5" w:rsidRPr="00412721" w:rsidRDefault="00443EA5" w:rsidP="0074785B">
      <w:pPr>
        <w:spacing w:before="120" w:after="120"/>
        <w:rPr>
          <w:sz w:val="24"/>
          <w:szCs w:val="24"/>
        </w:rPr>
      </w:pPr>
    </w:p>
    <w:p w14:paraId="16FE5A37" w14:textId="77777777" w:rsidR="00443EA5" w:rsidRPr="00412721" w:rsidRDefault="00443EA5" w:rsidP="0074785B">
      <w:pPr>
        <w:spacing w:before="120" w:after="120"/>
      </w:pPr>
    </w:p>
    <w:sectPr w:rsidR="00443EA5" w:rsidRPr="00412721" w:rsidSect="00074C7D">
      <w:headerReference w:type="default" r:id="rId9"/>
      <w:type w:val="continuous"/>
      <w:pgSz w:w="12240" w:h="15840"/>
      <w:pgMar w:top="1440" w:right="1440" w:bottom="1440" w:left="126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718ED7" w14:textId="77777777" w:rsidR="003C2781" w:rsidRDefault="003C2781">
      <w:r>
        <w:separator/>
      </w:r>
    </w:p>
  </w:endnote>
  <w:endnote w:type="continuationSeparator" w:id="0">
    <w:p w14:paraId="634DE70D" w14:textId="77777777" w:rsidR="003C2781" w:rsidRDefault="003C27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Quay Sans Black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QuayItcTBoo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92A620" w14:textId="77777777" w:rsidR="003C2781" w:rsidRDefault="003C2781">
      <w:r>
        <w:separator/>
      </w:r>
    </w:p>
  </w:footnote>
  <w:footnote w:type="continuationSeparator" w:id="0">
    <w:p w14:paraId="3C61B1C8" w14:textId="77777777" w:rsidR="003C2781" w:rsidRDefault="003C27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30A1D" w14:textId="63DF7ECC" w:rsidR="005F008D" w:rsidRDefault="006F6170" w:rsidP="007C50F4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DB1D1AF" wp14:editId="3FCE2EA0">
              <wp:simplePos x="0" y="0"/>
              <wp:positionH relativeFrom="column">
                <wp:posOffset>1809750</wp:posOffset>
              </wp:positionH>
              <wp:positionV relativeFrom="paragraph">
                <wp:posOffset>-85090</wp:posOffset>
              </wp:positionV>
              <wp:extent cx="2428875" cy="238125"/>
              <wp:effectExtent l="0" t="635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28875" cy="2381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F41C81B" w14:textId="77777777" w:rsidR="005F008D" w:rsidRDefault="005F008D" w:rsidP="007C50F4">
                          <w:r w:rsidRPr="00B56DDC">
                            <w:rPr>
                              <w:rFonts w:ascii="Arial" w:hAnsi="Arial" w:cs="Arial"/>
                              <w:b/>
                            </w:rPr>
                            <w:t>OFFICIAL-SENSITIVE-COMMERCIA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DB1D1A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42.5pt;margin-top:-6.7pt;width:191.25pt;height:18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" stroked="f">
              <v:textbox>
                <w:txbxContent>
                  <w:p w14:paraId="0F41C81B" w14:textId="77777777" w:rsidR="005F008D" w:rsidRDefault="005F008D" w:rsidP="007C50F4">
                    <w:r w:rsidRPr="00B56DDC">
                      <w:rPr>
                        <w:rFonts w:ascii="Arial" w:hAnsi="Arial" w:cs="Arial"/>
                        <w:b/>
                      </w:rPr>
                      <w:t>OFFICIAL-SENSITIVE-COMMERCIAL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92950"/>
    <w:multiLevelType w:val="hybridMultilevel"/>
    <w:tmpl w:val="AF980790"/>
    <w:lvl w:ilvl="0" w:tplc="08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B540AAA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D3597C"/>
    <w:multiLevelType w:val="hybridMultilevel"/>
    <w:tmpl w:val="82EE5B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D504A"/>
    <w:multiLevelType w:val="multilevel"/>
    <w:tmpl w:val="E3387A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3" w15:restartNumberingAfterBreak="0">
    <w:nsid w:val="1AB37525"/>
    <w:multiLevelType w:val="hybridMultilevel"/>
    <w:tmpl w:val="AB8A7EF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37C78BE"/>
    <w:multiLevelType w:val="hybridMultilevel"/>
    <w:tmpl w:val="C9869B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7B72E34"/>
    <w:multiLevelType w:val="hybridMultilevel"/>
    <w:tmpl w:val="913402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E670F8"/>
    <w:multiLevelType w:val="hybridMultilevel"/>
    <w:tmpl w:val="56DA4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1E477D"/>
    <w:multiLevelType w:val="hybridMultilevel"/>
    <w:tmpl w:val="78A84C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04A239E"/>
    <w:multiLevelType w:val="hybridMultilevel"/>
    <w:tmpl w:val="1F52DBB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1D6628E"/>
    <w:multiLevelType w:val="hybridMultilevel"/>
    <w:tmpl w:val="746CCD1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B540AAA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444B32CA"/>
    <w:multiLevelType w:val="hybridMultilevel"/>
    <w:tmpl w:val="FFD6768E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45F2182"/>
    <w:multiLevelType w:val="multilevel"/>
    <w:tmpl w:val="D62ABD9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4B385C15"/>
    <w:multiLevelType w:val="multilevel"/>
    <w:tmpl w:val="D62ABD9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4F105FC6"/>
    <w:multiLevelType w:val="hybridMultilevel"/>
    <w:tmpl w:val="F0C44A8A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6E8499C"/>
    <w:multiLevelType w:val="hybridMultilevel"/>
    <w:tmpl w:val="5F3C016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74F353B"/>
    <w:multiLevelType w:val="hybridMultilevel"/>
    <w:tmpl w:val="94EA55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25C26C6"/>
    <w:multiLevelType w:val="hybridMultilevel"/>
    <w:tmpl w:val="533A5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FA1D06"/>
    <w:multiLevelType w:val="hybridMultilevel"/>
    <w:tmpl w:val="40985D52"/>
    <w:lvl w:ilvl="0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50C566E"/>
    <w:multiLevelType w:val="hybridMultilevel"/>
    <w:tmpl w:val="FB70B63C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67B3E0B"/>
    <w:multiLevelType w:val="hybridMultilevel"/>
    <w:tmpl w:val="E976FAD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81D6FBB"/>
    <w:multiLevelType w:val="hybridMultilevel"/>
    <w:tmpl w:val="4CF81E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928650F"/>
    <w:multiLevelType w:val="hybridMultilevel"/>
    <w:tmpl w:val="9B22FA64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E6B4A7B"/>
    <w:multiLevelType w:val="hybridMultilevel"/>
    <w:tmpl w:val="1982D22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5045E69"/>
    <w:multiLevelType w:val="hybridMultilevel"/>
    <w:tmpl w:val="5F2A623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31365159">
    <w:abstractNumId w:val="12"/>
  </w:num>
  <w:num w:numId="2" w16cid:durableId="1466461635">
    <w:abstractNumId w:val="3"/>
  </w:num>
  <w:num w:numId="3" w16cid:durableId="1310137753">
    <w:abstractNumId w:val="11"/>
  </w:num>
  <w:num w:numId="4" w16cid:durableId="707877160">
    <w:abstractNumId w:val="18"/>
  </w:num>
  <w:num w:numId="5" w16cid:durableId="1190872767">
    <w:abstractNumId w:val="21"/>
  </w:num>
  <w:num w:numId="6" w16cid:durableId="1353646983">
    <w:abstractNumId w:val="10"/>
  </w:num>
  <w:num w:numId="7" w16cid:durableId="1624732048">
    <w:abstractNumId w:val="13"/>
  </w:num>
  <w:num w:numId="8" w16cid:durableId="1646085637">
    <w:abstractNumId w:val="0"/>
  </w:num>
  <w:num w:numId="9" w16cid:durableId="771433350">
    <w:abstractNumId w:val="17"/>
  </w:num>
  <w:num w:numId="10" w16cid:durableId="744106314">
    <w:abstractNumId w:val="6"/>
  </w:num>
  <w:num w:numId="11" w16cid:durableId="365523764">
    <w:abstractNumId w:val="23"/>
  </w:num>
  <w:num w:numId="12" w16cid:durableId="801272827">
    <w:abstractNumId w:val="5"/>
  </w:num>
  <w:num w:numId="13" w16cid:durableId="2112817037">
    <w:abstractNumId w:val="2"/>
  </w:num>
  <w:num w:numId="14" w16cid:durableId="1597522570">
    <w:abstractNumId w:val="16"/>
  </w:num>
  <w:num w:numId="15" w16cid:durableId="1687632536">
    <w:abstractNumId w:val="9"/>
  </w:num>
  <w:num w:numId="16" w16cid:durableId="1343821722">
    <w:abstractNumId w:val="22"/>
  </w:num>
  <w:num w:numId="17" w16cid:durableId="1304503416">
    <w:abstractNumId w:val="7"/>
  </w:num>
  <w:num w:numId="18" w16cid:durableId="1343238624">
    <w:abstractNumId w:val="15"/>
  </w:num>
  <w:num w:numId="19" w16cid:durableId="735056400">
    <w:abstractNumId w:val="20"/>
  </w:num>
  <w:num w:numId="20" w16cid:durableId="1365866757">
    <w:abstractNumId w:val="4"/>
  </w:num>
  <w:num w:numId="21" w16cid:durableId="864439431">
    <w:abstractNumId w:val="19"/>
  </w:num>
  <w:num w:numId="22" w16cid:durableId="2064137946">
    <w:abstractNumId w:val="1"/>
  </w:num>
  <w:num w:numId="23" w16cid:durableId="1679195736">
    <w:abstractNumId w:val="14"/>
  </w:num>
  <w:num w:numId="24" w16cid:durableId="15342718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1"/>
  <w:drawingGridVerticalSpacing w:val="181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50" fillcolor="white">
      <v:fill color="white"/>
      <v:textbox style="mso-fit-shape-to-text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0MDU2Nje2MDU0NjBT0lEKTi0uzszPAykwrAUAgw4vwCwAAAA="/>
  </w:docVars>
  <w:rsids>
    <w:rsidRoot w:val="000847B8"/>
    <w:rsid w:val="0000012C"/>
    <w:rsid w:val="00000DA0"/>
    <w:rsid w:val="00002009"/>
    <w:rsid w:val="00002054"/>
    <w:rsid w:val="000060A2"/>
    <w:rsid w:val="00015478"/>
    <w:rsid w:val="000164F7"/>
    <w:rsid w:val="00027CA9"/>
    <w:rsid w:val="00030E91"/>
    <w:rsid w:val="00034D1C"/>
    <w:rsid w:val="00036D57"/>
    <w:rsid w:val="00044D88"/>
    <w:rsid w:val="00045733"/>
    <w:rsid w:val="00053F2D"/>
    <w:rsid w:val="00056902"/>
    <w:rsid w:val="0007395D"/>
    <w:rsid w:val="00073B6A"/>
    <w:rsid w:val="00074C7D"/>
    <w:rsid w:val="00075E34"/>
    <w:rsid w:val="000769CB"/>
    <w:rsid w:val="000847B8"/>
    <w:rsid w:val="00087BB6"/>
    <w:rsid w:val="000A1444"/>
    <w:rsid w:val="000A24D5"/>
    <w:rsid w:val="000A5772"/>
    <w:rsid w:val="000A5C07"/>
    <w:rsid w:val="000B0806"/>
    <w:rsid w:val="000B2467"/>
    <w:rsid w:val="000B3A8D"/>
    <w:rsid w:val="000B71CA"/>
    <w:rsid w:val="000C35A8"/>
    <w:rsid w:val="000C3AE5"/>
    <w:rsid w:val="000D2450"/>
    <w:rsid w:val="000D273F"/>
    <w:rsid w:val="000D3EC8"/>
    <w:rsid w:val="000D5FCE"/>
    <w:rsid w:val="000E0EFC"/>
    <w:rsid w:val="000E19E6"/>
    <w:rsid w:val="000F622E"/>
    <w:rsid w:val="00100067"/>
    <w:rsid w:val="0010185A"/>
    <w:rsid w:val="001039E0"/>
    <w:rsid w:val="0011054E"/>
    <w:rsid w:val="001179D8"/>
    <w:rsid w:val="0012081A"/>
    <w:rsid w:val="00121993"/>
    <w:rsid w:val="001315FA"/>
    <w:rsid w:val="00131E68"/>
    <w:rsid w:val="00132C1D"/>
    <w:rsid w:val="0013504F"/>
    <w:rsid w:val="00135D97"/>
    <w:rsid w:val="00140FB4"/>
    <w:rsid w:val="00155A55"/>
    <w:rsid w:val="001565F3"/>
    <w:rsid w:val="00156CAF"/>
    <w:rsid w:val="00162354"/>
    <w:rsid w:val="001679F0"/>
    <w:rsid w:val="0017673E"/>
    <w:rsid w:val="00194037"/>
    <w:rsid w:val="00194FA5"/>
    <w:rsid w:val="001960A6"/>
    <w:rsid w:val="001A0129"/>
    <w:rsid w:val="001A3E28"/>
    <w:rsid w:val="001A5E94"/>
    <w:rsid w:val="001A737F"/>
    <w:rsid w:val="001B1C81"/>
    <w:rsid w:val="001C1907"/>
    <w:rsid w:val="001C73EE"/>
    <w:rsid w:val="001D04FB"/>
    <w:rsid w:val="001D38B5"/>
    <w:rsid w:val="001D5B3B"/>
    <w:rsid w:val="001D5E01"/>
    <w:rsid w:val="001D6386"/>
    <w:rsid w:val="001E2DE0"/>
    <w:rsid w:val="001E76C0"/>
    <w:rsid w:val="001F4C71"/>
    <w:rsid w:val="001F5EC1"/>
    <w:rsid w:val="001F6F6E"/>
    <w:rsid w:val="00200291"/>
    <w:rsid w:val="0020464F"/>
    <w:rsid w:val="00206B7B"/>
    <w:rsid w:val="00207A88"/>
    <w:rsid w:val="002109AF"/>
    <w:rsid w:val="0022272B"/>
    <w:rsid w:val="002230E8"/>
    <w:rsid w:val="002236F4"/>
    <w:rsid w:val="00232A82"/>
    <w:rsid w:val="00235035"/>
    <w:rsid w:val="00240DE6"/>
    <w:rsid w:val="0024176E"/>
    <w:rsid w:val="002528D9"/>
    <w:rsid w:val="00254187"/>
    <w:rsid w:val="00254ADD"/>
    <w:rsid w:val="0026130F"/>
    <w:rsid w:val="00265B82"/>
    <w:rsid w:val="0026628F"/>
    <w:rsid w:val="00267565"/>
    <w:rsid w:val="00270144"/>
    <w:rsid w:val="00272BC7"/>
    <w:rsid w:val="00273988"/>
    <w:rsid w:val="00274A47"/>
    <w:rsid w:val="002762BC"/>
    <w:rsid w:val="00281A12"/>
    <w:rsid w:val="002825F8"/>
    <w:rsid w:val="00293F43"/>
    <w:rsid w:val="00294E5C"/>
    <w:rsid w:val="00297718"/>
    <w:rsid w:val="002A6347"/>
    <w:rsid w:val="002A6D7E"/>
    <w:rsid w:val="002B303D"/>
    <w:rsid w:val="002B6EA8"/>
    <w:rsid w:val="002B749B"/>
    <w:rsid w:val="002C3A5C"/>
    <w:rsid w:val="002C631D"/>
    <w:rsid w:val="002C7F4A"/>
    <w:rsid w:val="002D11FC"/>
    <w:rsid w:val="002D1C9F"/>
    <w:rsid w:val="002D45B8"/>
    <w:rsid w:val="002D48D8"/>
    <w:rsid w:val="002D6E84"/>
    <w:rsid w:val="002F0BAF"/>
    <w:rsid w:val="002F1099"/>
    <w:rsid w:val="002F2EED"/>
    <w:rsid w:val="002F683B"/>
    <w:rsid w:val="002F7AE7"/>
    <w:rsid w:val="002F7D31"/>
    <w:rsid w:val="00301BD1"/>
    <w:rsid w:val="00302CDB"/>
    <w:rsid w:val="00305C56"/>
    <w:rsid w:val="00305E0C"/>
    <w:rsid w:val="003064BE"/>
    <w:rsid w:val="003112B5"/>
    <w:rsid w:val="00312A8F"/>
    <w:rsid w:val="00316AC1"/>
    <w:rsid w:val="00321326"/>
    <w:rsid w:val="00321DAF"/>
    <w:rsid w:val="003224CC"/>
    <w:rsid w:val="00322759"/>
    <w:rsid w:val="00323492"/>
    <w:rsid w:val="00323569"/>
    <w:rsid w:val="00326012"/>
    <w:rsid w:val="00331A37"/>
    <w:rsid w:val="0033247C"/>
    <w:rsid w:val="00335D44"/>
    <w:rsid w:val="003401FA"/>
    <w:rsid w:val="00341DE0"/>
    <w:rsid w:val="003459F3"/>
    <w:rsid w:val="0034742F"/>
    <w:rsid w:val="003604DD"/>
    <w:rsid w:val="00363DF1"/>
    <w:rsid w:val="00365445"/>
    <w:rsid w:val="00371337"/>
    <w:rsid w:val="00371748"/>
    <w:rsid w:val="00371A6E"/>
    <w:rsid w:val="00373703"/>
    <w:rsid w:val="00373C52"/>
    <w:rsid w:val="00392861"/>
    <w:rsid w:val="003A0F1F"/>
    <w:rsid w:val="003A12AE"/>
    <w:rsid w:val="003B4D3A"/>
    <w:rsid w:val="003B68F2"/>
    <w:rsid w:val="003C0E5C"/>
    <w:rsid w:val="003C1C0A"/>
    <w:rsid w:val="003C2781"/>
    <w:rsid w:val="003C4557"/>
    <w:rsid w:val="003D3D4A"/>
    <w:rsid w:val="003D422C"/>
    <w:rsid w:val="003E3160"/>
    <w:rsid w:val="003E6A0D"/>
    <w:rsid w:val="003F016E"/>
    <w:rsid w:val="003F27F0"/>
    <w:rsid w:val="003F39CC"/>
    <w:rsid w:val="003F68C0"/>
    <w:rsid w:val="00404DE0"/>
    <w:rsid w:val="00412721"/>
    <w:rsid w:val="004150E5"/>
    <w:rsid w:val="0041591A"/>
    <w:rsid w:val="00416EFA"/>
    <w:rsid w:val="00421884"/>
    <w:rsid w:val="0042293C"/>
    <w:rsid w:val="00424C65"/>
    <w:rsid w:val="004347B9"/>
    <w:rsid w:val="00436836"/>
    <w:rsid w:val="0044003B"/>
    <w:rsid w:val="004427C7"/>
    <w:rsid w:val="00443EA5"/>
    <w:rsid w:val="00444B37"/>
    <w:rsid w:val="00445DF0"/>
    <w:rsid w:val="00450F06"/>
    <w:rsid w:val="0045241B"/>
    <w:rsid w:val="004538B6"/>
    <w:rsid w:val="00453D25"/>
    <w:rsid w:val="004604FE"/>
    <w:rsid w:val="00473950"/>
    <w:rsid w:val="00483BA9"/>
    <w:rsid w:val="00485E92"/>
    <w:rsid w:val="00491986"/>
    <w:rsid w:val="00491A7B"/>
    <w:rsid w:val="0049656B"/>
    <w:rsid w:val="00496C93"/>
    <w:rsid w:val="004A053F"/>
    <w:rsid w:val="004A0922"/>
    <w:rsid w:val="004C5DF1"/>
    <w:rsid w:val="004C7047"/>
    <w:rsid w:val="004C750B"/>
    <w:rsid w:val="004D30AC"/>
    <w:rsid w:val="004D5C53"/>
    <w:rsid w:val="004E046F"/>
    <w:rsid w:val="004E0949"/>
    <w:rsid w:val="004E3FF4"/>
    <w:rsid w:val="004F0CC2"/>
    <w:rsid w:val="004F141F"/>
    <w:rsid w:val="00500FC4"/>
    <w:rsid w:val="0050753F"/>
    <w:rsid w:val="005131FB"/>
    <w:rsid w:val="00514A04"/>
    <w:rsid w:val="0052058F"/>
    <w:rsid w:val="0052327D"/>
    <w:rsid w:val="0052470E"/>
    <w:rsid w:val="00531BD5"/>
    <w:rsid w:val="00532038"/>
    <w:rsid w:val="005320A8"/>
    <w:rsid w:val="005347C9"/>
    <w:rsid w:val="00536AA0"/>
    <w:rsid w:val="00540849"/>
    <w:rsid w:val="0054593C"/>
    <w:rsid w:val="00550C46"/>
    <w:rsid w:val="0055404E"/>
    <w:rsid w:val="0055557A"/>
    <w:rsid w:val="00555838"/>
    <w:rsid w:val="00555A13"/>
    <w:rsid w:val="0055615B"/>
    <w:rsid w:val="00557453"/>
    <w:rsid w:val="00557C5C"/>
    <w:rsid w:val="005630E9"/>
    <w:rsid w:val="00565A8E"/>
    <w:rsid w:val="005661A6"/>
    <w:rsid w:val="0056652C"/>
    <w:rsid w:val="005702B9"/>
    <w:rsid w:val="00574024"/>
    <w:rsid w:val="00583797"/>
    <w:rsid w:val="00585B53"/>
    <w:rsid w:val="00586D05"/>
    <w:rsid w:val="00587706"/>
    <w:rsid w:val="00593317"/>
    <w:rsid w:val="00596754"/>
    <w:rsid w:val="005A0706"/>
    <w:rsid w:val="005A4F3B"/>
    <w:rsid w:val="005B30FB"/>
    <w:rsid w:val="005B57E7"/>
    <w:rsid w:val="005D1FA1"/>
    <w:rsid w:val="005D238E"/>
    <w:rsid w:val="005D2C82"/>
    <w:rsid w:val="005D647E"/>
    <w:rsid w:val="005E1AC3"/>
    <w:rsid w:val="005E2956"/>
    <w:rsid w:val="005E4EF3"/>
    <w:rsid w:val="005F008D"/>
    <w:rsid w:val="005F1791"/>
    <w:rsid w:val="005F2C83"/>
    <w:rsid w:val="005F6068"/>
    <w:rsid w:val="005F608F"/>
    <w:rsid w:val="00602102"/>
    <w:rsid w:val="00605648"/>
    <w:rsid w:val="00612017"/>
    <w:rsid w:val="0061397D"/>
    <w:rsid w:val="006238CC"/>
    <w:rsid w:val="006335C3"/>
    <w:rsid w:val="00642D65"/>
    <w:rsid w:val="00643853"/>
    <w:rsid w:val="00664892"/>
    <w:rsid w:val="006729ED"/>
    <w:rsid w:val="006737CB"/>
    <w:rsid w:val="00676271"/>
    <w:rsid w:val="0068198C"/>
    <w:rsid w:val="00683789"/>
    <w:rsid w:val="00684576"/>
    <w:rsid w:val="0068712F"/>
    <w:rsid w:val="006928F4"/>
    <w:rsid w:val="00693558"/>
    <w:rsid w:val="006A335E"/>
    <w:rsid w:val="006B64C9"/>
    <w:rsid w:val="006C54AA"/>
    <w:rsid w:val="006D469D"/>
    <w:rsid w:val="006D5E5C"/>
    <w:rsid w:val="006D6127"/>
    <w:rsid w:val="006E02CB"/>
    <w:rsid w:val="006E595C"/>
    <w:rsid w:val="006E73E9"/>
    <w:rsid w:val="006E7D70"/>
    <w:rsid w:val="006F6170"/>
    <w:rsid w:val="007057E4"/>
    <w:rsid w:val="0070781B"/>
    <w:rsid w:val="00716638"/>
    <w:rsid w:val="0072156B"/>
    <w:rsid w:val="00722547"/>
    <w:rsid w:val="00722AF6"/>
    <w:rsid w:val="00724D5D"/>
    <w:rsid w:val="007259EF"/>
    <w:rsid w:val="00726FE1"/>
    <w:rsid w:val="00732064"/>
    <w:rsid w:val="007328CE"/>
    <w:rsid w:val="00733E1D"/>
    <w:rsid w:val="00736691"/>
    <w:rsid w:val="00736C91"/>
    <w:rsid w:val="00742367"/>
    <w:rsid w:val="00744F76"/>
    <w:rsid w:val="0074785B"/>
    <w:rsid w:val="007517CA"/>
    <w:rsid w:val="007579FA"/>
    <w:rsid w:val="00773851"/>
    <w:rsid w:val="00782C33"/>
    <w:rsid w:val="00783D18"/>
    <w:rsid w:val="00785CB5"/>
    <w:rsid w:val="00786AD5"/>
    <w:rsid w:val="00791883"/>
    <w:rsid w:val="00792FC0"/>
    <w:rsid w:val="00793EDD"/>
    <w:rsid w:val="00794306"/>
    <w:rsid w:val="00794DFD"/>
    <w:rsid w:val="00795472"/>
    <w:rsid w:val="007A1DE9"/>
    <w:rsid w:val="007A4917"/>
    <w:rsid w:val="007B013D"/>
    <w:rsid w:val="007B4BC5"/>
    <w:rsid w:val="007C17F4"/>
    <w:rsid w:val="007C50F4"/>
    <w:rsid w:val="007C73C9"/>
    <w:rsid w:val="007C7D92"/>
    <w:rsid w:val="007D5EE2"/>
    <w:rsid w:val="007E0885"/>
    <w:rsid w:val="007E33E7"/>
    <w:rsid w:val="007E4F5E"/>
    <w:rsid w:val="007F19F5"/>
    <w:rsid w:val="007F3978"/>
    <w:rsid w:val="007F5140"/>
    <w:rsid w:val="008024F1"/>
    <w:rsid w:val="0080404D"/>
    <w:rsid w:val="0081432B"/>
    <w:rsid w:val="008172BC"/>
    <w:rsid w:val="00821435"/>
    <w:rsid w:val="00821895"/>
    <w:rsid w:val="00822C8A"/>
    <w:rsid w:val="00824DE1"/>
    <w:rsid w:val="008322F5"/>
    <w:rsid w:val="00833974"/>
    <w:rsid w:val="00836E37"/>
    <w:rsid w:val="00837031"/>
    <w:rsid w:val="00850943"/>
    <w:rsid w:val="00854893"/>
    <w:rsid w:val="00855568"/>
    <w:rsid w:val="00855ADA"/>
    <w:rsid w:val="00860044"/>
    <w:rsid w:val="00860ABC"/>
    <w:rsid w:val="00862165"/>
    <w:rsid w:val="0087439C"/>
    <w:rsid w:val="0087529C"/>
    <w:rsid w:val="00877625"/>
    <w:rsid w:val="008816ED"/>
    <w:rsid w:val="00890584"/>
    <w:rsid w:val="00893C1E"/>
    <w:rsid w:val="008A1BDE"/>
    <w:rsid w:val="008A220F"/>
    <w:rsid w:val="008A4247"/>
    <w:rsid w:val="008A7C01"/>
    <w:rsid w:val="008B04C6"/>
    <w:rsid w:val="008B3C9E"/>
    <w:rsid w:val="008B4A5B"/>
    <w:rsid w:val="008B7836"/>
    <w:rsid w:val="008C16A7"/>
    <w:rsid w:val="008D3A5F"/>
    <w:rsid w:val="008D592D"/>
    <w:rsid w:val="008E43AC"/>
    <w:rsid w:val="008F2355"/>
    <w:rsid w:val="008F2499"/>
    <w:rsid w:val="008F5E86"/>
    <w:rsid w:val="00900E31"/>
    <w:rsid w:val="0090458C"/>
    <w:rsid w:val="00910CE6"/>
    <w:rsid w:val="00912916"/>
    <w:rsid w:val="00913118"/>
    <w:rsid w:val="009146AF"/>
    <w:rsid w:val="00931DDB"/>
    <w:rsid w:val="009329D3"/>
    <w:rsid w:val="009350BB"/>
    <w:rsid w:val="009371BA"/>
    <w:rsid w:val="00945189"/>
    <w:rsid w:val="009453CB"/>
    <w:rsid w:val="00946599"/>
    <w:rsid w:val="00947749"/>
    <w:rsid w:val="00956ACF"/>
    <w:rsid w:val="00956E5D"/>
    <w:rsid w:val="00960F5B"/>
    <w:rsid w:val="00963EF8"/>
    <w:rsid w:val="00967EDB"/>
    <w:rsid w:val="00970FC5"/>
    <w:rsid w:val="00971761"/>
    <w:rsid w:val="00971C4E"/>
    <w:rsid w:val="00977292"/>
    <w:rsid w:val="00977A5E"/>
    <w:rsid w:val="0098427B"/>
    <w:rsid w:val="00990691"/>
    <w:rsid w:val="00994687"/>
    <w:rsid w:val="00995FA9"/>
    <w:rsid w:val="009C0E7E"/>
    <w:rsid w:val="009C12D7"/>
    <w:rsid w:val="009C2CFD"/>
    <w:rsid w:val="009D70D6"/>
    <w:rsid w:val="009D7670"/>
    <w:rsid w:val="009E2947"/>
    <w:rsid w:val="009E7E17"/>
    <w:rsid w:val="009F3CBE"/>
    <w:rsid w:val="009F7814"/>
    <w:rsid w:val="00A06C65"/>
    <w:rsid w:val="00A12009"/>
    <w:rsid w:val="00A1611F"/>
    <w:rsid w:val="00A33199"/>
    <w:rsid w:val="00A36995"/>
    <w:rsid w:val="00A372A3"/>
    <w:rsid w:val="00A40DAE"/>
    <w:rsid w:val="00A42CDA"/>
    <w:rsid w:val="00A435BC"/>
    <w:rsid w:val="00A44FF1"/>
    <w:rsid w:val="00A514D8"/>
    <w:rsid w:val="00A544B7"/>
    <w:rsid w:val="00A62199"/>
    <w:rsid w:val="00A67EFF"/>
    <w:rsid w:val="00A70467"/>
    <w:rsid w:val="00A71502"/>
    <w:rsid w:val="00A7583F"/>
    <w:rsid w:val="00A777C9"/>
    <w:rsid w:val="00A77ECA"/>
    <w:rsid w:val="00A8269F"/>
    <w:rsid w:val="00A873E2"/>
    <w:rsid w:val="00A8757E"/>
    <w:rsid w:val="00A91954"/>
    <w:rsid w:val="00A91DA6"/>
    <w:rsid w:val="00AA01BD"/>
    <w:rsid w:val="00AA674A"/>
    <w:rsid w:val="00AB408F"/>
    <w:rsid w:val="00AB4EF9"/>
    <w:rsid w:val="00AB64F6"/>
    <w:rsid w:val="00AB6713"/>
    <w:rsid w:val="00AB6974"/>
    <w:rsid w:val="00AC4CD3"/>
    <w:rsid w:val="00AC64C7"/>
    <w:rsid w:val="00AD02AA"/>
    <w:rsid w:val="00AD5822"/>
    <w:rsid w:val="00AD7100"/>
    <w:rsid w:val="00AD727F"/>
    <w:rsid w:val="00AE474F"/>
    <w:rsid w:val="00AE7120"/>
    <w:rsid w:val="00AF357F"/>
    <w:rsid w:val="00AF4039"/>
    <w:rsid w:val="00AF56C5"/>
    <w:rsid w:val="00AF6899"/>
    <w:rsid w:val="00B078CC"/>
    <w:rsid w:val="00B10239"/>
    <w:rsid w:val="00B12025"/>
    <w:rsid w:val="00B16669"/>
    <w:rsid w:val="00B23ECB"/>
    <w:rsid w:val="00B257B6"/>
    <w:rsid w:val="00B36419"/>
    <w:rsid w:val="00B36B98"/>
    <w:rsid w:val="00B37BBE"/>
    <w:rsid w:val="00B40B47"/>
    <w:rsid w:val="00B52150"/>
    <w:rsid w:val="00B52974"/>
    <w:rsid w:val="00B656C4"/>
    <w:rsid w:val="00B74E2C"/>
    <w:rsid w:val="00B76B05"/>
    <w:rsid w:val="00B77A92"/>
    <w:rsid w:val="00B77C66"/>
    <w:rsid w:val="00B90E49"/>
    <w:rsid w:val="00B92A3B"/>
    <w:rsid w:val="00B92A78"/>
    <w:rsid w:val="00B951E2"/>
    <w:rsid w:val="00BA57F6"/>
    <w:rsid w:val="00BA6BCF"/>
    <w:rsid w:val="00BB3FBB"/>
    <w:rsid w:val="00BB5BCA"/>
    <w:rsid w:val="00BD481E"/>
    <w:rsid w:val="00BD50FD"/>
    <w:rsid w:val="00BD68D3"/>
    <w:rsid w:val="00BE02B2"/>
    <w:rsid w:val="00BE23BD"/>
    <w:rsid w:val="00BE786A"/>
    <w:rsid w:val="00BF004C"/>
    <w:rsid w:val="00BF064C"/>
    <w:rsid w:val="00BF5C9A"/>
    <w:rsid w:val="00C03004"/>
    <w:rsid w:val="00C03012"/>
    <w:rsid w:val="00C041C1"/>
    <w:rsid w:val="00C0749B"/>
    <w:rsid w:val="00C1022C"/>
    <w:rsid w:val="00C113FB"/>
    <w:rsid w:val="00C13810"/>
    <w:rsid w:val="00C16333"/>
    <w:rsid w:val="00C16653"/>
    <w:rsid w:val="00C22587"/>
    <w:rsid w:val="00C25F58"/>
    <w:rsid w:val="00C26B33"/>
    <w:rsid w:val="00C32045"/>
    <w:rsid w:val="00C34A77"/>
    <w:rsid w:val="00C34B3E"/>
    <w:rsid w:val="00C4106D"/>
    <w:rsid w:val="00C446BE"/>
    <w:rsid w:val="00C44E17"/>
    <w:rsid w:val="00C46F47"/>
    <w:rsid w:val="00C50D67"/>
    <w:rsid w:val="00C52148"/>
    <w:rsid w:val="00C57A7A"/>
    <w:rsid w:val="00C60D13"/>
    <w:rsid w:val="00C62159"/>
    <w:rsid w:val="00C67294"/>
    <w:rsid w:val="00C71E43"/>
    <w:rsid w:val="00C72207"/>
    <w:rsid w:val="00C72AAF"/>
    <w:rsid w:val="00C83F31"/>
    <w:rsid w:val="00C865DA"/>
    <w:rsid w:val="00C9164B"/>
    <w:rsid w:val="00C93ED2"/>
    <w:rsid w:val="00C96DBB"/>
    <w:rsid w:val="00C97EA3"/>
    <w:rsid w:val="00C97F5B"/>
    <w:rsid w:val="00CA01A9"/>
    <w:rsid w:val="00CA2B5E"/>
    <w:rsid w:val="00CA5A8B"/>
    <w:rsid w:val="00CA5B4F"/>
    <w:rsid w:val="00CB0FD9"/>
    <w:rsid w:val="00CB4104"/>
    <w:rsid w:val="00CB751C"/>
    <w:rsid w:val="00CC4BBF"/>
    <w:rsid w:val="00CD50B6"/>
    <w:rsid w:val="00CD64A3"/>
    <w:rsid w:val="00CE284A"/>
    <w:rsid w:val="00CE2BC3"/>
    <w:rsid w:val="00CF29C2"/>
    <w:rsid w:val="00CF402F"/>
    <w:rsid w:val="00CF5FE5"/>
    <w:rsid w:val="00CF6E5C"/>
    <w:rsid w:val="00D00C38"/>
    <w:rsid w:val="00D01709"/>
    <w:rsid w:val="00D07D94"/>
    <w:rsid w:val="00D1363F"/>
    <w:rsid w:val="00D141C3"/>
    <w:rsid w:val="00D20728"/>
    <w:rsid w:val="00D24D08"/>
    <w:rsid w:val="00D3305E"/>
    <w:rsid w:val="00D34619"/>
    <w:rsid w:val="00D34868"/>
    <w:rsid w:val="00D35DB1"/>
    <w:rsid w:val="00D47185"/>
    <w:rsid w:val="00D50CBE"/>
    <w:rsid w:val="00D5535D"/>
    <w:rsid w:val="00D71D2B"/>
    <w:rsid w:val="00D7567D"/>
    <w:rsid w:val="00D76B76"/>
    <w:rsid w:val="00D819D8"/>
    <w:rsid w:val="00D84525"/>
    <w:rsid w:val="00D905A5"/>
    <w:rsid w:val="00D94B4A"/>
    <w:rsid w:val="00DA34B9"/>
    <w:rsid w:val="00DA36CE"/>
    <w:rsid w:val="00DA3EDF"/>
    <w:rsid w:val="00DA619D"/>
    <w:rsid w:val="00DB0D5C"/>
    <w:rsid w:val="00DB34FF"/>
    <w:rsid w:val="00DC1D47"/>
    <w:rsid w:val="00DC3A9B"/>
    <w:rsid w:val="00DC4606"/>
    <w:rsid w:val="00DD00DC"/>
    <w:rsid w:val="00DD0248"/>
    <w:rsid w:val="00DD142C"/>
    <w:rsid w:val="00DD1519"/>
    <w:rsid w:val="00DD3E5E"/>
    <w:rsid w:val="00DD447D"/>
    <w:rsid w:val="00DD5491"/>
    <w:rsid w:val="00DE5687"/>
    <w:rsid w:val="00DF18C5"/>
    <w:rsid w:val="00DF2414"/>
    <w:rsid w:val="00DF7E8A"/>
    <w:rsid w:val="00E0065F"/>
    <w:rsid w:val="00E02899"/>
    <w:rsid w:val="00E072C0"/>
    <w:rsid w:val="00E20860"/>
    <w:rsid w:val="00E24FF4"/>
    <w:rsid w:val="00E30DBA"/>
    <w:rsid w:val="00E328C5"/>
    <w:rsid w:val="00E33012"/>
    <w:rsid w:val="00E330DF"/>
    <w:rsid w:val="00E3438F"/>
    <w:rsid w:val="00E51F44"/>
    <w:rsid w:val="00E541F8"/>
    <w:rsid w:val="00E6111A"/>
    <w:rsid w:val="00E64EB3"/>
    <w:rsid w:val="00E65771"/>
    <w:rsid w:val="00E679B7"/>
    <w:rsid w:val="00E72457"/>
    <w:rsid w:val="00E73C88"/>
    <w:rsid w:val="00E753A1"/>
    <w:rsid w:val="00E8107F"/>
    <w:rsid w:val="00E839A4"/>
    <w:rsid w:val="00E8456C"/>
    <w:rsid w:val="00E86F39"/>
    <w:rsid w:val="00E90971"/>
    <w:rsid w:val="00EA35F8"/>
    <w:rsid w:val="00EA416B"/>
    <w:rsid w:val="00EA7355"/>
    <w:rsid w:val="00EB0FC9"/>
    <w:rsid w:val="00EB25A6"/>
    <w:rsid w:val="00EB6908"/>
    <w:rsid w:val="00EC0B8D"/>
    <w:rsid w:val="00EC2160"/>
    <w:rsid w:val="00EC230D"/>
    <w:rsid w:val="00ED097A"/>
    <w:rsid w:val="00ED3370"/>
    <w:rsid w:val="00EE2535"/>
    <w:rsid w:val="00EF27D9"/>
    <w:rsid w:val="00F00433"/>
    <w:rsid w:val="00F022C8"/>
    <w:rsid w:val="00F1285D"/>
    <w:rsid w:val="00F23921"/>
    <w:rsid w:val="00F329F4"/>
    <w:rsid w:val="00F353A4"/>
    <w:rsid w:val="00F413BA"/>
    <w:rsid w:val="00F42DBF"/>
    <w:rsid w:val="00F45C04"/>
    <w:rsid w:val="00F50040"/>
    <w:rsid w:val="00F579AC"/>
    <w:rsid w:val="00F679DE"/>
    <w:rsid w:val="00F72A2F"/>
    <w:rsid w:val="00F7444C"/>
    <w:rsid w:val="00F76326"/>
    <w:rsid w:val="00F772C6"/>
    <w:rsid w:val="00F777A7"/>
    <w:rsid w:val="00F843B2"/>
    <w:rsid w:val="00F87A72"/>
    <w:rsid w:val="00F91B36"/>
    <w:rsid w:val="00F93A6F"/>
    <w:rsid w:val="00F94209"/>
    <w:rsid w:val="00FA281E"/>
    <w:rsid w:val="00FA67A8"/>
    <w:rsid w:val="00FA765F"/>
    <w:rsid w:val="00FB1B6D"/>
    <w:rsid w:val="00FB32F6"/>
    <w:rsid w:val="00FB6143"/>
    <w:rsid w:val="00FC38EC"/>
    <w:rsid w:val="00FD29A3"/>
    <w:rsid w:val="00FD519C"/>
    <w:rsid w:val="00FE18DA"/>
    <w:rsid w:val="00FE20D7"/>
    <w:rsid w:val="00FE7147"/>
    <w:rsid w:val="00FE7319"/>
    <w:rsid w:val="00FE7BE0"/>
    <w:rsid w:val="00FF292E"/>
    <w:rsid w:val="00FF4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  <v:textbox style="mso-fit-shape-to-text:t"/>
    </o:shapedefaults>
    <o:shapelayout v:ext="edit">
      <o:idmap v:ext="edit" data="2"/>
    </o:shapelayout>
  </w:shapeDefaults>
  <w:decimalSymbol w:val="."/>
  <w:listSeparator w:val=","/>
  <w14:docId w14:val="6B048F53"/>
  <w15:docId w15:val="{F1991B6A-72D0-4595-885E-A0E80ECA2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247C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690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4785B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/>
    </w:rPr>
  </w:style>
  <w:style w:type="paragraph" w:styleId="Heading4">
    <w:name w:val="heading 4"/>
    <w:basedOn w:val="Normal"/>
    <w:next w:val="Normal"/>
    <w:link w:val="Heading4Char"/>
    <w:qFormat/>
    <w:rsid w:val="005D238E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SectionHeader">
    <w:name w:val="T Section Header"/>
    <w:basedOn w:val="Normal"/>
    <w:rsid w:val="0033247C"/>
    <w:pPr>
      <w:jc w:val="right"/>
    </w:pPr>
    <w:rPr>
      <w:rFonts w:ascii="Quay Sans Black" w:hAnsi="Quay Sans Black"/>
      <w:b/>
      <w:caps/>
      <w:sz w:val="32"/>
    </w:rPr>
  </w:style>
  <w:style w:type="paragraph" w:customStyle="1" w:styleId="TSubSectionHeader">
    <w:name w:val="T Sub Section Header"/>
    <w:basedOn w:val="Normal"/>
    <w:rsid w:val="0033247C"/>
    <w:pPr>
      <w:jc w:val="right"/>
    </w:pPr>
    <w:rPr>
      <w:rFonts w:ascii="Quay Sans Black" w:hAnsi="Quay Sans Black"/>
      <w:sz w:val="32"/>
    </w:rPr>
  </w:style>
  <w:style w:type="paragraph" w:customStyle="1" w:styleId="TTitle">
    <w:name w:val="T Title"/>
    <w:basedOn w:val="Normal"/>
    <w:rsid w:val="0033247C"/>
    <w:rPr>
      <w:rFonts w:ascii="QuayItcTBoo" w:hAnsi="QuayItcTBoo"/>
      <w:sz w:val="30"/>
    </w:rPr>
  </w:style>
  <w:style w:type="paragraph" w:customStyle="1" w:styleId="TSubTitle">
    <w:name w:val="T Sub Title"/>
    <w:basedOn w:val="Normal"/>
    <w:rsid w:val="0033247C"/>
    <w:rPr>
      <w:rFonts w:ascii="Quay Sans Black" w:hAnsi="Quay Sans Black"/>
      <w:sz w:val="24"/>
    </w:rPr>
  </w:style>
  <w:style w:type="paragraph" w:customStyle="1" w:styleId="TTextNormal">
    <w:name w:val="T Text Normal"/>
    <w:basedOn w:val="Normal"/>
    <w:rsid w:val="0033247C"/>
    <w:pPr>
      <w:spacing w:line="200" w:lineRule="exact"/>
      <w:jc w:val="both"/>
    </w:pPr>
    <w:rPr>
      <w:rFonts w:ascii="QuayItcTBoo" w:hAnsi="QuayItcTBoo"/>
      <w:sz w:val="18"/>
    </w:rPr>
  </w:style>
  <w:style w:type="paragraph" w:customStyle="1" w:styleId="TTextBold">
    <w:name w:val="T Text Bold"/>
    <w:basedOn w:val="TTextNormal"/>
    <w:rsid w:val="0033247C"/>
    <w:rPr>
      <w:rFonts w:ascii="Quay Sans Black" w:hAnsi="Quay Sans Black"/>
    </w:rPr>
  </w:style>
  <w:style w:type="paragraph" w:customStyle="1" w:styleId="MCbodycopy">
    <w:name w:val="MC body copy"/>
    <w:basedOn w:val="Normal"/>
    <w:autoRedefine/>
    <w:rsid w:val="00CA2B5E"/>
    <w:rPr>
      <w:rFonts w:ascii="Arial" w:hAnsi="Arial" w:cs="Arial"/>
    </w:rPr>
  </w:style>
  <w:style w:type="character" w:styleId="Hyperlink">
    <w:name w:val="Hyperlink"/>
    <w:basedOn w:val="DefaultParagraphFont"/>
    <w:rsid w:val="000847B8"/>
    <w:rPr>
      <w:color w:val="0000FF"/>
      <w:u w:val="single"/>
    </w:rPr>
  </w:style>
  <w:style w:type="paragraph" w:styleId="Header">
    <w:name w:val="header"/>
    <w:basedOn w:val="Normal"/>
    <w:rsid w:val="000847B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847B8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206B7B"/>
    <w:rPr>
      <w:rFonts w:ascii="Tahoma" w:hAnsi="Tahoma" w:cs="Tahoma"/>
      <w:sz w:val="16"/>
      <w:szCs w:val="16"/>
    </w:rPr>
  </w:style>
  <w:style w:type="character" w:customStyle="1" w:styleId="A0">
    <w:name w:val="A0"/>
    <w:rsid w:val="00074C7D"/>
    <w:rPr>
      <w:color w:val="000000"/>
    </w:rPr>
  </w:style>
  <w:style w:type="paragraph" w:customStyle="1" w:styleId="Pa0">
    <w:name w:val="Pa0"/>
    <w:basedOn w:val="Default"/>
    <w:next w:val="Default"/>
    <w:rsid w:val="00074C7D"/>
    <w:pPr>
      <w:spacing w:after="280" w:line="240" w:lineRule="atLeast"/>
    </w:pPr>
    <w:rPr>
      <w:color w:val="auto"/>
    </w:rPr>
  </w:style>
  <w:style w:type="paragraph" w:customStyle="1" w:styleId="Default">
    <w:name w:val="Default"/>
    <w:rsid w:val="00074C7D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character" w:customStyle="1" w:styleId="A1">
    <w:name w:val="A1"/>
    <w:rsid w:val="00074C7D"/>
    <w:rPr>
      <w:color w:val="000000"/>
    </w:rPr>
  </w:style>
  <w:style w:type="paragraph" w:customStyle="1" w:styleId="Pa1">
    <w:name w:val="Pa1"/>
    <w:basedOn w:val="Default"/>
    <w:next w:val="Default"/>
    <w:rsid w:val="00074C7D"/>
    <w:pPr>
      <w:spacing w:after="100" w:line="240" w:lineRule="atLeast"/>
    </w:pPr>
    <w:rPr>
      <w:color w:val="auto"/>
    </w:rPr>
  </w:style>
  <w:style w:type="paragraph" w:customStyle="1" w:styleId="Pa4">
    <w:name w:val="Pa4"/>
    <w:basedOn w:val="Default"/>
    <w:next w:val="Default"/>
    <w:rsid w:val="00074C7D"/>
    <w:pPr>
      <w:spacing w:after="100" w:line="240" w:lineRule="atLeast"/>
    </w:pPr>
    <w:rPr>
      <w:color w:val="auto"/>
    </w:rPr>
  </w:style>
  <w:style w:type="character" w:customStyle="1" w:styleId="A2">
    <w:name w:val="A2"/>
    <w:rsid w:val="00074C7D"/>
    <w:rPr>
      <w:color w:val="000000"/>
    </w:rPr>
  </w:style>
  <w:style w:type="paragraph" w:customStyle="1" w:styleId="Pa3">
    <w:name w:val="Pa3"/>
    <w:basedOn w:val="Default"/>
    <w:next w:val="Default"/>
    <w:rsid w:val="00074C7D"/>
    <w:pPr>
      <w:spacing w:after="280" w:line="240" w:lineRule="atLeast"/>
    </w:pPr>
    <w:rPr>
      <w:color w:val="auto"/>
    </w:rPr>
  </w:style>
  <w:style w:type="paragraph" w:customStyle="1" w:styleId="Pa6">
    <w:name w:val="Pa6"/>
    <w:basedOn w:val="Default"/>
    <w:next w:val="Default"/>
    <w:rsid w:val="00074C7D"/>
    <w:pPr>
      <w:spacing w:line="240" w:lineRule="atLeast"/>
    </w:pPr>
    <w:rPr>
      <w:color w:val="auto"/>
    </w:rPr>
  </w:style>
  <w:style w:type="character" w:customStyle="1" w:styleId="A3">
    <w:name w:val="A3"/>
    <w:rsid w:val="00074C7D"/>
    <w:rPr>
      <w:color w:val="000000"/>
    </w:rPr>
  </w:style>
  <w:style w:type="paragraph" w:styleId="PlainText">
    <w:name w:val="Plain Text"/>
    <w:basedOn w:val="Normal"/>
    <w:rsid w:val="00074C7D"/>
    <w:rPr>
      <w:rFonts w:ascii="Courier New" w:hAnsi="Courier New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70F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0FC5"/>
  </w:style>
  <w:style w:type="character" w:customStyle="1" w:styleId="CommentTextChar">
    <w:name w:val="Comment Text Char"/>
    <w:basedOn w:val="DefaultParagraphFont"/>
    <w:link w:val="CommentText"/>
    <w:uiPriority w:val="99"/>
    <w:rsid w:val="00970FC5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0F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0FC5"/>
    <w:rPr>
      <w:b/>
      <w:bCs/>
      <w:lang w:eastAsia="en-US"/>
    </w:rPr>
  </w:style>
  <w:style w:type="table" w:styleId="TableGrid">
    <w:name w:val="Table Grid"/>
    <w:basedOn w:val="TableNormal"/>
    <w:rsid w:val="00443E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B690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paragraph" w:styleId="NormalWeb">
    <w:name w:val="Normal (Web)"/>
    <w:basedOn w:val="Normal"/>
    <w:rsid w:val="00EB6908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paragraph" w:styleId="BodyText">
    <w:name w:val="Body Text"/>
    <w:basedOn w:val="Normal"/>
    <w:link w:val="BodyTextChar"/>
    <w:rsid w:val="00EB6908"/>
    <w:pPr>
      <w:spacing w:before="100" w:beforeAutospacing="1" w:after="100" w:afterAutospacing="1"/>
    </w:pPr>
    <w:rPr>
      <w:rFonts w:ascii="Arial" w:hAnsi="Arial" w:cs="Arial"/>
      <w:sz w:val="22"/>
      <w:szCs w:val="24"/>
    </w:rPr>
  </w:style>
  <w:style w:type="character" w:customStyle="1" w:styleId="BodyTextChar">
    <w:name w:val="Body Text Char"/>
    <w:basedOn w:val="DefaultParagraphFont"/>
    <w:link w:val="BodyText"/>
    <w:rsid w:val="00EB6908"/>
    <w:rPr>
      <w:rFonts w:ascii="Arial" w:hAnsi="Arial" w:cs="Arial"/>
      <w:sz w:val="22"/>
      <w:szCs w:val="24"/>
      <w:lang w:eastAsia="en-US"/>
    </w:rPr>
  </w:style>
  <w:style w:type="paragraph" w:styleId="BodyText3">
    <w:name w:val="Body Text 3"/>
    <w:basedOn w:val="Normal"/>
    <w:link w:val="BodyText3Char"/>
    <w:rsid w:val="00EB6908"/>
    <w:pPr>
      <w:jc w:val="both"/>
    </w:pPr>
    <w:rPr>
      <w:rFonts w:ascii="Arial" w:hAnsi="Arial" w:cs="Arial"/>
      <w:spacing w:val="-5"/>
      <w:sz w:val="22"/>
    </w:rPr>
  </w:style>
  <w:style w:type="character" w:customStyle="1" w:styleId="BodyText3Char">
    <w:name w:val="Body Text 3 Char"/>
    <w:basedOn w:val="DefaultParagraphFont"/>
    <w:link w:val="BodyText3"/>
    <w:rsid w:val="00EB6908"/>
    <w:rPr>
      <w:rFonts w:ascii="Arial" w:hAnsi="Arial" w:cs="Arial"/>
      <w:spacing w:val="-5"/>
      <w:sz w:val="22"/>
      <w:lang w:eastAsia="en-US"/>
    </w:rPr>
  </w:style>
  <w:style w:type="paragraph" w:styleId="ListParagraph">
    <w:name w:val="List Paragraph"/>
    <w:basedOn w:val="Normal"/>
    <w:uiPriority w:val="34"/>
    <w:qFormat/>
    <w:rsid w:val="00555838"/>
    <w:pPr>
      <w:ind w:left="720"/>
      <w:contextualSpacing/>
    </w:pPr>
    <w:rPr>
      <w:rFonts w:ascii="Calibri" w:eastAsiaTheme="minorHAnsi" w:hAnsi="Calibri"/>
      <w:sz w:val="22"/>
      <w:szCs w:val="22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AB408F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rsid w:val="00E072C0"/>
    <w:rPr>
      <w:b/>
      <w:bCs/>
      <w:sz w:val="28"/>
      <w:szCs w:val="28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B6143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B6143"/>
    <w:rPr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FB6143"/>
    <w:rPr>
      <w:vertAlign w:val="superscript"/>
    </w:rPr>
  </w:style>
  <w:style w:type="paragraph" w:styleId="Revision">
    <w:name w:val="Revision"/>
    <w:hidden/>
    <w:uiPriority w:val="99"/>
    <w:semiHidden/>
    <w:rsid w:val="00860044"/>
    <w:rPr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A36CE"/>
    <w:rPr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74785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74785B"/>
    <w:rPr>
      <w:rFonts w:ascii="Calibri" w:eastAsia="Calibri" w:hAnsi="Calibri"/>
      <w:sz w:val="22"/>
      <w:szCs w:val="22"/>
      <w:lang w:val="ro-RO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31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4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22FAFE-77A7-49F1-A391-2985DABFDE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</Pages>
  <Words>878</Words>
  <Characters>501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X COVER SHEET</vt:lpstr>
    </vt:vector>
  </TitlesOfParts>
  <Company>AV Browne</Company>
  <LinksUpToDate>false</LinksUpToDate>
  <CharactersWithSpaces>5877</CharactersWithSpaces>
  <SharedDoc>false</SharedDoc>
  <HLinks>
    <vt:vector size="18" baseType="variant">
      <vt:variant>
        <vt:i4>2687019</vt:i4>
      </vt:variant>
      <vt:variant>
        <vt:i4>16</vt:i4>
      </vt:variant>
      <vt:variant>
        <vt:i4>0</vt:i4>
      </vt:variant>
      <vt:variant>
        <vt:i4>5</vt:i4>
      </vt:variant>
      <vt:variant>
        <vt:lpwstr>http://www.investni.com/proofofconcept</vt:lpwstr>
      </vt:variant>
      <vt:variant>
        <vt:lpwstr/>
      </vt:variant>
      <vt:variant>
        <vt:i4>3276816</vt:i4>
      </vt:variant>
      <vt:variant>
        <vt:i4>13</vt:i4>
      </vt:variant>
      <vt:variant>
        <vt:i4>0</vt:i4>
      </vt:variant>
      <vt:variant>
        <vt:i4>5</vt:i4>
      </vt:variant>
      <vt:variant>
        <vt:lpwstr>mailto:POC@investni.com</vt:lpwstr>
      </vt:variant>
      <vt:variant>
        <vt:lpwstr/>
      </vt:variant>
      <vt:variant>
        <vt:i4>2031729</vt:i4>
      </vt:variant>
      <vt:variant>
        <vt:i4>8189</vt:i4>
      </vt:variant>
      <vt:variant>
        <vt:i4>1026</vt:i4>
      </vt:variant>
      <vt:variant>
        <vt:i4>1</vt:i4>
      </vt:variant>
      <vt:variant>
        <vt:lpwstr>http://www.investni.com/erdf_logo.g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X COVER SHEET</dc:title>
  <dc:subject/>
  <dc:creator>paul.malcomson</dc:creator>
  <cp:keywords/>
  <dc:description/>
  <cp:lastModifiedBy>RAZVAN-EUSEBIU CRACIUNESCU (33657)</cp:lastModifiedBy>
  <cp:revision>6</cp:revision>
  <cp:lastPrinted>2020-02-04T11:59:00Z</cp:lastPrinted>
  <dcterms:created xsi:type="dcterms:W3CDTF">2022-08-09T13:50:00Z</dcterms:created>
  <dcterms:modified xsi:type="dcterms:W3CDTF">2023-10-18T12:23:00Z</dcterms:modified>
</cp:coreProperties>
</file>